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BD95D13" w14:textId="70BCC569" w:rsidR="00937963" w:rsidRDefault="0067210A" w:rsidP="00E9105B">
      <w:pPr>
        <w:spacing w:after="0"/>
        <w:ind w:right="-2"/>
        <w:jc w:val="right"/>
        <w:outlineLvl w:val="0"/>
        <w:rPr>
          <w:rFonts w:ascii="Arial" w:eastAsia="Trebuchet MS" w:hAnsi="Arial" w:cs="Arial"/>
          <w:color w:val="auto"/>
          <w:sz w:val="20"/>
        </w:rPr>
      </w:pPr>
      <w:r>
        <w:rPr>
          <w:rFonts w:ascii="Arial" w:eastAsia="Trebuchet MS" w:hAnsi="Arial" w:cs="Arial"/>
          <w:color w:val="auto"/>
          <w:sz w:val="20"/>
        </w:rPr>
        <w:t xml:space="preserve">Kraków </w:t>
      </w:r>
      <w:r w:rsidRPr="00E32A6E">
        <w:rPr>
          <w:rFonts w:ascii="Arial" w:eastAsia="Trebuchet MS" w:hAnsi="Arial" w:cs="Arial"/>
          <w:color w:val="auto"/>
          <w:sz w:val="20"/>
        </w:rPr>
        <w:t>2019-</w:t>
      </w:r>
      <w:r w:rsidR="00CF7826">
        <w:rPr>
          <w:rFonts w:ascii="Arial" w:eastAsia="Trebuchet MS" w:hAnsi="Arial" w:cs="Arial"/>
          <w:color w:val="auto"/>
          <w:sz w:val="20"/>
        </w:rPr>
        <w:t>09-</w:t>
      </w:r>
      <w:r w:rsidR="0070504D">
        <w:rPr>
          <w:rFonts w:ascii="Arial" w:eastAsia="Trebuchet MS" w:hAnsi="Arial" w:cs="Arial"/>
          <w:color w:val="auto"/>
          <w:sz w:val="20"/>
        </w:rPr>
        <w:t>12</w:t>
      </w:r>
    </w:p>
    <w:p w14:paraId="7CD46975" w14:textId="77777777" w:rsidR="006717D8" w:rsidRDefault="006717D8" w:rsidP="00E9105B">
      <w:pPr>
        <w:spacing w:after="0"/>
        <w:ind w:right="-2"/>
        <w:jc w:val="right"/>
        <w:outlineLvl w:val="0"/>
        <w:rPr>
          <w:rFonts w:ascii="Arial" w:eastAsia="Trebuchet MS" w:hAnsi="Arial" w:cs="Arial"/>
          <w:color w:val="auto"/>
          <w:sz w:val="20"/>
        </w:rPr>
      </w:pPr>
    </w:p>
    <w:p w14:paraId="7BDE993F" w14:textId="0D368F99" w:rsidR="00D04406" w:rsidRDefault="00D04406" w:rsidP="00D04406">
      <w:pPr>
        <w:spacing w:after="0"/>
        <w:ind w:right="-2"/>
        <w:outlineLvl w:val="0"/>
        <w:rPr>
          <w:rFonts w:ascii="Arial" w:eastAsia="Trebuchet MS" w:hAnsi="Arial" w:cs="Arial"/>
          <w:color w:val="auto"/>
          <w:sz w:val="18"/>
        </w:rPr>
      </w:pPr>
      <w:r w:rsidRPr="00D04406">
        <w:rPr>
          <w:rFonts w:ascii="Arial" w:eastAsia="Trebuchet MS" w:hAnsi="Arial" w:cs="Arial"/>
          <w:color w:val="auto"/>
          <w:sz w:val="18"/>
        </w:rPr>
        <w:t>Znak zamawiającego</w:t>
      </w:r>
      <w:r>
        <w:rPr>
          <w:rFonts w:ascii="Arial" w:eastAsia="Trebuchet MS" w:hAnsi="Arial" w:cs="Arial"/>
          <w:color w:val="auto"/>
          <w:sz w:val="18"/>
        </w:rPr>
        <w:t>:</w:t>
      </w:r>
      <w:r w:rsidRPr="00D04406">
        <w:rPr>
          <w:rFonts w:ascii="Arial" w:eastAsia="Trebuchet MS" w:hAnsi="Arial" w:cs="Arial"/>
          <w:color w:val="auto"/>
          <w:sz w:val="18"/>
        </w:rPr>
        <w:t xml:space="preserve"> </w:t>
      </w:r>
      <w:r w:rsidR="006717D8" w:rsidRPr="00927589">
        <w:rPr>
          <w:rFonts w:ascii="Arial" w:eastAsia="Trebuchet MS" w:hAnsi="Arial" w:cs="Arial"/>
          <w:color w:val="auto"/>
          <w:sz w:val="18"/>
        </w:rPr>
        <w:t>BP/RPOWM/0</w:t>
      </w:r>
      <w:r w:rsidR="0070504D">
        <w:rPr>
          <w:rFonts w:ascii="Arial" w:eastAsia="Trebuchet MS" w:hAnsi="Arial" w:cs="Arial"/>
          <w:color w:val="auto"/>
          <w:sz w:val="18"/>
        </w:rPr>
        <w:t>4</w:t>
      </w:r>
      <w:r w:rsidR="006717D8" w:rsidRPr="00927589">
        <w:rPr>
          <w:rFonts w:ascii="Arial" w:eastAsia="Trebuchet MS" w:hAnsi="Arial" w:cs="Arial"/>
          <w:color w:val="auto"/>
          <w:sz w:val="18"/>
        </w:rPr>
        <w:t>/2019</w:t>
      </w:r>
    </w:p>
    <w:p w14:paraId="25AA0DE2" w14:textId="77777777" w:rsidR="00CF7826" w:rsidRDefault="00CF7826" w:rsidP="00E9105B">
      <w:pPr>
        <w:spacing w:after="0"/>
        <w:outlineLvl w:val="0"/>
        <w:rPr>
          <w:rFonts w:ascii="Arial" w:eastAsia="Trebuchet MS" w:hAnsi="Arial" w:cs="Arial"/>
          <w:b/>
          <w:color w:val="auto"/>
          <w:sz w:val="24"/>
          <w:szCs w:val="24"/>
        </w:rPr>
      </w:pPr>
    </w:p>
    <w:p w14:paraId="07E364A8" w14:textId="1567BDAA" w:rsidR="00824119" w:rsidRDefault="00213FFC" w:rsidP="00E9105B">
      <w:pPr>
        <w:spacing w:after="0"/>
        <w:outlineLvl w:val="0"/>
        <w:rPr>
          <w:rFonts w:ascii="Arial" w:eastAsia="Trebuchet MS" w:hAnsi="Arial" w:cs="Arial"/>
          <w:b/>
          <w:color w:val="auto"/>
          <w:sz w:val="24"/>
          <w:szCs w:val="24"/>
        </w:rPr>
      </w:pPr>
      <w:r>
        <w:rPr>
          <w:rFonts w:ascii="Arial" w:eastAsia="Trebuchet MS" w:hAnsi="Arial" w:cs="Arial"/>
          <w:b/>
          <w:color w:val="auto"/>
          <w:sz w:val="24"/>
          <w:szCs w:val="24"/>
        </w:rPr>
        <w:t xml:space="preserve">OGŁOSZENIE </w:t>
      </w:r>
      <w:r w:rsidR="00043CB0" w:rsidRPr="00E9105B">
        <w:rPr>
          <w:rFonts w:ascii="Arial" w:eastAsia="Trebuchet MS" w:hAnsi="Arial" w:cs="Arial"/>
          <w:b/>
          <w:color w:val="auto"/>
          <w:sz w:val="24"/>
          <w:szCs w:val="24"/>
        </w:rPr>
        <w:t>NR</w:t>
      </w:r>
      <w:r w:rsidR="00927589">
        <w:rPr>
          <w:rFonts w:ascii="Arial" w:eastAsia="Trebuchet MS" w:hAnsi="Arial" w:cs="Arial"/>
          <w:b/>
          <w:color w:val="auto"/>
          <w:sz w:val="24"/>
          <w:szCs w:val="24"/>
        </w:rPr>
        <w:t xml:space="preserve">:    </w:t>
      </w:r>
      <w:r w:rsidR="00927589" w:rsidRPr="00927589">
        <w:rPr>
          <w:rFonts w:ascii="Arial" w:eastAsia="Trebuchet MS" w:hAnsi="Arial" w:cs="Arial"/>
          <w:b/>
          <w:color w:val="auto"/>
          <w:sz w:val="24"/>
          <w:szCs w:val="24"/>
        </w:rPr>
        <w:t>RPOWM/0</w:t>
      </w:r>
      <w:r w:rsidR="0070504D">
        <w:rPr>
          <w:rFonts w:ascii="Arial" w:eastAsia="Trebuchet MS" w:hAnsi="Arial" w:cs="Arial"/>
          <w:b/>
          <w:color w:val="auto"/>
          <w:sz w:val="24"/>
          <w:szCs w:val="24"/>
        </w:rPr>
        <w:t>4</w:t>
      </w:r>
      <w:r w:rsidR="00927589" w:rsidRPr="00927589">
        <w:rPr>
          <w:rFonts w:ascii="Arial" w:eastAsia="Trebuchet MS" w:hAnsi="Arial" w:cs="Arial"/>
          <w:b/>
          <w:color w:val="auto"/>
          <w:sz w:val="24"/>
          <w:szCs w:val="24"/>
        </w:rPr>
        <w:t>/2019</w:t>
      </w:r>
    </w:p>
    <w:p w14:paraId="3999346F" w14:textId="77777777" w:rsidR="00E9105B" w:rsidRPr="00E9105B" w:rsidRDefault="00E9105B" w:rsidP="00E9105B">
      <w:pPr>
        <w:spacing w:after="0"/>
        <w:outlineLvl w:val="0"/>
        <w:rPr>
          <w:rFonts w:ascii="Arial" w:eastAsia="Trebuchet MS" w:hAnsi="Arial" w:cs="Arial"/>
          <w:b/>
          <w:color w:val="auto"/>
          <w:sz w:val="24"/>
          <w:szCs w:val="24"/>
        </w:rPr>
      </w:pPr>
    </w:p>
    <w:p w14:paraId="457D5107" w14:textId="77777777" w:rsidR="00824119" w:rsidRPr="00DC3258" w:rsidRDefault="00824119">
      <w:pPr>
        <w:spacing w:after="0"/>
        <w:jc w:val="center"/>
        <w:rPr>
          <w:rFonts w:ascii="Arial" w:hAnsi="Arial" w:cs="Arial"/>
          <w:color w:val="auto"/>
        </w:rPr>
      </w:pPr>
    </w:p>
    <w:p w14:paraId="739A570D" w14:textId="77777777" w:rsidR="008745C8" w:rsidRPr="00C051B9" w:rsidRDefault="00F934C1" w:rsidP="00E9105B">
      <w:pPr>
        <w:jc w:val="both"/>
        <w:rPr>
          <w:rFonts w:ascii="Arial" w:eastAsia="Trebuchet MS" w:hAnsi="Arial" w:cs="Arial"/>
          <w:color w:val="auto"/>
          <w:sz w:val="20"/>
          <w:szCs w:val="20"/>
        </w:rPr>
      </w:pPr>
      <w:r w:rsidRPr="00C051B9">
        <w:rPr>
          <w:rFonts w:ascii="Arial" w:eastAsia="Trebuchet MS" w:hAnsi="Arial" w:cs="Arial"/>
          <w:color w:val="auto"/>
          <w:sz w:val="20"/>
          <w:szCs w:val="20"/>
        </w:rPr>
        <w:t xml:space="preserve">W związku z </w:t>
      </w:r>
      <w:r w:rsidR="00F069C0" w:rsidRPr="00C051B9">
        <w:rPr>
          <w:rFonts w:ascii="Arial" w:eastAsia="Trebuchet MS" w:hAnsi="Arial" w:cs="Arial"/>
          <w:color w:val="auto"/>
          <w:sz w:val="20"/>
          <w:szCs w:val="20"/>
        </w:rPr>
        <w:t>rozpoczęciem realizacji</w:t>
      </w:r>
      <w:r w:rsidRPr="00C051B9">
        <w:rPr>
          <w:rFonts w:ascii="Arial" w:eastAsia="Trebuchet MS" w:hAnsi="Arial" w:cs="Arial"/>
          <w:color w:val="auto"/>
          <w:sz w:val="20"/>
          <w:szCs w:val="20"/>
        </w:rPr>
        <w:t xml:space="preserve"> Projektu pt.</w:t>
      </w:r>
      <w:r w:rsidR="00CF7826" w:rsidRPr="00CF7826">
        <w:t xml:space="preserve"> </w:t>
      </w:r>
      <w:r w:rsidR="00CF7826" w:rsidRPr="00CF7826">
        <w:rPr>
          <w:rFonts w:ascii="Arial" w:eastAsia="Trebuchet MS" w:hAnsi="Arial" w:cs="Arial"/>
          <w:b/>
          <w:color w:val="auto"/>
          <w:sz w:val="20"/>
          <w:szCs w:val="20"/>
        </w:rPr>
        <w:t xml:space="preserve">Wejście na rynki zagraniczne firmy BLUE PAPRICA </w:t>
      </w:r>
      <w:proofErr w:type="spellStart"/>
      <w:r w:rsidR="00CF7826" w:rsidRPr="00CF7826">
        <w:rPr>
          <w:rFonts w:ascii="Arial" w:eastAsia="Trebuchet MS" w:hAnsi="Arial" w:cs="Arial"/>
          <w:b/>
          <w:color w:val="auto"/>
          <w:sz w:val="20"/>
          <w:szCs w:val="20"/>
        </w:rPr>
        <w:t>Sp.z</w:t>
      </w:r>
      <w:proofErr w:type="spellEnd"/>
      <w:r w:rsidR="00CF7826" w:rsidRPr="00CF7826">
        <w:rPr>
          <w:rFonts w:ascii="Arial" w:eastAsia="Trebuchet MS" w:hAnsi="Arial" w:cs="Arial"/>
          <w:b/>
          <w:color w:val="auto"/>
          <w:sz w:val="20"/>
          <w:szCs w:val="20"/>
        </w:rPr>
        <w:t xml:space="preserve"> o. o.</w:t>
      </w:r>
      <w:r w:rsidR="00E9105B">
        <w:rPr>
          <w:rFonts w:ascii="Arial" w:hAnsi="Arial" w:cs="Arial"/>
          <w:b/>
          <w:i/>
          <w:color w:val="auto"/>
          <w:sz w:val="20"/>
          <w:szCs w:val="20"/>
        </w:rPr>
        <w:t xml:space="preserve">, </w:t>
      </w:r>
      <w:r w:rsidR="009B2AC5" w:rsidRPr="00C051B9">
        <w:rPr>
          <w:rFonts w:ascii="Arial" w:eastAsia="Trebuchet MS" w:hAnsi="Arial" w:cs="Arial"/>
          <w:color w:val="auto"/>
          <w:sz w:val="20"/>
          <w:szCs w:val="20"/>
        </w:rPr>
        <w:t>dofinansowa</w:t>
      </w:r>
      <w:r w:rsidR="00F069C0" w:rsidRPr="00C051B9">
        <w:rPr>
          <w:rFonts w:ascii="Arial" w:eastAsia="Trebuchet MS" w:hAnsi="Arial" w:cs="Arial"/>
          <w:color w:val="auto"/>
          <w:sz w:val="20"/>
          <w:szCs w:val="20"/>
        </w:rPr>
        <w:t>nego</w:t>
      </w:r>
      <w:r w:rsidR="009B2AC5" w:rsidRPr="00C051B9">
        <w:rPr>
          <w:rFonts w:ascii="Arial" w:eastAsia="Trebuchet MS" w:hAnsi="Arial" w:cs="Arial"/>
          <w:color w:val="auto"/>
          <w:sz w:val="20"/>
          <w:szCs w:val="20"/>
        </w:rPr>
        <w:t xml:space="preserve"> w ramach</w:t>
      </w:r>
      <w:r w:rsidRPr="00C051B9">
        <w:rPr>
          <w:rFonts w:ascii="Arial" w:eastAsia="Trebuchet MS" w:hAnsi="Arial" w:cs="Arial"/>
          <w:color w:val="auto"/>
          <w:sz w:val="20"/>
          <w:szCs w:val="20"/>
        </w:rPr>
        <w:t xml:space="preserve">: </w:t>
      </w:r>
      <w:r w:rsidR="00D81DDF" w:rsidRPr="00C051B9">
        <w:rPr>
          <w:rFonts w:ascii="Arial" w:eastAsia="Trebuchet MS" w:hAnsi="Arial" w:cs="Arial"/>
          <w:color w:val="auto"/>
          <w:sz w:val="20"/>
          <w:szCs w:val="20"/>
        </w:rPr>
        <w:t>Regionaln</w:t>
      </w:r>
      <w:r w:rsidR="001A13D9" w:rsidRPr="00C051B9">
        <w:rPr>
          <w:rFonts w:ascii="Arial" w:eastAsia="Trebuchet MS" w:hAnsi="Arial" w:cs="Arial"/>
          <w:color w:val="auto"/>
          <w:sz w:val="20"/>
          <w:szCs w:val="20"/>
        </w:rPr>
        <w:t>ego</w:t>
      </w:r>
      <w:r w:rsidR="00D81DDF" w:rsidRPr="00C051B9">
        <w:rPr>
          <w:rFonts w:ascii="Arial" w:eastAsia="Trebuchet MS" w:hAnsi="Arial" w:cs="Arial"/>
          <w:color w:val="auto"/>
          <w:sz w:val="20"/>
          <w:szCs w:val="20"/>
        </w:rPr>
        <w:t xml:space="preserve"> Program</w:t>
      </w:r>
      <w:r w:rsidR="001A13D9" w:rsidRPr="00C051B9">
        <w:rPr>
          <w:rFonts w:ascii="Arial" w:eastAsia="Trebuchet MS" w:hAnsi="Arial" w:cs="Arial"/>
          <w:color w:val="auto"/>
          <w:sz w:val="20"/>
          <w:szCs w:val="20"/>
        </w:rPr>
        <w:t>u</w:t>
      </w:r>
      <w:r w:rsidR="00D81DDF" w:rsidRPr="00C051B9">
        <w:rPr>
          <w:rFonts w:ascii="Arial" w:eastAsia="Trebuchet MS" w:hAnsi="Arial" w:cs="Arial"/>
          <w:color w:val="auto"/>
          <w:sz w:val="20"/>
          <w:szCs w:val="20"/>
        </w:rPr>
        <w:t xml:space="preserve"> Operacyjn</w:t>
      </w:r>
      <w:r w:rsidR="001A13D9" w:rsidRPr="00C051B9">
        <w:rPr>
          <w:rFonts w:ascii="Arial" w:eastAsia="Trebuchet MS" w:hAnsi="Arial" w:cs="Arial"/>
          <w:color w:val="auto"/>
          <w:sz w:val="20"/>
          <w:szCs w:val="20"/>
        </w:rPr>
        <w:t>ego</w:t>
      </w:r>
      <w:r w:rsidR="00043CB0" w:rsidRPr="00C051B9">
        <w:rPr>
          <w:rFonts w:ascii="Arial" w:eastAsia="Trebuchet MS" w:hAnsi="Arial" w:cs="Arial"/>
          <w:color w:val="auto"/>
          <w:sz w:val="20"/>
          <w:szCs w:val="20"/>
        </w:rPr>
        <w:t xml:space="preserve"> Województwa</w:t>
      </w:r>
      <w:r w:rsidR="00D81DDF" w:rsidRPr="00C051B9">
        <w:rPr>
          <w:rFonts w:ascii="Arial" w:eastAsia="Trebuchet MS" w:hAnsi="Arial" w:cs="Arial"/>
          <w:color w:val="auto"/>
          <w:sz w:val="20"/>
          <w:szCs w:val="20"/>
        </w:rPr>
        <w:t xml:space="preserve"> </w:t>
      </w:r>
      <w:r w:rsidR="00043CB0" w:rsidRPr="00C051B9">
        <w:rPr>
          <w:rFonts w:ascii="Arial" w:eastAsia="Trebuchet MS" w:hAnsi="Arial" w:cs="Arial"/>
          <w:color w:val="auto"/>
          <w:sz w:val="20"/>
          <w:szCs w:val="20"/>
        </w:rPr>
        <w:t>Małopolskiego</w:t>
      </w:r>
      <w:r w:rsidR="00D81DDF" w:rsidRPr="00C051B9">
        <w:rPr>
          <w:rFonts w:ascii="Arial" w:eastAsia="Trebuchet MS" w:hAnsi="Arial" w:cs="Arial"/>
          <w:color w:val="auto"/>
          <w:sz w:val="20"/>
          <w:szCs w:val="20"/>
        </w:rPr>
        <w:t xml:space="preserve"> na lat</w:t>
      </w:r>
      <w:r w:rsidR="00A63D20" w:rsidRPr="00C051B9">
        <w:rPr>
          <w:rFonts w:ascii="Arial" w:eastAsia="Trebuchet MS" w:hAnsi="Arial" w:cs="Arial"/>
          <w:color w:val="auto"/>
          <w:sz w:val="20"/>
          <w:szCs w:val="20"/>
        </w:rPr>
        <w:t>a 2014-2020, Oś </w:t>
      </w:r>
      <w:r w:rsidR="00043CB0" w:rsidRPr="00C051B9">
        <w:rPr>
          <w:rFonts w:ascii="Arial" w:eastAsia="Trebuchet MS" w:hAnsi="Arial" w:cs="Arial"/>
          <w:color w:val="auto"/>
          <w:sz w:val="20"/>
          <w:szCs w:val="20"/>
        </w:rPr>
        <w:t>priorytetowa</w:t>
      </w:r>
      <w:r w:rsidR="00CF7826">
        <w:rPr>
          <w:rFonts w:ascii="Arial" w:eastAsia="Trebuchet MS" w:hAnsi="Arial" w:cs="Arial"/>
          <w:color w:val="auto"/>
          <w:sz w:val="20"/>
          <w:szCs w:val="20"/>
        </w:rPr>
        <w:t xml:space="preserve"> III</w:t>
      </w:r>
      <w:r w:rsidR="00043CB0" w:rsidRPr="00C051B9">
        <w:rPr>
          <w:rFonts w:ascii="Arial" w:eastAsia="Trebuchet MS" w:hAnsi="Arial" w:cs="Arial"/>
          <w:color w:val="auto"/>
          <w:sz w:val="20"/>
          <w:szCs w:val="20"/>
        </w:rPr>
        <w:t xml:space="preserve"> </w:t>
      </w:r>
      <w:r w:rsidR="00CF7826">
        <w:rPr>
          <w:rFonts w:ascii="Arial-ItalicMT" w:hAnsi="Arial-ItalicMT" w:cs="Arial-ItalicMT"/>
          <w:i/>
          <w:iCs/>
          <w:sz w:val="20"/>
          <w:szCs w:val="20"/>
        </w:rPr>
        <w:t>Przedsiębiorcza Małopolska</w:t>
      </w:r>
      <w:r w:rsidR="00D81DDF" w:rsidRPr="00C051B9">
        <w:rPr>
          <w:rFonts w:ascii="Arial" w:eastAsia="Trebuchet MS" w:hAnsi="Arial" w:cs="Arial"/>
          <w:color w:val="auto"/>
          <w:sz w:val="20"/>
          <w:szCs w:val="20"/>
        </w:rPr>
        <w:t xml:space="preserve">, Działanie </w:t>
      </w:r>
      <w:r w:rsidR="00CF7826">
        <w:rPr>
          <w:rFonts w:ascii="Arial" w:eastAsia="Trebuchet MS" w:hAnsi="Arial" w:cs="Arial"/>
          <w:color w:val="auto"/>
          <w:sz w:val="20"/>
          <w:szCs w:val="20"/>
        </w:rPr>
        <w:t>3.3</w:t>
      </w:r>
      <w:r w:rsidR="00927F56" w:rsidRPr="00C051B9">
        <w:rPr>
          <w:rFonts w:ascii="Arial" w:eastAsia="Trebuchet MS" w:hAnsi="Arial" w:cs="Arial"/>
          <w:color w:val="auto"/>
          <w:sz w:val="20"/>
          <w:szCs w:val="20"/>
        </w:rPr>
        <w:t xml:space="preserve"> </w:t>
      </w:r>
      <w:r w:rsidR="00CF7826">
        <w:rPr>
          <w:rFonts w:ascii="Arial-ItalicMT" w:hAnsi="Arial-ItalicMT" w:cs="Arial-ItalicMT"/>
          <w:i/>
          <w:iCs/>
          <w:sz w:val="20"/>
          <w:szCs w:val="20"/>
        </w:rPr>
        <w:t>Umiędzynarodowienie małopolskiej gospodarki</w:t>
      </w:r>
      <w:r w:rsidR="00D81DDF" w:rsidRPr="00C051B9">
        <w:rPr>
          <w:rFonts w:ascii="Arial" w:eastAsia="Trebuchet MS" w:hAnsi="Arial" w:cs="Arial"/>
          <w:color w:val="auto"/>
          <w:sz w:val="20"/>
          <w:szCs w:val="20"/>
        </w:rPr>
        <w:t xml:space="preserve">, Poddziałanie </w:t>
      </w:r>
      <w:r w:rsidR="00CF7826">
        <w:rPr>
          <w:rFonts w:ascii="Arial" w:eastAsia="Trebuchet MS" w:hAnsi="Arial" w:cs="Arial"/>
          <w:color w:val="auto"/>
          <w:sz w:val="20"/>
          <w:szCs w:val="20"/>
        </w:rPr>
        <w:t>3.3.2</w:t>
      </w:r>
      <w:r w:rsidR="00043CB0" w:rsidRPr="00C051B9">
        <w:rPr>
          <w:rFonts w:ascii="Arial" w:eastAsia="Trebuchet MS" w:hAnsi="Arial" w:cs="Arial"/>
          <w:color w:val="auto"/>
          <w:sz w:val="20"/>
          <w:szCs w:val="20"/>
        </w:rPr>
        <w:t xml:space="preserve"> </w:t>
      </w:r>
      <w:r w:rsidR="00CF7826">
        <w:rPr>
          <w:rFonts w:ascii="Arial-ItalicMT" w:hAnsi="Arial-ItalicMT" w:cs="Arial-ItalicMT"/>
          <w:i/>
          <w:iCs/>
          <w:sz w:val="20"/>
          <w:szCs w:val="20"/>
        </w:rPr>
        <w:t xml:space="preserve">Aktywność międzynarodowa małopolskich </w:t>
      </w:r>
      <w:proofErr w:type="spellStart"/>
      <w:r w:rsidR="00CF7826">
        <w:rPr>
          <w:rFonts w:ascii="Arial-ItalicMT" w:hAnsi="Arial-ItalicMT" w:cs="Arial-ItalicMT"/>
          <w:i/>
          <w:iCs/>
          <w:sz w:val="20"/>
          <w:szCs w:val="20"/>
        </w:rPr>
        <w:t>mśp</w:t>
      </w:r>
      <w:proofErr w:type="spellEnd"/>
    </w:p>
    <w:p w14:paraId="030A81F1" w14:textId="77AF6761" w:rsidR="008C30EE" w:rsidRDefault="00CF7826" w:rsidP="00F934C1">
      <w:pPr>
        <w:spacing w:after="0"/>
        <w:jc w:val="both"/>
        <w:rPr>
          <w:rFonts w:ascii="Arial" w:eastAsia="Trebuchet MS" w:hAnsi="Arial" w:cs="Arial"/>
          <w:b/>
          <w:color w:val="auto"/>
          <w:sz w:val="20"/>
          <w:szCs w:val="20"/>
        </w:rPr>
      </w:pPr>
      <w:r>
        <w:rPr>
          <w:rFonts w:ascii="Arial" w:eastAsia="Trebuchet MS" w:hAnsi="Arial" w:cs="Arial"/>
          <w:b/>
          <w:color w:val="auto"/>
          <w:sz w:val="20"/>
          <w:szCs w:val="20"/>
        </w:rPr>
        <w:t xml:space="preserve">BLUE PAPRICA </w:t>
      </w:r>
      <w:r w:rsidR="00F934C1" w:rsidRPr="00E9105B">
        <w:rPr>
          <w:rFonts w:ascii="Arial" w:eastAsia="Trebuchet MS" w:hAnsi="Arial" w:cs="Arial"/>
          <w:b/>
          <w:color w:val="auto"/>
          <w:sz w:val="20"/>
          <w:szCs w:val="20"/>
        </w:rPr>
        <w:t>Sp. z o.o</w:t>
      </w:r>
      <w:r w:rsidR="005F5AA3">
        <w:rPr>
          <w:rFonts w:ascii="Arial" w:eastAsia="Trebuchet MS" w:hAnsi="Arial" w:cs="Arial"/>
          <w:b/>
          <w:color w:val="auto"/>
          <w:sz w:val="20"/>
          <w:szCs w:val="20"/>
        </w:rPr>
        <w:t>.</w:t>
      </w:r>
      <w:r>
        <w:rPr>
          <w:rFonts w:ascii="Arial" w:eastAsia="Trebuchet MS" w:hAnsi="Arial" w:cs="Arial"/>
          <w:b/>
          <w:color w:val="auto"/>
          <w:sz w:val="20"/>
          <w:szCs w:val="20"/>
        </w:rPr>
        <w:t xml:space="preserve"> zaprasza do złożenia oferty na</w:t>
      </w:r>
      <w:r w:rsidR="005E53FF">
        <w:rPr>
          <w:rFonts w:ascii="Arial" w:eastAsia="Trebuchet MS" w:hAnsi="Arial" w:cs="Arial"/>
          <w:b/>
          <w:color w:val="auto"/>
          <w:sz w:val="20"/>
          <w:szCs w:val="20"/>
        </w:rPr>
        <w:t xml:space="preserve"> </w:t>
      </w:r>
      <w:r w:rsidR="0070504D">
        <w:rPr>
          <w:rFonts w:ascii="Arial" w:eastAsia="Trebuchet MS" w:hAnsi="Arial" w:cs="Arial"/>
          <w:b/>
          <w:color w:val="auto"/>
          <w:sz w:val="20"/>
          <w:szCs w:val="20"/>
        </w:rPr>
        <w:t>o</w:t>
      </w:r>
      <w:r w:rsidR="0070504D" w:rsidRPr="0070504D">
        <w:rPr>
          <w:rFonts w:ascii="Arial" w:eastAsia="Trebuchet MS" w:hAnsi="Arial" w:cs="Arial"/>
          <w:b/>
          <w:color w:val="auto"/>
          <w:sz w:val="20"/>
          <w:szCs w:val="20"/>
        </w:rPr>
        <w:t>pracowanie i wykonanie stoiska wystawienniczego</w:t>
      </w:r>
      <w:r w:rsidR="0070504D">
        <w:rPr>
          <w:rFonts w:ascii="Arial" w:eastAsia="Trebuchet MS" w:hAnsi="Arial" w:cs="Arial"/>
          <w:b/>
          <w:color w:val="auto"/>
          <w:sz w:val="20"/>
          <w:szCs w:val="20"/>
        </w:rPr>
        <w:t xml:space="preserve"> zgodnie ze specyfikacją.</w:t>
      </w:r>
    </w:p>
    <w:p w14:paraId="4527A389" w14:textId="77777777" w:rsidR="007B26A0" w:rsidRPr="007B26A0" w:rsidRDefault="007B26A0" w:rsidP="00CF7826">
      <w:pPr>
        <w:pStyle w:val="Akapitzlist"/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1CB9A653" w14:textId="77777777" w:rsidR="00F934C1" w:rsidRPr="00C051B9" w:rsidRDefault="00F934C1" w:rsidP="00F934C1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192E89AF" w14:textId="79B8BEA9" w:rsidR="00F934C1" w:rsidRPr="00C051B9" w:rsidRDefault="00F934C1" w:rsidP="00F934C1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C051B9">
        <w:rPr>
          <w:rFonts w:ascii="Arial" w:hAnsi="Arial" w:cs="Arial"/>
          <w:color w:val="auto"/>
          <w:sz w:val="20"/>
          <w:szCs w:val="20"/>
        </w:rPr>
        <w:t xml:space="preserve">Zamawiający nie jest podmiotem zobowiązanym do stosowania ustawy z 29.01.2004 r. Prawo zamówień publicznych (Dz.U. z 2015 r. poz. 2164 z </w:t>
      </w:r>
      <w:proofErr w:type="spellStart"/>
      <w:r w:rsidRPr="00C051B9">
        <w:rPr>
          <w:rFonts w:ascii="Arial" w:hAnsi="Arial" w:cs="Arial"/>
          <w:color w:val="auto"/>
          <w:sz w:val="20"/>
          <w:szCs w:val="20"/>
        </w:rPr>
        <w:t>późn</w:t>
      </w:r>
      <w:proofErr w:type="spellEnd"/>
      <w:r w:rsidRPr="00C051B9">
        <w:rPr>
          <w:rFonts w:ascii="Arial" w:hAnsi="Arial" w:cs="Arial"/>
          <w:color w:val="auto"/>
          <w:sz w:val="20"/>
          <w:szCs w:val="20"/>
        </w:rPr>
        <w:t xml:space="preserve">. zm.). Postępowanie </w:t>
      </w:r>
      <w:r w:rsidR="00937963" w:rsidRPr="00C051B9">
        <w:rPr>
          <w:rFonts w:ascii="Arial" w:hAnsi="Arial" w:cs="Arial"/>
          <w:color w:val="auto"/>
          <w:sz w:val="20"/>
          <w:szCs w:val="20"/>
        </w:rPr>
        <w:t>jest </w:t>
      </w:r>
      <w:r w:rsidRPr="00C051B9">
        <w:rPr>
          <w:rFonts w:ascii="Arial" w:hAnsi="Arial" w:cs="Arial"/>
          <w:color w:val="auto"/>
          <w:sz w:val="20"/>
          <w:szCs w:val="20"/>
        </w:rPr>
        <w:t>prowadzone zgodnie z zapisami Wytycznych w zakresie kwalifikowa</w:t>
      </w:r>
      <w:r w:rsidR="00937963" w:rsidRPr="00C051B9">
        <w:rPr>
          <w:rFonts w:ascii="Arial" w:hAnsi="Arial" w:cs="Arial"/>
          <w:color w:val="auto"/>
          <w:sz w:val="20"/>
          <w:szCs w:val="20"/>
        </w:rPr>
        <w:t>lności wydatków w</w:t>
      </w:r>
      <w:r w:rsidR="00C7641A" w:rsidRPr="00C051B9">
        <w:rPr>
          <w:rFonts w:ascii="Arial" w:hAnsi="Arial" w:cs="Arial"/>
          <w:color w:val="auto"/>
          <w:sz w:val="20"/>
          <w:szCs w:val="20"/>
        </w:rPr>
        <w:t xml:space="preserve"> </w:t>
      </w:r>
      <w:r w:rsidR="00937963" w:rsidRPr="00C051B9">
        <w:rPr>
          <w:rFonts w:ascii="Arial" w:hAnsi="Arial" w:cs="Arial"/>
          <w:color w:val="auto"/>
          <w:sz w:val="20"/>
          <w:szCs w:val="20"/>
        </w:rPr>
        <w:t>ramach Europejskiego Fu</w:t>
      </w:r>
      <w:r w:rsidRPr="00C051B9">
        <w:rPr>
          <w:rFonts w:ascii="Arial" w:hAnsi="Arial" w:cs="Arial"/>
          <w:color w:val="auto"/>
          <w:sz w:val="20"/>
          <w:szCs w:val="20"/>
        </w:rPr>
        <w:t>n</w:t>
      </w:r>
      <w:r w:rsidR="00937963" w:rsidRPr="00C051B9">
        <w:rPr>
          <w:rFonts w:ascii="Arial" w:hAnsi="Arial" w:cs="Arial"/>
          <w:color w:val="auto"/>
          <w:sz w:val="20"/>
          <w:szCs w:val="20"/>
        </w:rPr>
        <w:t>d</w:t>
      </w:r>
      <w:r w:rsidRPr="00C051B9">
        <w:rPr>
          <w:rFonts w:ascii="Arial" w:hAnsi="Arial" w:cs="Arial"/>
          <w:color w:val="auto"/>
          <w:sz w:val="20"/>
          <w:szCs w:val="20"/>
        </w:rPr>
        <w:t>u</w:t>
      </w:r>
      <w:r w:rsidR="00937963" w:rsidRPr="00C051B9">
        <w:rPr>
          <w:rFonts w:ascii="Arial" w:hAnsi="Arial" w:cs="Arial"/>
          <w:color w:val="auto"/>
          <w:sz w:val="20"/>
          <w:szCs w:val="20"/>
        </w:rPr>
        <w:t>sz</w:t>
      </w:r>
      <w:r w:rsidRPr="00C051B9">
        <w:rPr>
          <w:rFonts w:ascii="Arial" w:hAnsi="Arial" w:cs="Arial"/>
          <w:color w:val="auto"/>
          <w:sz w:val="20"/>
          <w:szCs w:val="20"/>
        </w:rPr>
        <w:t>u Rozwoju Regionalnego, Europejskiego Funduszu Społecznego oraz Funduszu Spójności n</w:t>
      </w:r>
      <w:r w:rsidR="00033A8E">
        <w:rPr>
          <w:rFonts w:ascii="Arial" w:hAnsi="Arial" w:cs="Arial"/>
          <w:color w:val="auto"/>
          <w:sz w:val="20"/>
          <w:szCs w:val="20"/>
        </w:rPr>
        <w:t xml:space="preserve">a lata 2014-2020 – </w:t>
      </w:r>
      <w:r w:rsidR="000D30BD" w:rsidRPr="00927589">
        <w:rPr>
          <w:rFonts w:ascii="Arial" w:hAnsi="Arial" w:cs="Arial"/>
          <w:color w:val="auto"/>
          <w:sz w:val="20"/>
          <w:szCs w:val="20"/>
        </w:rPr>
        <w:t xml:space="preserve">zgodnie z </w:t>
      </w:r>
      <w:r w:rsidR="0070504D">
        <w:rPr>
          <w:rFonts w:ascii="Arial" w:hAnsi="Arial" w:cs="Arial"/>
          <w:color w:val="auto"/>
          <w:sz w:val="20"/>
          <w:szCs w:val="20"/>
        </w:rPr>
        <w:t>procedurą rozeznania rynku</w:t>
      </w:r>
      <w:r w:rsidR="000D30BD" w:rsidRPr="00927589">
        <w:rPr>
          <w:rFonts w:ascii="Arial" w:hAnsi="Arial" w:cs="Arial"/>
          <w:color w:val="auto"/>
          <w:sz w:val="20"/>
          <w:szCs w:val="20"/>
        </w:rPr>
        <w:t>.</w:t>
      </w:r>
    </w:p>
    <w:p w14:paraId="2964B5A6" w14:textId="77777777" w:rsidR="00F934C1" w:rsidRPr="00C051B9" w:rsidRDefault="00F934C1">
      <w:pPr>
        <w:spacing w:after="0"/>
        <w:rPr>
          <w:rFonts w:ascii="Arial" w:eastAsia="Trebuchet MS" w:hAnsi="Arial" w:cs="Arial"/>
          <w:color w:val="auto"/>
          <w:sz w:val="20"/>
          <w:szCs w:val="20"/>
        </w:rPr>
      </w:pPr>
    </w:p>
    <w:p w14:paraId="17996831" w14:textId="77777777" w:rsidR="00F934C1" w:rsidRPr="00C051B9" w:rsidRDefault="00F934C1">
      <w:pPr>
        <w:spacing w:after="0"/>
        <w:rPr>
          <w:rFonts w:ascii="Arial" w:hAnsi="Arial" w:cs="Arial"/>
          <w:color w:val="auto"/>
          <w:sz w:val="20"/>
          <w:szCs w:val="20"/>
        </w:rPr>
      </w:pPr>
    </w:p>
    <w:p w14:paraId="733ECCD4" w14:textId="77777777" w:rsidR="00E40B20" w:rsidRPr="004B2639" w:rsidRDefault="00E40B20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Cs w:val="20"/>
          <w:u w:val="single"/>
        </w:rPr>
      </w:pPr>
      <w:r w:rsidRPr="004B2639">
        <w:rPr>
          <w:rFonts w:ascii="Arial" w:eastAsia="Trebuchet MS" w:hAnsi="Arial" w:cs="Arial"/>
          <w:b/>
          <w:color w:val="auto"/>
          <w:szCs w:val="20"/>
          <w:u w:val="single"/>
        </w:rPr>
        <w:t xml:space="preserve">Zamawiający </w:t>
      </w:r>
      <w:r w:rsidR="00213FFC" w:rsidRPr="004B2639">
        <w:rPr>
          <w:rFonts w:ascii="Arial" w:eastAsia="Trebuchet MS" w:hAnsi="Arial" w:cs="Arial"/>
          <w:b/>
          <w:color w:val="auto"/>
          <w:szCs w:val="20"/>
          <w:u w:val="single"/>
        </w:rPr>
        <w:t>–</w:t>
      </w:r>
      <w:r w:rsidRPr="004B2639">
        <w:rPr>
          <w:rFonts w:ascii="Arial" w:eastAsia="Trebuchet MS" w:hAnsi="Arial" w:cs="Arial"/>
          <w:b/>
          <w:color w:val="auto"/>
          <w:szCs w:val="20"/>
          <w:u w:val="single"/>
        </w:rPr>
        <w:t xml:space="preserve"> Beneficjent</w:t>
      </w:r>
    </w:p>
    <w:p w14:paraId="4B44E796" w14:textId="77777777" w:rsidR="00213FFC" w:rsidRPr="00213FFC" w:rsidRDefault="00213FFC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 w:val="20"/>
          <w:szCs w:val="20"/>
          <w:u w:val="single"/>
        </w:rPr>
      </w:pPr>
    </w:p>
    <w:p w14:paraId="2D754806" w14:textId="77777777" w:rsidR="00E40B20" w:rsidRPr="00E40B20" w:rsidRDefault="00E40B20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color w:val="auto"/>
          <w:sz w:val="20"/>
          <w:szCs w:val="20"/>
        </w:rPr>
      </w:pPr>
      <w:r w:rsidRPr="00E40B20">
        <w:rPr>
          <w:rFonts w:ascii="Arial" w:eastAsia="Trebuchet MS" w:hAnsi="Arial" w:cs="Arial"/>
          <w:b/>
          <w:color w:val="auto"/>
          <w:sz w:val="20"/>
          <w:szCs w:val="20"/>
        </w:rPr>
        <w:t>Nazwa</w:t>
      </w:r>
      <w:r>
        <w:rPr>
          <w:rFonts w:ascii="Arial" w:eastAsia="Trebuchet MS" w:hAnsi="Arial" w:cs="Arial"/>
          <w:color w:val="auto"/>
          <w:sz w:val="20"/>
          <w:szCs w:val="20"/>
        </w:rPr>
        <w:t>:</w:t>
      </w:r>
    </w:p>
    <w:p w14:paraId="0758E28D" w14:textId="77777777" w:rsidR="00E40B20" w:rsidRPr="00E40B20" w:rsidRDefault="00CF7826" w:rsidP="00E40B20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Arial" w:eastAsia="Trebuchet MS" w:hAnsi="Arial" w:cs="Arial"/>
          <w:color w:val="auto"/>
          <w:sz w:val="20"/>
          <w:szCs w:val="20"/>
        </w:rPr>
      </w:pPr>
      <w:r>
        <w:rPr>
          <w:rFonts w:ascii="Arial" w:eastAsia="Trebuchet MS" w:hAnsi="Arial" w:cs="Arial"/>
          <w:color w:val="auto"/>
          <w:sz w:val="20"/>
          <w:szCs w:val="20"/>
        </w:rPr>
        <w:t>BLUE PAPRICA</w:t>
      </w:r>
      <w:r w:rsidR="00E40B20" w:rsidRPr="00E40B20">
        <w:rPr>
          <w:rFonts w:ascii="Arial" w:eastAsia="Trebuchet MS" w:hAnsi="Arial" w:cs="Arial"/>
          <w:color w:val="auto"/>
          <w:sz w:val="20"/>
          <w:szCs w:val="20"/>
        </w:rPr>
        <w:t xml:space="preserve"> SPÓŁKA Z OGRANICZONĄ ODPOWIEDZIALNOŚCIĄ</w:t>
      </w:r>
    </w:p>
    <w:p w14:paraId="77F802ED" w14:textId="77777777" w:rsidR="00E40B20" w:rsidRPr="00E40B20" w:rsidRDefault="00E40B20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 w:val="20"/>
          <w:szCs w:val="20"/>
        </w:rPr>
      </w:pPr>
      <w:r w:rsidRPr="00E40B20">
        <w:rPr>
          <w:rFonts w:ascii="Arial" w:eastAsia="Trebuchet MS" w:hAnsi="Arial" w:cs="Arial"/>
          <w:b/>
          <w:color w:val="auto"/>
          <w:sz w:val="20"/>
          <w:szCs w:val="20"/>
        </w:rPr>
        <w:t>Adres</w:t>
      </w:r>
      <w:r>
        <w:rPr>
          <w:rFonts w:ascii="Arial" w:eastAsia="Trebuchet MS" w:hAnsi="Arial" w:cs="Arial"/>
          <w:b/>
          <w:color w:val="auto"/>
          <w:sz w:val="20"/>
          <w:szCs w:val="20"/>
        </w:rPr>
        <w:t>:</w:t>
      </w:r>
    </w:p>
    <w:p w14:paraId="009537C9" w14:textId="77777777" w:rsidR="006717D8" w:rsidRPr="006717D8" w:rsidRDefault="006717D8" w:rsidP="006717D8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Arial" w:eastAsia="Trebuchet MS" w:hAnsi="Arial" w:cs="Arial"/>
          <w:color w:val="auto"/>
          <w:sz w:val="20"/>
          <w:szCs w:val="20"/>
        </w:rPr>
      </w:pPr>
      <w:r w:rsidRPr="006717D8">
        <w:rPr>
          <w:rFonts w:ascii="Arial" w:eastAsia="Trebuchet MS" w:hAnsi="Arial" w:cs="Arial"/>
          <w:color w:val="auto"/>
          <w:sz w:val="20"/>
          <w:szCs w:val="20"/>
        </w:rPr>
        <w:t>ul. Pachońskiego 18/97</w:t>
      </w:r>
    </w:p>
    <w:p w14:paraId="7789CCE5" w14:textId="77777777" w:rsidR="006717D8" w:rsidRDefault="006717D8" w:rsidP="006717D8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Arial" w:eastAsia="Trebuchet MS" w:hAnsi="Arial" w:cs="Arial"/>
          <w:color w:val="auto"/>
          <w:sz w:val="20"/>
          <w:szCs w:val="20"/>
        </w:rPr>
      </w:pPr>
      <w:r w:rsidRPr="006717D8">
        <w:rPr>
          <w:rFonts w:ascii="Arial" w:eastAsia="Trebuchet MS" w:hAnsi="Arial" w:cs="Arial"/>
          <w:color w:val="auto"/>
          <w:sz w:val="20"/>
          <w:szCs w:val="20"/>
        </w:rPr>
        <w:t>31-223 Kraków</w:t>
      </w:r>
    </w:p>
    <w:p w14:paraId="7C8653D7" w14:textId="77777777" w:rsidR="006717D8" w:rsidRDefault="006717D8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 w:val="20"/>
          <w:szCs w:val="20"/>
        </w:rPr>
      </w:pPr>
    </w:p>
    <w:p w14:paraId="484B6501" w14:textId="77777777" w:rsidR="00E40B20" w:rsidRPr="00E40B20" w:rsidRDefault="00E40B20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 w:val="20"/>
          <w:szCs w:val="20"/>
        </w:rPr>
      </w:pPr>
      <w:r w:rsidRPr="00E40B20">
        <w:rPr>
          <w:rFonts w:ascii="Arial" w:eastAsia="Trebuchet MS" w:hAnsi="Arial" w:cs="Arial"/>
          <w:b/>
          <w:color w:val="auto"/>
          <w:sz w:val="20"/>
          <w:szCs w:val="20"/>
        </w:rPr>
        <w:t>Numer telefonu</w:t>
      </w:r>
      <w:r>
        <w:rPr>
          <w:rFonts w:ascii="Arial" w:eastAsia="Trebuchet MS" w:hAnsi="Arial" w:cs="Arial"/>
          <w:b/>
          <w:color w:val="auto"/>
          <w:sz w:val="20"/>
          <w:szCs w:val="20"/>
        </w:rPr>
        <w:t>:</w:t>
      </w:r>
    </w:p>
    <w:p w14:paraId="0F6EA19F" w14:textId="77777777" w:rsidR="00E40B20" w:rsidRPr="00E40B20" w:rsidRDefault="006717D8" w:rsidP="00E40B20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Arial" w:eastAsia="Trebuchet MS" w:hAnsi="Arial" w:cs="Arial"/>
          <w:color w:val="auto"/>
          <w:sz w:val="20"/>
          <w:szCs w:val="20"/>
        </w:rPr>
      </w:pPr>
      <w:r>
        <w:rPr>
          <w:rFonts w:ascii="Arial" w:eastAsia="Trebuchet MS" w:hAnsi="Arial" w:cs="Arial"/>
          <w:color w:val="auto"/>
          <w:sz w:val="20"/>
          <w:szCs w:val="20"/>
        </w:rPr>
        <w:t xml:space="preserve">+48 </w:t>
      </w:r>
      <w:r>
        <w:rPr>
          <w:rFonts w:ascii="ArialMT" w:hAnsi="ArialMT" w:cs="ArialMT"/>
          <w:sz w:val="20"/>
          <w:szCs w:val="20"/>
        </w:rPr>
        <w:t>513 087 660</w:t>
      </w:r>
    </w:p>
    <w:p w14:paraId="223B0477" w14:textId="77777777" w:rsidR="00E40B20" w:rsidRPr="00E40B20" w:rsidRDefault="00E40B20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 w:val="20"/>
          <w:szCs w:val="20"/>
        </w:rPr>
      </w:pPr>
      <w:r w:rsidRPr="00E40B20">
        <w:rPr>
          <w:rFonts w:ascii="Arial" w:eastAsia="Trebuchet MS" w:hAnsi="Arial" w:cs="Arial"/>
          <w:b/>
          <w:color w:val="auto"/>
          <w:sz w:val="20"/>
          <w:szCs w:val="20"/>
        </w:rPr>
        <w:t>NIP:</w:t>
      </w:r>
    </w:p>
    <w:p w14:paraId="4D270972" w14:textId="77777777" w:rsidR="00213FFC" w:rsidRDefault="006717D8" w:rsidP="006717D8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>9452149691</w:t>
      </w:r>
    </w:p>
    <w:p w14:paraId="6DA22770" w14:textId="77777777" w:rsidR="006717D8" w:rsidRDefault="006717D8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 w:val="20"/>
          <w:szCs w:val="20"/>
          <w:u w:val="single"/>
        </w:rPr>
      </w:pPr>
    </w:p>
    <w:p w14:paraId="00CFE967" w14:textId="77777777" w:rsidR="00E40B20" w:rsidRPr="004B2639" w:rsidRDefault="00213FFC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Cs w:val="20"/>
          <w:u w:val="single"/>
        </w:rPr>
      </w:pPr>
      <w:r w:rsidRPr="004B2639">
        <w:rPr>
          <w:rFonts w:ascii="Arial" w:eastAsia="Trebuchet MS" w:hAnsi="Arial" w:cs="Arial"/>
          <w:b/>
          <w:color w:val="auto"/>
          <w:szCs w:val="20"/>
          <w:u w:val="single"/>
        </w:rPr>
        <w:t>Projekt</w:t>
      </w:r>
    </w:p>
    <w:p w14:paraId="4339D5AE" w14:textId="77777777" w:rsidR="00213FFC" w:rsidRPr="00213FFC" w:rsidRDefault="00213FFC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 w:val="20"/>
          <w:szCs w:val="20"/>
          <w:u w:val="single"/>
        </w:rPr>
      </w:pPr>
    </w:p>
    <w:p w14:paraId="1CC75612" w14:textId="77777777" w:rsidR="00E40B20" w:rsidRPr="00E40B20" w:rsidRDefault="00E40B20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 w:val="20"/>
          <w:szCs w:val="20"/>
        </w:rPr>
      </w:pPr>
      <w:r w:rsidRPr="00E40B20">
        <w:rPr>
          <w:rFonts w:ascii="Arial" w:eastAsia="Trebuchet MS" w:hAnsi="Arial" w:cs="Arial"/>
          <w:b/>
          <w:color w:val="auto"/>
          <w:sz w:val="20"/>
          <w:szCs w:val="20"/>
        </w:rPr>
        <w:t>Tytuł projektu</w:t>
      </w:r>
      <w:r w:rsidR="00213FFC">
        <w:rPr>
          <w:rFonts w:ascii="Arial" w:eastAsia="Trebuchet MS" w:hAnsi="Arial" w:cs="Arial"/>
          <w:b/>
          <w:color w:val="auto"/>
          <w:sz w:val="20"/>
          <w:szCs w:val="20"/>
        </w:rPr>
        <w:t>:</w:t>
      </w:r>
    </w:p>
    <w:p w14:paraId="263DB806" w14:textId="77777777" w:rsidR="00CF7826" w:rsidRDefault="00CF7826" w:rsidP="006717D8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Arial" w:eastAsia="Trebuchet MS" w:hAnsi="Arial" w:cs="Arial"/>
          <w:color w:val="auto"/>
          <w:sz w:val="20"/>
          <w:szCs w:val="20"/>
        </w:rPr>
      </w:pPr>
      <w:r w:rsidRPr="00CF7826">
        <w:rPr>
          <w:rFonts w:ascii="Arial" w:eastAsia="Trebuchet MS" w:hAnsi="Arial" w:cs="Arial"/>
          <w:color w:val="auto"/>
          <w:sz w:val="20"/>
          <w:szCs w:val="20"/>
        </w:rPr>
        <w:t>Wejście na rynki zagraniczne firmy BLUE PAPRICA Sp.</w:t>
      </w:r>
      <w:r w:rsidR="009814CA">
        <w:rPr>
          <w:rFonts w:ascii="Arial" w:eastAsia="Trebuchet MS" w:hAnsi="Arial" w:cs="Arial"/>
          <w:color w:val="auto"/>
          <w:sz w:val="20"/>
          <w:szCs w:val="20"/>
        </w:rPr>
        <w:t xml:space="preserve"> </w:t>
      </w:r>
      <w:r w:rsidRPr="00CF7826">
        <w:rPr>
          <w:rFonts w:ascii="Arial" w:eastAsia="Trebuchet MS" w:hAnsi="Arial" w:cs="Arial"/>
          <w:color w:val="auto"/>
          <w:sz w:val="20"/>
          <w:szCs w:val="20"/>
        </w:rPr>
        <w:t>z o. o.</w:t>
      </w:r>
    </w:p>
    <w:p w14:paraId="28C97C99" w14:textId="77777777" w:rsidR="00CF7826" w:rsidRDefault="00CF7826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 w:val="20"/>
          <w:szCs w:val="20"/>
        </w:rPr>
      </w:pPr>
    </w:p>
    <w:p w14:paraId="54BDB8D2" w14:textId="77777777" w:rsidR="00E40B20" w:rsidRPr="00E40B20" w:rsidRDefault="00E40B20" w:rsidP="00E40B20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rebuchet MS" w:hAnsi="Arial" w:cs="Arial"/>
          <w:b/>
          <w:color w:val="auto"/>
          <w:sz w:val="20"/>
          <w:szCs w:val="20"/>
        </w:rPr>
      </w:pPr>
      <w:r w:rsidRPr="00E40B20">
        <w:rPr>
          <w:rFonts w:ascii="Arial" w:eastAsia="Trebuchet MS" w:hAnsi="Arial" w:cs="Arial"/>
          <w:b/>
          <w:color w:val="auto"/>
          <w:sz w:val="20"/>
          <w:szCs w:val="20"/>
        </w:rPr>
        <w:t>Numer projektu</w:t>
      </w:r>
      <w:r>
        <w:rPr>
          <w:rFonts w:ascii="Arial" w:eastAsia="Trebuchet MS" w:hAnsi="Arial" w:cs="Arial"/>
          <w:b/>
          <w:color w:val="auto"/>
          <w:sz w:val="20"/>
          <w:szCs w:val="20"/>
        </w:rPr>
        <w:t>:</w:t>
      </w:r>
    </w:p>
    <w:p w14:paraId="0D6835D2" w14:textId="77777777" w:rsidR="00927F56" w:rsidRPr="00E40B20" w:rsidRDefault="00CF7826" w:rsidP="00213FFC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Arial" w:eastAsia="Trebuchet MS" w:hAnsi="Arial" w:cs="Arial"/>
          <w:color w:val="auto"/>
          <w:sz w:val="20"/>
          <w:szCs w:val="20"/>
        </w:rPr>
      </w:pPr>
      <w:r w:rsidRPr="00CF7826">
        <w:rPr>
          <w:rFonts w:ascii="Arial" w:eastAsia="Trebuchet MS" w:hAnsi="Arial" w:cs="Arial"/>
          <w:color w:val="auto"/>
          <w:sz w:val="20"/>
          <w:szCs w:val="20"/>
        </w:rPr>
        <w:t>RPMP.03.03.02-12-0749/18</w:t>
      </w:r>
    </w:p>
    <w:p w14:paraId="71E5717C" w14:textId="77777777" w:rsidR="00E40B20" w:rsidRDefault="00E40B20" w:rsidP="00E40B20">
      <w:pPr>
        <w:tabs>
          <w:tab w:val="left" w:pos="3397"/>
        </w:tabs>
        <w:spacing w:after="0"/>
        <w:ind w:left="3544" w:hanging="3544"/>
        <w:rPr>
          <w:rFonts w:ascii="Arial" w:eastAsia="Trebuchet MS" w:hAnsi="Arial" w:cs="Arial"/>
          <w:b/>
          <w:i/>
          <w:color w:val="auto"/>
          <w:sz w:val="20"/>
          <w:szCs w:val="20"/>
          <w:u w:val="single"/>
        </w:rPr>
      </w:pPr>
    </w:p>
    <w:p w14:paraId="0A3F84BB" w14:textId="77777777" w:rsidR="00927F56" w:rsidRPr="00C051B9" w:rsidRDefault="00927F56" w:rsidP="00C051B9">
      <w:pPr>
        <w:tabs>
          <w:tab w:val="left" w:pos="3397"/>
        </w:tabs>
        <w:spacing w:after="0"/>
        <w:rPr>
          <w:rFonts w:ascii="Arial" w:eastAsia="Trebuchet MS" w:hAnsi="Arial" w:cs="Arial"/>
          <w:b/>
          <w:i/>
          <w:color w:val="auto"/>
          <w:sz w:val="20"/>
          <w:szCs w:val="20"/>
          <w:u w:val="single"/>
        </w:rPr>
      </w:pPr>
    </w:p>
    <w:p w14:paraId="41D3B5F4" w14:textId="77777777" w:rsidR="004B2639" w:rsidRPr="00927589" w:rsidRDefault="00340B06" w:rsidP="00806C89">
      <w:pPr>
        <w:keepNext/>
        <w:tabs>
          <w:tab w:val="left" w:pos="3397"/>
        </w:tabs>
        <w:spacing w:after="0"/>
        <w:rPr>
          <w:rFonts w:ascii="Arial" w:eastAsia="Trebuchet MS" w:hAnsi="Arial" w:cs="Arial"/>
          <w:b/>
          <w:color w:val="auto"/>
          <w:sz w:val="20"/>
          <w:szCs w:val="20"/>
        </w:rPr>
      </w:pPr>
      <w:bookmarkStart w:id="0" w:name="_gjdgxs" w:colFirst="0" w:colLast="0"/>
      <w:bookmarkEnd w:id="0"/>
      <w:r w:rsidRPr="00927589">
        <w:rPr>
          <w:rFonts w:ascii="Arial" w:eastAsia="Trebuchet MS" w:hAnsi="Arial" w:cs="Arial"/>
          <w:b/>
          <w:color w:val="auto"/>
          <w:szCs w:val="20"/>
          <w:u w:val="single"/>
        </w:rPr>
        <w:t xml:space="preserve">Termin składania </w:t>
      </w:r>
      <w:r w:rsidR="008745C8" w:rsidRPr="00927589">
        <w:rPr>
          <w:rFonts w:ascii="Arial" w:eastAsia="Trebuchet MS" w:hAnsi="Arial" w:cs="Arial"/>
          <w:b/>
          <w:color w:val="auto"/>
          <w:szCs w:val="20"/>
          <w:u w:val="single"/>
        </w:rPr>
        <w:t>ofert</w:t>
      </w:r>
      <w:r w:rsidR="008745C8" w:rsidRPr="00927589">
        <w:rPr>
          <w:rFonts w:ascii="Arial" w:eastAsia="Trebuchet MS" w:hAnsi="Arial" w:cs="Arial"/>
          <w:b/>
          <w:color w:val="auto"/>
          <w:szCs w:val="20"/>
        </w:rPr>
        <w:t xml:space="preserve">: </w:t>
      </w:r>
      <w:r w:rsidR="001F46CB" w:rsidRPr="00927589">
        <w:rPr>
          <w:rFonts w:ascii="Arial" w:eastAsia="Trebuchet MS" w:hAnsi="Arial" w:cs="Arial"/>
          <w:b/>
          <w:color w:val="auto"/>
          <w:sz w:val="20"/>
          <w:szCs w:val="20"/>
        </w:rPr>
        <w:tab/>
      </w:r>
      <w:r w:rsidR="00913CAC" w:rsidRPr="00927589">
        <w:rPr>
          <w:rFonts w:ascii="Arial" w:eastAsia="Trebuchet MS" w:hAnsi="Arial" w:cs="Arial"/>
          <w:b/>
          <w:color w:val="auto"/>
          <w:sz w:val="20"/>
          <w:szCs w:val="20"/>
        </w:rPr>
        <w:tab/>
      </w:r>
    </w:p>
    <w:p w14:paraId="71F81812" w14:textId="4A4FD4C5" w:rsidR="00365083" w:rsidRPr="00463081" w:rsidRDefault="004B2639" w:rsidP="004B2639">
      <w:pPr>
        <w:spacing w:after="0"/>
        <w:rPr>
          <w:rFonts w:ascii="Arial" w:hAnsi="Arial" w:cs="Arial"/>
          <w:color w:val="FF0000"/>
          <w:sz w:val="20"/>
          <w:szCs w:val="20"/>
        </w:rPr>
      </w:pPr>
      <w:r w:rsidRPr="00927589">
        <w:rPr>
          <w:rFonts w:ascii="Arial" w:eastAsia="Trebuchet MS" w:hAnsi="Arial" w:cs="Arial"/>
          <w:b/>
          <w:color w:val="auto"/>
          <w:sz w:val="20"/>
          <w:szCs w:val="20"/>
        </w:rPr>
        <w:tab/>
      </w:r>
      <w:r w:rsidR="00043CB0" w:rsidRPr="00927589">
        <w:rPr>
          <w:rFonts w:ascii="Arial" w:eastAsia="Trebuchet MS" w:hAnsi="Arial" w:cs="Arial"/>
          <w:b/>
          <w:color w:val="auto"/>
          <w:sz w:val="20"/>
          <w:szCs w:val="20"/>
        </w:rPr>
        <w:t xml:space="preserve">od </w:t>
      </w:r>
      <w:r w:rsidR="005E53FF" w:rsidRPr="009A23ED">
        <w:rPr>
          <w:rFonts w:ascii="Arial" w:eastAsia="Trebuchet MS" w:hAnsi="Arial" w:cs="Arial"/>
          <w:b/>
          <w:color w:val="auto"/>
          <w:sz w:val="20"/>
          <w:szCs w:val="20"/>
        </w:rPr>
        <w:t>1</w:t>
      </w:r>
      <w:r w:rsidR="005404EA" w:rsidRPr="009A23ED">
        <w:rPr>
          <w:rFonts w:ascii="Arial" w:eastAsia="Trebuchet MS" w:hAnsi="Arial" w:cs="Arial"/>
          <w:b/>
          <w:color w:val="auto"/>
          <w:sz w:val="20"/>
          <w:szCs w:val="20"/>
        </w:rPr>
        <w:t>2</w:t>
      </w:r>
      <w:r w:rsidR="005E7B21" w:rsidRPr="009A23ED">
        <w:rPr>
          <w:rFonts w:ascii="Arial" w:eastAsia="Trebuchet MS" w:hAnsi="Arial" w:cs="Arial"/>
          <w:b/>
          <w:color w:val="auto"/>
          <w:sz w:val="20"/>
          <w:szCs w:val="20"/>
        </w:rPr>
        <w:t>-0</w:t>
      </w:r>
      <w:r w:rsidR="009814CA" w:rsidRPr="009A23ED">
        <w:rPr>
          <w:rFonts w:ascii="Arial" w:eastAsia="Trebuchet MS" w:hAnsi="Arial" w:cs="Arial"/>
          <w:b/>
          <w:color w:val="auto"/>
          <w:sz w:val="20"/>
          <w:szCs w:val="20"/>
        </w:rPr>
        <w:t>9</w:t>
      </w:r>
      <w:r w:rsidR="00C02665" w:rsidRPr="009A23ED">
        <w:rPr>
          <w:rFonts w:ascii="Arial" w:eastAsia="Trebuchet MS" w:hAnsi="Arial" w:cs="Arial"/>
          <w:b/>
          <w:color w:val="auto"/>
          <w:sz w:val="20"/>
          <w:szCs w:val="20"/>
        </w:rPr>
        <w:t>-201</w:t>
      </w:r>
      <w:r w:rsidR="00F069C0" w:rsidRPr="009A23ED">
        <w:rPr>
          <w:rFonts w:ascii="Arial" w:eastAsia="Trebuchet MS" w:hAnsi="Arial" w:cs="Arial"/>
          <w:b/>
          <w:color w:val="auto"/>
          <w:sz w:val="20"/>
          <w:szCs w:val="20"/>
        </w:rPr>
        <w:t>9</w:t>
      </w:r>
      <w:r w:rsidR="001C229B" w:rsidRPr="009A23ED">
        <w:rPr>
          <w:rFonts w:ascii="Arial" w:eastAsia="Trebuchet MS" w:hAnsi="Arial" w:cs="Arial"/>
          <w:b/>
          <w:color w:val="auto"/>
          <w:sz w:val="20"/>
          <w:szCs w:val="20"/>
        </w:rPr>
        <w:t>r.</w:t>
      </w:r>
      <w:r w:rsidR="00043CB0" w:rsidRPr="009A23ED">
        <w:rPr>
          <w:rFonts w:ascii="Arial" w:eastAsia="Trebuchet MS" w:hAnsi="Arial" w:cs="Arial"/>
          <w:b/>
          <w:color w:val="auto"/>
          <w:sz w:val="20"/>
          <w:szCs w:val="20"/>
        </w:rPr>
        <w:t xml:space="preserve"> do </w:t>
      </w:r>
      <w:r w:rsidR="00927589" w:rsidRPr="009A23ED">
        <w:rPr>
          <w:rFonts w:ascii="Arial" w:eastAsia="Trebuchet MS" w:hAnsi="Arial" w:cs="Arial"/>
          <w:b/>
          <w:color w:val="auto"/>
          <w:sz w:val="20"/>
          <w:szCs w:val="20"/>
        </w:rPr>
        <w:t>1</w:t>
      </w:r>
      <w:r w:rsidR="0070504D" w:rsidRPr="009A23ED">
        <w:rPr>
          <w:rFonts w:ascii="Arial" w:eastAsia="Trebuchet MS" w:hAnsi="Arial" w:cs="Arial"/>
          <w:b/>
          <w:color w:val="auto"/>
          <w:sz w:val="20"/>
          <w:szCs w:val="20"/>
        </w:rPr>
        <w:t>9</w:t>
      </w:r>
      <w:r w:rsidR="005E7B21" w:rsidRPr="009A23ED">
        <w:rPr>
          <w:rFonts w:ascii="Arial" w:eastAsia="Trebuchet MS" w:hAnsi="Arial" w:cs="Arial"/>
          <w:b/>
          <w:color w:val="auto"/>
          <w:sz w:val="20"/>
          <w:szCs w:val="20"/>
        </w:rPr>
        <w:t>-</w:t>
      </w:r>
      <w:r w:rsidR="00AD744D" w:rsidRPr="009A23ED">
        <w:rPr>
          <w:rFonts w:ascii="Arial" w:eastAsia="Trebuchet MS" w:hAnsi="Arial" w:cs="Arial"/>
          <w:b/>
          <w:color w:val="auto"/>
          <w:sz w:val="20"/>
          <w:szCs w:val="20"/>
        </w:rPr>
        <w:t>0</w:t>
      </w:r>
      <w:r w:rsidR="009814CA" w:rsidRPr="009A23ED">
        <w:rPr>
          <w:rFonts w:ascii="Arial" w:eastAsia="Trebuchet MS" w:hAnsi="Arial" w:cs="Arial"/>
          <w:b/>
          <w:color w:val="auto"/>
          <w:sz w:val="20"/>
          <w:szCs w:val="20"/>
        </w:rPr>
        <w:t>9</w:t>
      </w:r>
      <w:r w:rsidR="00C02665" w:rsidRPr="009A23ED">
        <w:rPr>
          <w:rFonts w:ascii="Arial" w:eastAsia="Trebuchet MS" w:hAnsi="Arial" w:cs="Arial"/>
          <w:b/>
          <w:color w:val="auto"/>
          <w:sz w:val="20"/>
          <w:szCs w:val="20"/>
        </w:rPr>
        <w:t>-201</w:t>
      </w:r>
      <w:r w:rsidR="00F069C0" w:rsidRPr="009A23ED">
        <w:rPr>
          <w:rFonts w:ascii="Arial" w:eastAsia="Trebuchet MS" w:hAnsi="Arial" w:cs="Arial"/>
          <w:b/>
          <w:color w:val="auto"/>
          <w:sz w:val="20"/>
          <w:szCs w:val="20"/>
        </w:rPr>
        <w:t>9</w:t>
      </w:r>
      <w:r w:rsidR="001C229B" w:rsidRPr="009A23ED">
        <w:rPr>
          <w:rFonts w:ascii="Arial" w:eastAsia="Trebuchet MS" w:hAnsi="Arial" w:cs="Arial"/>
          <w:b/>
          <w:color w:val="auto"/>
          <w:sz w:val="20"/>
          <w:szCs w:val="20"/>
        </w:rPr>
        <w:t>r.</w:t>
      </w:r>
    </w:p>
    <w:p w14:paraId="55C060DA" w14:textId="77777777" w:rsidR="00365083" w:rsidRPr="00C051B9" w:rsidRDefault="00365083" w:rsidP="00C051B9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50505DD7" w14:textId="77777777" w:rsidR="00213FFC" w:rsidRPr="004B2639" w:rsidRDefault="00213FFC" w:rsidP="00213FFC">
      <w:pPr>
        <w:keepNext/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Miejsce i sposób składania ofert</w:t>
      </w:r>
    </w:p>
    <w:p w14:paraId="362CE85C" w14:textId="77777777" w:rsidR="00213FFC" w:rsidRDefault="00213FFC" w:rsidP="004B2639">
      <w:pPr>
        <w:pStyle w:val="Akapitzlist"/>
        <w:numPr>
          <w:ilvl w:val="0"/>
          <w:numId w:val="20"/>
        </w:num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  <w:r w:rsidRPr="00213FFC">
        <w:rPr>
          <w:rFonts w:ascii="Arial" w:hAnsi="Arial" w:cs="Arial"/>
          <w:color w:val="auto"/>
          <w:sz w:val="20"/>
          <w:szCs w:val="20"/>
        </w:rPr>
        <w:t xml:space="preserve">Sposób składania ofert: </w:t>
      </w:r>
    </w:p>
    <w:p w14:paraId="73DAD06F" w14:textId="77777777" w:rsidR="001F36A9" w:rsidRPr="00213FFC" w:rsidRDefault="001F36A9" w:rsidP="001F36A9">
      <w:pPr>
        <w:pStyle w:val="Akapitzlist"/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2C7B2950" w14:textId="77777777" w:rsidR="00213FFC" w:rsidRPr="00213FFC" w:rsidRDefault="00213FFC" w:rsidP="004B2639">
      <w:pPr>
        <w:pStyle w:val="Akapitzlist"/>
        <w:numPr>
          <w:ilvl w:val="0"/>
          <w:numId w:val="19"/>
        </w:numPr>
        <w:spacing w:after="0"/>
        <w:ind w:left="1080"/>
        <w:jc w:val="both"/>
        <w:rPr>
          <w:rFonts w:ascii="Arial" w:hAnsi="Arial" w:cs="Arial"/>
          <w:color w:val="auto"/>
          <w:sz w:val="20"/>
          <w:szCs w:val="20"/>
        </w:rPr>
      </w:pPr>
      <w:r w:rsidRPr="00213FFC">
        <w:rPr>
          <w:rFonts w:ascii="Arial" w:hAnsi="Arial" w:cs="Arial"/>
          <w:color w:val="auto"/>
          <w:sz w:val="20"/>
          <w:szCs w:val="20"/>
        </w:rPr>
        <w:lastRenderedPageBreak/>
        <w:t xml:space="preserve">elektronicznie na adres: </w:t>
      </w:r>
      <w:r w:rsidR="009814CA" w:rsidRPr="009814CA">
        <w:rPr>
          <w:rFonts w:ascii="ArialMT" w:hAnsi="ArialMT" w:cs="ArialMT"/>
          <w:b/>
          <w:sz w:val="20"/>
          <w:szCs w:val="20"/>
        </w:rPr>
        <w:t>maciej.palubicki@bluepaprica.com</w:t>
      </w:r>
    </w:p>
    <w:p w14:paraId="0BECA6A0" w14:textId="77777777" w:rsidR="00213FFC" w:rsidRPr="00213FFC" w:rsidRDefault="00213FFC" w:rsidP="009814CA">
      <w:pPr>
        <w:pStyle w:val="Akapitzlist"/>
        <w:numPr>
          <w:ilvl w:val="0"/>
          <w:numId w:val="19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213FFC">
        <w:rPr>
          <w:rFonts w:ascii="Arial" w:hAnsi="Arial" w:cs="Arial"/>
          <w:color w:val="auto"/>
          <w:sz w:val="20"/>
          <w:szCs w:val="20"/>
        </w:rPr>
        <w:t>lub w wersji papierowej dostarczając dowolnym sposobe</w:t>
      </w:r>
      <w:r w:rsidR="009814CA">
        <w:rPr>
          <w:rFonts w:ascii="Arial" w:hAnsi="Arial" w:cs="Arial"/>
          <w:color w:val="auto"/>
          <w:sz w:val="20"/>
          <w:szCs w:val="20"/>
        </w:rPr>
        <w:t>m do siedziby Zamawiającego pod </w:t>
      </w:r>
      <w:r w:rsidRPr="00213FFC">
        <w:rPr>
          <w:rFonts w:ascii="Arial" w:hAnsi="Arial" w:cs="Arial"/>
          <w:color w:val="auto"/>
          <w:sz w:val="20"/>
          <w:szCs w:val="20"/>
        </w:rPr>
        <w:t xml:space="preserve">adres: </w:t>
      </w:r>
      <w:r w:rsidR="009814CA" w:rsidRPr="009814CA">
        <w:rPr>
          <w:rFonts w:ascii="Arial" w:hAnsi="Arial" w:cs="Arial"/>
          <w:color w:val="auto"/>
          <w:sz w:val="20"/>
          <w:szCs w:val="20"/>
        </w:rPr>
        <w:t>ul. Pachońskiego 18/97, 31-223 Kraków</w:t>
      </w:r>
      <w:r w:rsidR="00551E0F">
        <w:rPr>
          <w:rFonts w:ascii="Arial" w:hAnsi="Arial" w:cs="Arial"/>
          <w:color w:val="auto"/>
          <w:sz w:val="20"/>
          <w:szCs w:val="20"/>
        </w:rPr>
        <w:t>.</w:t>
      </w:r>
    </w:p>
    <w:p w14:paraId="10C10352" w14:textId="77777777" w:rsidR="00213FFC" w:rsidRPr="00213FFC" w:rsidRDefault="00213FFC" w:rsidP="004B2639">
      <w:pPr>
        <w:pStyle w:val="Akapitzlist"/>
        <w:numPr>
          <w:ilvl w:val="0"/>
          <w:numId w:val="19"/>
        </w:numPr>
        <w:spacing w:after="0"/>
        <w:ind w:left="1080"/>
        <w:jc w:val="both"/>
        <w:rPr>
          <w:rFonts w:ascii="Arial" w:hAnsi="Arial" w:cs="Arial"/>
          <w:color w:val="auto"/>
          <w:sz w:val="20"/>
          <w:szCs w:val="20"/>
        </w:rPr>
      </w:pPr>
      <w:r w:rsidRPr="00213FFC">
        <w:rPr>
          <w:rFonts w:ascii="Arial" w:hAnsi="Arial" w:cs="Arial"/>
          <w:color w:val="auto"/>
          <w:sz w:val="20"/>
          <w:szCs w:val="20"/>
        </w:rPr>
        <w:t>oferty należy składać do dnia oznaczonego jako termin składania ofert</w:t>
      </w:r>
      <w:r w:rsidR="00CF7826">
        <w:rPr>
          <w:rFonts w:ascii="Arial" w:hAnsi="Arial" w:cs="Arial"/>
          <w:color w:val="auto"/>
          <w:sz w:val="20"/>
          <w:szCs w:val="20"/>
        </w:rPr>
        <w:t>.</w:t>
      </w:r>
    </w:p>
    <w:p w14:paraId="57A9274C" w14:textId="77777777" w:rsidR="00213FFC" w:rsidRPr="00213FFC" w:rsidRDefault="00213FFC" w:rsidP="004B2639">
      <w:pPr>
        <w:pStyle w:val="Akapitzlist"/>
        <w:numPr>
          <w:ilvl w:val="0"/>
          <w:numId w:val="20"/>
        </w:num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  <w:r w:rsidRPr="00213FFC">
        <w:rPr>
          <w:rFonts w:ascii="Arial" w:hAnsi="Arial" w:cs="Arial"/>
          <w:color w:val="auto"/>
          <w:sz w:val="20"/>
          <w:szCs w:val="20"/>
        </w:rPr>
        <w:t xml:space="preserve">Za termin złożenia oferty rozumie się </w:t>
      </w:r>
      <w:r w:rsidRPr="009814CA">
        <w:rPr>
          <w:rFonts w:ascii="Arial" w:hAnsi="Arial" w:cs="Arial"/>
          <w:color w:val="auto"/>
          <w:sz w:val="20"/>
          <w:szCs w:val="20"/>
          <w:u w:val="single"/>
        </w:rPr>
        <w:t>termin wpływu oferty</w:t>
      </w:r>
      <w:r w:rsidRPr="00213FFC">
        <w:rPr>
          <w:rFonts w:ascii="Arial" w:hAnsi="Arial" w:cs="Arial"/>
          <w:color w:val="auto"/>
          <w:sz w:val="20"/>
          <w:szCs w:val="20"/>
        </w:rPr>
        <w:t xml:space="preserve"> do Zamawiającego na wskazany adres mailowy lub </w:t>
      </w:r>
      <w:r w:rsidR="009814CA">
        <w:rPr>
          <w:rFonts w:ascii="Arial" w:hAnsi="Arial" w:cs="Arial"/>
          <w:color w:val="auto"/>
          <w:sz w:val="20"/>
          <w:szCs w:val="20"/>
        </w:rPr>
        <w:t>adres siedziby</w:t>
      </w:r>
      <w:r w:rsidRPr="00213FFC">
        <w:rPr>
          <w:rFonts w:ascii="Arial" w:hAnsi="Arial" w:cs="Arial"/>
          <w:color w:val="auto"/>
          <w:sz w:val="20"/>
          <w:szCs w:val="20"/>
        </w:rPr>
        <w:t>.</w:t>
      </w:r>
    </w:p>
    <w:p w14:paraId="0F556588" w14:textId="77777777" w:rsidR="00213FFC" w:rsidRPr="00213FFC" w:rsidRDefault="00213FFC" w:rsidP="004B2639">
      <w:pPr>
        <w:pStyle w:val="Akapitzlist"/>
        <w:numPr>
          <w:ilvl w:val="0"/>
          <w:numId w:val="20"/>
        </w:num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  <w:r w:rsidRPr="00213FFC">
        <w:rPr>
          <w:rFonts w:ascii="Arial" w:hAnsi="Arial" w:cs="Arial"/>
          <w:color w:val="auto"/>
          <w:sz w:val="20"/>
          <w:szCs w:val="20"/>
        </w:rPr>
        <w:t>Oferty złożone po wskazanym terminie nie będą rozpatrywane.</w:t>
      </w:r>
    </w:p>
    <w:p w14:paraId="5A24BA7E" w14:textId="77777777" w:rsidR="000B6EBC" w:rsidRPr="00E45836" w:rsidRDefault="00213FFC" w:rsidP="00E45836">
      <w:pPr>
        <w:pStyle w:val="Akapitzlist"/>
        <w:numPr>
          <w:ilvl w:val="0"/>
          <w:numId w:val="20"/>
        </w:num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  <w:r w:rsidRPr="00213FFC">
        <w:rPr>
          <w:rFonts w:ascii="Arial" w:hAnsi="Arial" w:cs="Arial"/>
          <w:color w:val="auto"/>
          <w:sz w:val="20"/>
          <w:szCs w:val="20"/>
        </w:rPr>
        <w:t>Oferty złożone w niewłaściwym miejscu nie będą rozpatrywane.</w:t>
      </w:r>
    </w:p>
    <w:p w14:paraId="4E13546E" w14:textId="77777777" w:rsidR="00D35B40" w:rsidRDefault="00D35B40" w:rsidP="00D35B40">
      <w:pPr>
        <w:spacing w:after="0"/>
        <w:jc w:val="both"/>
        <w:rPr>
          <w:rFonts w:ascii="Arial" w:hAnsi="Arial" w:cs="Arial"/>
          <w:b/>
          <w:color w:val="auto"/>
          <w:sz w:val="20"/>
          <w:szCs w:val="20"/>
          <w:u w:val="single"/>
        </w:rPr>
      </w:pPr>
    </w:p>
    <w:p w14:paraId="569AE5F0" w14:textId="77777777" w:rsidR="00D35B40" w:rsidRPr="004B2639" w:rsidRDefault="00D35B40" w:rsidP="00D35B40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Adres e-mail, na który należy wysłać ofertę</w:t>
      </w:r>
    </w:p>
    <w:p w14:paraId="0F740A32" w14:textId="77777777" w:rsidR="00D35B40" w:rsidRDefault="00E93D5F" w:rsidP="009814CA">
      <w:pPr>
        <w:spacing w:after="0"/>
        <w:ind w:firstLine="720"/>
        <w:jc w:val="both"/>
        <w:rPr>
          <w:rFonts w:ascii="Arial" w:hAnsi="Arial" w:cs="Arial"/>
          <w:color w:val="auto"/>
          <w:sz w:val="20"/>
          <w:szCs w:val="20"/>
        </w:rPr>
      </w:pPr>
      <w:hyperlink r:id="rId8" w:history="1">
        <w:r w:rsidR="009814CA" w:rsidRPr="00AE2B10">
          <w:rPr>
            <w:rStyle w:val="Hipercze"/>
            <w:rFonts w:ascii="Arial" w:hAnsi="Arial" w:cs="Arial"/>
            <w:sz w:val="20"/>
            <w:szCs w:val="20"/>
          </w:rPr>
          <w:t>maciej.palubicki@bluepaprica.com</w:t>
        </w:r>
      </w:hyperlink>
    </w:p>
    <w:p w14:paraId="71B7EA1E" w14:textId="77777777" w:rsidR="009814CA" w:rsidRDefault="009814CA" w:rsidP="00D35B40">
      <w:pPr>
        <w:spacing w:after="0"/>
        <w:jc w:val="both"/>
        <w:rPr>
          <w:rFonts w:ascii="Arial" w:hAnsi="Arial" w:cs="Arial"/>
          <w:b/>
          <w:color w:val="auto"/>
          <w:sz w:val="20"/>
          <w:szCs w:val="20"/>
          <w:u w:val="single"/>
        </w:rPr>
      </w:pPr>
    </w:p>
    <w:p w14:paraId="379D6574" w14:textId="77777777" w:rsidR="00D35B40" w:rsidRPr="004B2639" w:rsidRDefault="00D35B40" w:rsidP="00D35B40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Osoba do kontaktu w sprawie ogłoszenia</w:t>
      </w:r>
    </w:p>
    <w:p w14:paraId="2C49E3FD" w14:textId="77777777" w:rsidR="00D35B40" w:rsidRPr="00D35B40" w:rsidRDefault="009814CA" w:rsidP="00D35B40">
      <w:pPr>
        <w:spacing w:after="0"/>
        <w:ind w:firstLine="720"/>
        <w:jc w:val="both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>Maciej Pałubicki</w:t>
      </w:r>
    </w:p>
    <w:p w14:paraId="29BC3A60" w14:textId="77777777" w:rsidR="00D35B40" w:rsidRDefault="00D35B40" w:rsidP="00D35B40">
      <w:pPr>
        <w:spacing w:after="0"/>
        <w:jc w:val="both"/>
        <w:rPr>
          <w:rFonts w:ascii="Arial" w:hAnsi="Arial" w:cs="Arial"/>
          <w:b/>
          <w:color w:val="auto"/>
          <w:sz w:val="20"/>
          <w:szCs w:val="20"/>
          <w:u w:val="single"/>
        </w:rPr>
      </w:pPr>
    </w:p>
    <w:p w14:paraId="35184A12" w14:textId="77777777" w:rsidR="00D35B40" w:rsidRPr="004B2639" w:rsidRDefault="00D35B40" w:rsidP="00D35B40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Nr telefonu osoby upoważnionej do kontaktu w sprawie ogłoszenia</w:t>
      </w:r>
    </w:p>
    <w:p w14:paraId="7FDE5C2B" w14:textId="77777777" w:rsidR="00D35B40" w:rsidRPr="009814CA" w:rsidRDefault="009814CA" w:rsidP="009814CA">
      <w:pPr>
        <w:widowControl w:val="0"/>
        <w:autoSpaceDE w:val="0"/>
        <w:autoSpaceDN w:val="0"/>
        <w:adjustRightInd w:val="0"/>
        <w:spacing w:after="0"/>
        <w:ind w:firstLine="720"/>
        <w:jc w:val="both"/>
        <w:rPr>
          <w:rFonts w:ascii="Arial" w:eastAsia="Trebuchet MS" w:hAnsi="Arial" w:cs="Arial"/>
          <w:color w:val="auto"/>
          <w:sz w:val="20"/>
          <w:szCs w:val="20"/>
        </w:rPr>
      </w:pPr>
      <w:r>
        <w:rPr>
          <w:rFonts w:ascii="Arial" w:eastAsia="Trebuchet MS" w:hAnsi="Arial" w:cs="Arial"/>
          <w:color w:val="auto"/>
          <w:sz w:val="20"/>
          <w:szCs w:val="20"/>
        </w:rPr>
        <w:t xml:space="preserve">+48 </w:t>
      </w:r>
      <w:r>
        <w:rPr>
          <w:rFonts w:ascii="ArialMT" w:hAnsi="ArialMT" w:cs="ArialMT"/>
          <w:sz w:val="20"/>
          <w:szCs w:val="20"/>
        </w:rPr>
        <w:t>513 087 660</w:t>
      </w:r>
    </w:p>
    <w:p w14:paraId="1082D057" w14:textId="77777777" w:rsidR="00D35B40" w:rsidRDefault="00D35B40" w:rsidP="00D35B40">
      <w:pPr>
        <w:spacing w:after="0"/>
        <w:jc w:val="both"/>
        <w:rPr>
          <w:rFonts w:ascii="Arial" w:hAnsi="Arial" w:cs="Arial"/>
          <w:b/>
          <w:color w:val="auto"/>
          <w:sz w:val="20"/>
          <w:szCs w:val="20"/>
          <w:u w:val="single"/>
        </w:rPr>
      </w:pPr>
    </w:p>
    <w:p w14:paraId="057F50AF" w14:textId="77777777" w:rsidR="00D35B40" w:rsidRPr="004B2639" w:rsidRDefault="00D35B40" w:rsidP="00D35B40">
      <w:pPr>
        <w:spacing w:after="0"/>
        <w:jc w:val="both"/>
        <w:rPr>
          <w:rFonts w:ascii="Arial" w:hAnsi="Arial" w:cs="Arial"/>
          <w:b/>
          <w:color w:val="auto"/>
          <w:sz w:val="24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 w:val="24"/>
          <w:szCs w:val="20"/>
          <w:u w:val="single"/>
        </w:rPr>
        <w:t>Skrócony opis przedmiotu zamówienia:</w:t>
      </w:r>
    </w:p>
    <w:p w14:paraId="3F6C3020" w14:textId="4D3BF3CC" w:rsidR="00D63E3D" w:rsidRDefault="00CE219A" w:rsidP="0070504D">
      <w:pPr>
        <w:spacing w:after="0" w:line="240" w:lineRule="auto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CE219A">
        <w:rPr>
          <w:rFonts w:ascii="Arial" w:hAnsi="Arial" w:cs="Arial"/>
          <w:color w:val="auto"/>
          <w:sz w:val="20"/>
          <w:szCs w:val="20"/>
        </w:rPr>
        <w:t xml:space="preserve">Przedmiotem zamówienia jest </w:t>
      </w:r>
      <w:r w:rsidR="0070504D" w:rsidRPr="0070504D">
        <w:rPr>
          <w:rFonts w:ascii="Arial" w:hAnsi="Arial" w:cs="Arial"/>
          <w:color w:val="auto"/>
          <w:sz w:val="20"/>
          <w:szCs w:val="20"/>
        </w:rPr>
        <w:t>opracowanie i wykonanie stoiska wystawienniczego</w:t>
      </w:r>
      <w:r w:rsidR="0070504D">
        <w:rPr>
          <w:rFonts w:ascii="Arial" w:hAnsi="Arial" w:cs="Arial"/>
          <w:color w:val="auto"/>
          <w:sz w:val="20"/>
          <w:szCs w:val="20"/>
        </w:rPr>
        <w:t xml:space="preserve"> na potrzeby udziału w imprezach wystawienniczych.</w:t>
      </w:r>
    </w:p>
    <w:p w14:paraId="347F11B8" w14:textId="77777777" w:rsidR="007807ED" w:rsidRPr="00D63E3D" w:rsidRDefault="007807ED" w:rsidP="00D63E3D">
      <w:pPr>
        <w:pStyle w:val="Akapitzlist"/>
        <w:spacing w:after="0" w:line="240" w:lineRule="auto"/>
        <w:jc w:val="both"/>
        <w:rPr>
          <w:rFonts w:ascii="Arial" w:hAnsi="Arial" w:cs="Arial"/>
          <w:color w:val="auto"/>
          <w:sz w:val="20"/>
          <w:szCs w:val="20"/>
        </w:rPr>
      </w:pPr>
    </w:p>
    <w:p w14:paraId="09D78E5F" w14:textId="77777777" w:rsidR="00D35B40" w:rsidRPr="004B2639" w:rsidRDefault="00D35B40" w:rsidP="00D35B40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Kategoria ogłoszenia</w:t>
      </w:r>
    </w:p>
    <w:p w14:paraId="2D7D93C7" w14:textId="77777777" w:rsidR="00D35B40" w:rsidRDefault="00D35B40" w:rsidP="00D35B40">
      <w:pPr>
        <w:spacing w:after="0"/>
        <w:ind w:firstLine="720"/>
        <w:jc w:val="both"/>
        <w:rPr>
          <w:rFonts w:ascii="Arial" w:hAnsi="Arial" w:cs="Arial"/>
          <w:color w:val="auto"/>
          <w:sz w:val="20"/>
          <w:szCs w:val="20"/>
        </w:rPr>
      </w:pPr>
      <w:r w:rsidRPr="00D35B40">
        <w:rPr>
          <w:rFonts w:ascii="Arial" w:hAnsi="Arial" w:cs="Arial"/>
          <w:color w:val="auto"/>
          <w:sz w:val="20"/>
          <w:szCs w:val="20"/>
        </w:rPr>
        <w:t>Usługi</w:t>
      </w:r>
    </w:p>
    <w:p w14:paraId="459AF4C9" w14:textId="77777777" w:rsidR="009B63C1" w:rsidRPr="00D35B40" w:rsidRDefault="009B63C1" w:rsidP="00D35B40">
      <w:pPr>
        <w:spacing w:after="0"/>
        <w:ind w:firstLine="720"/>
        <w:jc w:val="both"/>
        <w:rPr>
          <w:rFonts w:ascii="Arial" w:hAnsi="Arial" w:cs="Arial"/>
          <w:color w:val="auto"/>
          <w:sz w:val="20"/>
          <w:szCs w:val="20"/>
        </w:rPr>
      </w:pPr>
    </w:p>
    <w:p w14:paraId="64ADA566" w14:textId="77777777" w:rsidR="00D35B40" w:rsidRPr="004B2639" w:rsidRDefault="00D35B40" w:rsidP="00D35B40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Podkategoria ogłoszenia</w:t>
      </w:r>
    </w:p>
    <w:p w14:paraId="74AF26D9" w14:textId="77777777" w:rsidR="00D35B40" w:rsidRDefault="00D35B40" w:rsidP="00D35B40">
      <w:pPr>
        <w:spacing w:after="0"/>
        <w:ind w:firstLine="720"/>
        <w:jc w:val="both"/>
        <w:rPr>
          <w:rFonts w:ascii="Arial" w:hAnsi="Arial" w:cs="Arial"/>
          <w:color w:val="auto"/>
          <w:sz w:val="20"/>
          <w:szCs w:val="20"/>
        </w:rPr>
      </w:pPr>
      <w:r w:rsidRPr="00D35B40">
        <w:rPr>
          <w:rFonts w:ascii="Arial" w:hAnsi="Arial" w:cs="Arial"/>
          <w:color w:val="auto"/>
          <w:sz w:val="20"/>
          <w:szCs w:val="20"/>
        </w:rPr>
        <w:t xml:space="preserve">Usługi </w:t>
      </w:r>
      <w:r w:rsidR="007807ED">
        <w:rPr>
          <w:rFonts w:ascii="Arial" w:hAnsi="Arial" w:cs="Arial"/>
          <w:color w:val="auto"/>
          <w:sz w:val="20"/>
          <w:szCs w:val="20"/>
        </w:rPr>
        <w:t>inne</w:t>
      </w:r>
    </w:p>
    <w:p w14:paraId="7E724924" w14:textId="77777777" w:rsidR="009B63C1" w:rsidRPr="00D35B40" w:rsidRDefault="009B63C1" w:rsidP="00D35B40">
      <w:pPr>
        <w:spacing w:after="0"/>
        <w:ind w:firstLine="720"/>
        <w:jc w:val="both"/>
        <w:rPr>
          <w:rFonts w:ascii="Arial" w:hAnsi="Arial" w:cs="Arial"/>
          <w:color w:val="auto"/>
          <w:sz w:val="20"/>
          <w:szCs w:val="20"/>
        </w:rPr>
      </w:pPr>
    </w:p>
    <w:p w14:paraId="016CE317" w14:textId="77777777" w:rsidR="00D35B40" w:rsidRPr="004B2639" w:rsidRDefault="00D35B40" w:rsidP="00D35B40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Miejsce realizacji zamówienia</w:t>
      </w:r>
    </w:p>
    <w:p w14:paraId="4950AA51" w14:textId="77777777" w:rsidR="00D35B40" w:rsidRPr="00D35B40" w:rsidRDefault="00D35B40" w:rsidP="00D35B40">
      <w:pPr>
        <w:spacing w:after="0"/>
        <w:ind w:firstLine="720"/>
        <w:jc w:val="both"/>
        <w:rPr>
          <w:rFonts w:ascii="Arial" w:hAnsi="Arial" w:cs="Arial"/>
          <w:color w:val="auto"/>
          <w:sz w:val="20"/>
          <w:szCs w:val="20"/>
        </w:rPr>
      </w:pPr>
      <w:r w:rsidRPr="00D35B40">
        <w:rPr>
          <w:rFonts w:ascii="Arial" w:hAnsi="Arial" w:cs="Arial"/>
          <w:color w:val="auto"/>
          <w:sz w:val="20"/>
          <w:szCs w:val="20"/>
        </w:rPr>
        <w:t>Województwo: małopolskie Powiat: Kraków Miejscowość: Kraków</w:t>
      </w:r>
    </w:p>
    <w:p w14:paraId="36A2D1C6" w14:textId="77777777" w:rsidR="00927F56" w:rsidRPr="00C051B9" w:rsidRDefault="00927F56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1F5670E6" w14:textId="77777777" w:rsidR="00D35B40" w:rsidRDefault="00D35B40" w:rsidP="00D35B40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Opis przedmiotu zamówienia</w:t>
      </w:r>
    </w:p>
    <w:p w14:paraId="5235E478" w14:textId="77777777" w:rsidR="00712B02" w:rsidRPr="004B2639" w:rsidRDefault="00712B02" w:rsidP="00D35B40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</w:p>
    <w:p w14:paraId="788AC348" w14:textId="77777777" w:rsidR="00D35B40" w:rsidRPr="00D35B40" w:rsidRDefault="00D35B40" w:rsidP="00D35B40">
      <w:pPr>
        <w:spacing w:after="0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D35B40">
        <w:rPr>
          <w:rFonts w:ascii="Arial" w:hAnsi="Arial" w:cs="Arial"/>
          <w:b/>
          <w:color w:val="auto"/>
          <w:sz w:val="20"/>
          <w:szCs w:val="20"/>
        </w:rPr>
        <w:t>Cel zamówienia</w:t>
      </w:r>
      <w:r w:rsidR="0035265A">
        <w:rPr>
          <w:rFonts w:ascii="Arial" w:hAnsi="Arial" w:cs="Arial"/>
          <w:b/>
          <w:color w:val="auto"/>
          <w:sz w:val="20"/>
          <w:szCs w:val="20"/>
        </w:rPr>
        <w:t>:</w:t>
      </w:r>
    </w:p>
    <w:p w14:paraId="7E728C60" w14:textId="77777777" w:rsidR="0035265A" w:rsidRDefault="00463081" w:rsidP="0035265A">
      <w:pPr>
        <w:spacing w:after="0"/>
        <w:ind w:left="720"/>
        <w:jc w:val="both"/>
        <w:rPr>
          <w:rFonts w:ascii="Arial" w:hAnsi="Arial" w:cs="Arial"/>
          <w:color w:val="FF0000"/>
          <w:sz w:val="20"/>
          <w:szCs w:val="20"/>
        </w:rPr>
      </w:pPr>
      <w:r w:rsidRPr="00CF7826">
        <w:rPr>
          <w:rFonts w:ascii="Arial" w:hAnsi="Arial" w:cs="Arial"/>
          <w:color w:val="auto"/>
          <w:sz w:val="20"/>
          <w:szCs w:val="20"/>
        </w:rPr>
        <w:t xml:space="preserve">Przedmiot zamówienia zostanie wykorzystany do </w:t>
      </w:r>
      <w:r w:rsidR="00CF7826" w:rsidRPr="00CF7826">
        <w:rPr>
          <w:rFonts w:ascii="Arial" w:hAnsi="Arial" w:cs="Arial"/>
          <w:color w:val="auto"/>
          <w:sz w:val="20"/>
          <w:szCs w:val="20"/>
        </w:rPr>
        <w:t>zwiększenia skuteczności działań promocyjnych – udziału w imprezach wystawienniczych w ramach wejścia na rynki niemieckojęzyczne</w:t>
      </w:r>
      <w:r w:rsidR="00CF7826">
        <w:rPr>
          <w:rFonts w:ascii="Arial" w:hAnsi="Arial" w:cs="Arial"/>
          <w:color w:val="FF0000"/>
          <w:sz w:val="20"/>
          <w:szCs w:val="20"/>
        </w:rPr>
        <w:t>.</w:t>
      </w:r>
    </w:p>
    <w:p w14:paraId="0B803C62" w14:textId="77777777" w:rsidR="007807ED" w:rsidRDefault="007807ED" w:rsidP="0035265A">
      <w:p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</w:p>
    <w:p w14:paraId="519938AB" w14:textId="77777777" w:rsidR="00712B02" w:rsidRPr="00D35B40" w:rsidRDefault="00712B02" w:rsidP="0035265A">
      <w:p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</w:p>
    <w:p w14:paraId="7E1FD361" w14:textId="77777777" w:rsidR="00D35B40" w:rsidRPr="00D35B40" w:rsidRDefault="00D35B40" w:rsidP="00CD274C">
      <w:pPr>
        <w:keepNext/>
        <w:spacing w:after="0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D35B40">
        <w:rPr>
          <w:rFonts w:ascii="Arial" w:hAnsi="Arial" w:cs="Arial"/>
          <w:b/>
          <w:color w:val="auto"/>
          <w:sz w:val="20"/>
          <w:szCs w:val="20"/>
        </w:rPr>
        <w:t>Przedmiot zamówienia</w:t>
      </w:r>
      <w:r w:rsidR="0035265A">
        <w:rPr>
          <w:rFonts w:ascii="Arial" w:hAnsi="Arial" w:cs="Arial"/>
          <w:b/>
          <w:color w:val="auto"/>
          <w:sz w:val="20"/>
          <w:szCs w:val="20"/>
        </w:rPr>
        <w:t>:</w:t>
      </w:r>
    </w:p>
    <w:p w14:paraId="25FD3995" w14:textId="77777777" w:rsidR="00CD274C" w:rsidRPr="00CD274C" w:rsidRDefault="00CD274C" w:rsidP="00A7503F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7D435920" w14:textId="71A1BA6A" w:rsidR="00CF7826" w:rsidRPr="009A23ED" w:rsidRDefault="0070504D" w:rsidP="00CF7826">
      <w:pPr>
        <w:spacing w:after="0" w:line="240" w:lineRule="auto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Przedmiotem zamówienia jest opracowanie i wykonanie stoiska wystawienniczego.</w:t>
      </w:r>
    </w:p>
    <w:p w14:paraId="04A2C46F" w14:textId="77777777" w:rsidR="0070504D" w:rsidRPr="009A23ED" w:rsidRDefault="0070504D" w:rsidP="0070504D">
      <w:pPr>
        <w:spacing w:after="0" w:line="240" w:lineRule="auto"/>
        <w:ind w:left="360"/>
        <w:jc w:val="both"/>
        <w:rPr>
          <w:rFonts w:ascii="Arial" w:hAnsi="Arial" w:cs="Arial"/>
          <w:color w:val="auto"/>
          <w:sz w:val="20"/>
          <w:szCs w:val="20"/>
        </w:rPr>
      </w:pPr>
    </w:p>
    <w:p w14:paraId="30F99788" w14:textId="1C566FB3" w:rsidR="00CB5223" w:rsidRPr="009A23ED" w:rsidRDefault="00CB5223" w:rsidP="00CB5223">
      <w:pPr>
        <w:ind w:firstLine="360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9A23ED">
        <w:rPr>
          <w:rFonts w:ascii="Arial" w:hAnsi="Arial" w:cs="Arial"/>
          <w:b/>
          <w:color w:val="auto"/>
          <w:sz w:val="20"/>
          <w:szCs w:val="20"/>
        </w:rPr>
        <w:t>Oferta powinna zawierać łączną wycenę następujących pozycji:</w:t>
      </w:r>
    </w:p>
    <w:p w14:paraId="7236F786" w14:textId="77777777" w:rsidR="00CB5223" w:rsidRPr="009A23ED" w:rsidRDefault="00CB5223" w:rsidP="00CB5223">
      <w:pPr>
        <w:pStyle w:val="Akapitzlist"/>
        <w:numPr>
          <w:ilvl w:val="0"/>
          <w:numId w:val="50"/>
        </w:numPr>
        <w:spacing w:after="0" w:line="240" w:lineRule="auto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9A23ED">
        <w:rPr>
          <w:rFonts w:ascii="Arial" w:hAnsi="Arial" w:cs="Arial"/>
          <w:b/>
          <w:color w:val="auto"/>
          <w:sz w:val="20"/>
          <w:szCs w:val="20"/>
        </w:rPr>
        <w:t>1 x stoisko o powierzchni od 4m2 do 8 m2</w:t>
      </w:r>
    </w:p>
    <w:p w14:paraId="41C2B595" w14:textId="187EC3EF" w:rsidR="00CB5223" w:rsidRPr="009A23ED" w:rsidRDefault="00CB5223" w:rsidP="00CB5223">
      <w:pPr>
        <w:pStyle w:val="Akapitzlist"/>
        <w:numPr>
          <w:ilvl w:val="0"/>
          <w:numId w:val="50"/>
        </w:numPr>
        <w:spacing w:after="0" w:line="240" w:lineRule="auto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9A23ED">
        <w:rPr>
          <w:rFonts w:ascii="Arial" w:hAnsi="Arial" w:cs="Arial"/>
          <w:b/>
          <w:color w:val="auto"/>
          <w:sz w:val="20"/>
          <w:szCs w:val="20"/>
        </w:rPr>
        <w:t>2 x stoisko o powierzchni od 9m2 do 12m2</w:t>
      </w:r>
    </w:p>
    <w:p w14:paraId="614B939B" w14:textId="77777777" w:rsidR="0070504D" w:rsidRPr="009A23ED" w:rsidRDefault="0070504D" w:rsidP="0070504D">
      <w:pPr>
        <w:spacing w:after="0" w:line="240" w:lineRule="auto"/>
        <w:ind w:left="360"/>
        <w:jc w:val="both"/>
        <w:rPr>
          <w:rFonts w:ascii="Arial" w:hAnsi="Arial" w:cs="Arial"/>
          <w:color w:val="auto"/>
          <w:sz w:val="20"/>
          <w:szCs w:val="20"/>
        </w:rPr>
      </w:pPr>
    </w:p>
    <w:p w14:paraId="66B06C5C" w14:textId="4A27EB62" w:rsidR="0070504D" w:rsidRPr="009A23ED" w:rsidRDefault="0070504D" w:rsidP="0070504D">
      <w:pPr>
        <w:spacing w:after="0" w:line="240" w:lineRule="auto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Szczegółowy wymagania dotyczące stanowiska w ramach każdej z ww. kategorii:</w:t>
      </w:r>
    </w:p>
    <w:p w14:paraId="5D2B3404" w14:textId="04BD2CDD" w:rsidR="0070504D" w:rsidRPr="009A23ED" w:rsidRDefault="0070504D" w:rsidP="0070504D">
      <w:pPr>
        <w:pStyle w:val="Akapitzlist"/>
        <w:numPr>
          <w:ilvl w:val="0"/>
          <w:numId w:val="48"/>
        </w:numPr>
        <w:spacing w:after="0" w:line="240" w:lineRule="auto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wyeksponowanie logo firmy,</w:t>
      </w:r>
    </w:p>
    <w:p w14:paraId="4B4A9125" w14:textId="14150067" w:rsidR="0070504D" w:rsidRPr="009A23ED" w:rsidRDefault="0070504D" w:rsidP="0070504D">
      <w:pPr>
        <w:pStyle w:val="Akapitzlist"/>
        <w:numPr>
          <w:ilvl w:val="0"/>
          <w:numId w:val="48"/>
        </w:numPr>
        <w:spacing w:after="0" w:line="240" w:lineRule="auto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powiązanie elementów tematycznych z identyfikacją firmy,</w:t>
      </w:r>
    </w:p>
    <w:p w14:paraId="3A01FE0D" w14:textId="34A8033F" w:rsidR="0070504D" w:rsidRPr="009A23ED" w:rsidRDefault="0070504D" w:rsidP="0070504D">
      <w:pPr>
        <w:pStyle w:val="Akapitzlist"/>
        <w:numPr>
          <w:ilvl w:val="0"/>
          <w:numId w:val="48"/>
        </w:numPr>
        <w:spacing w:after="0" w:line="240" w:lineRule="auto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wykorzystanie firmowych kolorów nawiązująca do projektu stoiska i zgodna z identyfikacją wizualną firmy, grafika materiałów informacyjnych katalogi, broszury, gadżetów reklamowych,</w:t>
      </w:r>
    </w:p>
    <w:p w14:paraId="1049955E" w14:textId="2C91475A" w:rsidR="0070504D" w:rsidRPr="009A23ED" w:rsidRDefault="0070504D" w:rsidP="0070504D">
      <w:pPr>
        <w:pStyle w:val="Akapitzlist"/>
        <w:numPr>
          <w:ilvl w:val="0"/>
          <w:numId w:val="48"/>
        </w:numPr>
        <w:spacing w:after="0" w:line="240" w:lineRule="auto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lastRenderedPageBreak/>
        <w:t>rozkład stoiska (strefy: aktywna, pasywna i intensywna),</w:t>
      </w:r>
    </w:p>
    <w:p w14:paraId="71F40260" w14:textId="5C6B1BC3" w:rsidR="0070504D" w:rsidRPr="009A23ED" w:rsidRDefault="0070504D" w:rsidP="0070504D">
      <w:pPr>
        <w:pStyle w:val="Akapitzlist"/>
        <w:numPr>
          <w:ilvl w:val="0"/>
          <w:numId w:val="48"/>
        </w:numPr>
        <w:spacing w:after="0" w:line="240" w:lineRule="auto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dopasowanie wyglądu obsługi stoiska do strony wizualnej firmy,</w:t>
      </w:r>
    </w:p>
    <w:p w14:paraId="22FBA456" w14:textId="4E383381" w:rsidR="0070504D" w:rsidRPr="009A23ED" w:rsidRDefault="0070504D" w:rsidP="0070504D">
      <w:pPr>
        <w:pStyle w:val="Akapitzlist"/>
        <w:numPr>
          <w:ilvl w:val="0"/>
          <w:numId w:val="48"/>
        </w:numPr>
        <w:spacing w:after="0" w:line="240" w:lineRule="auto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 xml:space="preserve">wykorzystanie </w:t>
      </w:r>
      <w:r w:rsidRPr="009A23ED">
        <w:rPr>
          <w:rFonts w:ascii="Arial" w:eastAsia="Trebuchet MS" w:hAnsi="Arial" w:cs="Arial"/>
          <w:color w:val="auto"/>
          <w:sz w:val="20"/>
          <w:szCs w:val="20"/>
        </w:rPr>
        <w:t>logotypów i informacji związanych z realizacją projektu dofinansowanego ze środków unijnych, zgodnie z wytycznymi Zamawiającego.</w:t>
      </w:r>
    </w:p>
    <w:p w14:paraId="390C04CD" w14:textId="77777777" w:rsidR="0070504D" w:rsidRPr="0070504D" w:rsidRDefault="0070504D" w:rsidP="0070504D">
      <w:pPr>
        <w:spacing w:after="0" w:line="240" w:lineRule="auto"/>
        <w:ind w:left="360"/>
        <w:jc w:val="both"/>
        <w:rPr>
          <w:rFonts w:ascii="Arial" w:hAnsi="Arial" w:cs="Arial"/>
          <w:color w:val="auto"/>
          <w:sz w:val="20"/>
          <w:szCs w:val="20"/>
        </w:rPr>
      </w:pPr>
    </w:p>
    <w:p w14:paraId="4A5C7CA9" w14:textId="77777777" w:rsidR="007807ED" w:rsidRDefault="007807ED" w:rsidP="0070504D">
      <w:pPr>
        <w:tabs>
          <w:tab w:val="left" w:pos="3397"/>
        </w:tabs>
        <w:spacing w:after="0"/>
        <w:rPr>
          <w:rFonts w:ascii="Arial" w:eastAsia="Trebuchet MS" w:hAnsi="Arial" w:cs="Arial"/>
          <w:b/>
          <w:color w:val="auto"/>
          <w:szCs w:val="20"/>
          <w:u w:val="single"/>
        </w:rPr>
      </w:pPr>
    </w:p>
    <w:p w14:paraId="5927460C" w14:textId="77777777" w:rsidR="00D04406" w:rsidRDefault="00D04406" w:rsidP="00D04406">
      <w:pPr>
        <w:tabs>
          <w:tab w:val="left" w:pos="3397"/>
        </w:tabs>
        <w:spacing w:after="0"/>
        <w:ind w:left="3544" w:hanging="3544"/>
        <w:rPr>
          <w:rFonts w:ascii="Arial" w:eastAsia="Trebuchet MS" w:hAnsi="Arial" w:cs="Arial"/>
          <w:color w:val="auto"/>
          <w:sz w:val="20"/>
          <w:szCs w:val="20"/>
        </w:rPr>
      </w:pPr>
      <w:r w:rsidRPr="004B2639">
        <w:rPr>
          <w:rFonts w:ascii="Arial" w:eastAsia="Trebuchet MS" w:hAnsi="Arial" w:cs="Arial"/>
          <w:b/>
          <w:color w:val="auto"/>
          <w:szCs w:val="20"/>
          <w:u w:val="single"/>
        </w:rPr>
        <w:t>Kod CPV dla zamówienia:</w:t>
      </w:r>
      <w:r w:rsidRPr="00C051B9">
        <w:rPr>
          <w:rFonts w:ascii="Arial" w:eastAsia="Trebuchet MS" w:hAnsi="Arial" w:cs="Arial"/>
          <w:color w:val="auto"/>
          <w:sz w:val="20"/>
          <w:szCs w:val="20"/>
        </w:rPr>
        <w:tab/>
      </w:r>
      <w:r w:rsidRPr="00C051B9">
        <w:rPr>
          <w:rFonts w:ascii="Arial" w:eastAsia="Trebuchet MS" w:hAnsi="Arial" w:cs="Arial"/>
          <w:color w:val="auto"/>
          <w:sz w:val="20"/>
          <w:szCs w:val="20"/>
        </w:rPr>
        <w:tab/>
      </w:r>
    </w:p>
    <w:p w14:paraId="52B70E5A" w14:textId="52F66E6F" w:rsidR="009F1116" w:rsidRPr="007807ED" w:rsidRDefault="007807ED" w:rsidP="007807ED">
      <w:pPr>
        <w:tabs>
          <w:tab w:val="left" w:pos="0"/>
        </w:tabs>
        <w:spacing w:after="0"/>
        <w:rPr>
          <w:rFonts w:ascii="Arial" w:eastAsia="Trebuchet MS" w:hAnsi="Arial" w:cs="Arial"/>
          <w:color w:val="auto"/>
          <w:sz w:val="20"/>
          <w:szCs w:val="20"/>
        </w:rPr>
      </w:pPr>
      <w:r>
        <w:rPr>
          <w:rFonts w:ascii="Arial" w:eastAsia="Trebuchet MS" w:hAnsi="Arial" w:cs="Arial"/>
          <w:color w:val="auto"/>
          <w:sz w:val="20"/>
          <w:szCs w:val="20"/>
        </w:rPr>
        <w:tab/>
      </w:r>
      <w:r w:rsidR="0070504D" w:rsidRPr="0070504D">
        <w:rPr>
          <w:rFonts w:ascii="Arial" w:eastAsia="Trebuchet MS" w:hAnsi="Arial" w:cs="Arial"/>
          <w:color w:val="auto"/>
          <w:sz w:val="20"/>
          <w:szCs w:val="20"/>
        </w:rPr>
        <w:t>79956000-0</w:t>
      </w:r>
    </w:p>
    <w:p w14:paraId="53AE8449" w14:textId="77777777" w:rsidR="007807ED" w:rsidRDefault="007807ED" w:rsidP="00D04406">
      <w:pPr>
        <w:tabs>
          <w:tab w:val="left" w:pos="3397"/>
        </w:tabs>
        <w:spacing w:after="0"/>
        <w:ind w:left="3544" w:hanging="3544"/>
        <w:rPr>
          <w:rFonts w:ascii="Arial" w:eastAsia="Trebuchet MS" w:hAnsi="Arial" w:cs="Arial"/>
          <w:b/>
          <w:color w:val="auto"/>
          <w:szCs w:val="20"/>
          <w:u w:val="single"/>
        </w:rPr>
      </w:pPr>
    </w:p>
    <w:p w14:paraId="6915CC71" w14:textId="77777777" w:rsidR="00D04406" w:rsidRDefault="00D04406" w:rsidP="00D04406">
      <w:pPr>
        <w:tabs>
          <w:tab w:val="left" w:pos="3397"/>
        </w:tabs>
        <w:spacing w:after="0"/>
        <w:ind w:left="3544" w:hanging="3544"/>
        <w:rPr>
          <w:rFonts w:ascii="Arial" w:eastAsia="Trebuchet MS" w:hAnsi="Arial" w:cs="Arial"/>
          <w:b/>
          <w:color w:val="auto"/>
          <w:szCs w:val="20"/>
          <w:u w:val="single"/>
        </w:rPr>
      </w:pPr>
      <w:r w:rsidRPr="00D04406">
        <w:rPr>
          <w:rFonts w:ascii="Arial" w:eastAsia="Trebuchet MS" w:hAnsi="Arial" w:cs="Arial"/>
          <w:b/>
          <w:color w:val="auto"/>
          <w:szCs w:val="20"/>
          <w:u w:val="single"/>
        </w:rPr>
        <w:t>Nazwa kodu CPV</w:t>
      </w:r>
    </w:p>
    <w:p w14:paraId="33CAB28E" w14:textId="51D29D1B" w:rsidR="007807ED" w:rsidRDefault="0070504D" w:rsidP="009F1116">
      <w:pPr>
        <w:tabs>
          <w:tab w:val="left" w:pos="3397"/>
        </w:tabs>
        <w:spacing w:after="0"/>
        <w:ind w:left="720"/>
        <w:rPr>
          <w:rFonts w:ascii="Arial" w:eastAsia="Trebuchet MS" w:hAnsi="Arial" w:cs="Arial"/>
          <w:color w:val="auto"/>
          <w:sz w:val="20"/>
          <w:szCs w:val="20"/>
        </w:rPr>
      </w:pPr>
      <w:r w:rsidRPr="0070504D">
        <w:rPr>
          <w:rFonts w:ascii="Arial" w:eastAsia="Trebuchet MS" w:hAnsi="Arial" w:cs="Arial"/>
          <w:color w:val="auto"/>
          <w:sz w:val="20"/>
          <w:szCs w:val="20"/>
        </w:rPr>
        <w:t>Usługi w zakresie organizacji targów i wystaw</w:t>
      </w:r>
    </w:p>
    <w:p w14:paraId="17E1F6F8" w14:textId="77777777" w:rsidR="0070504D" w:rsidRDefault="0070504D" w:rsidP="009F1116">
      <w:pPr>
        <w:tabs>
          <w:tab w:val="left" w:pos="3397"/>
        </w:tabs>
        <w:spacing w:after="0"/>
        <w:ind w:left="720"/>
        <w:rPr>
          <w:rFonts w:ascii="Arial" w:eastAsia="Trebuchet MS" w:hAnsi="Arial" w:cs="Arial"/>
          <w:b/>
          <w:color w:val="auto"/>
          <w:szCs w:val="20"/>
          <w:u w:val="single"/>
        </w:rPr>
      </w:pPr>
    </w:p>
    <w:p w14:paraId="0230B985" w14:textId="77777777" w:rsidR="00D04406" w:rsidRDefault="00D04406" w:rsidP="00D04406">
      <w:pPr>
        <w:tabs>
          <w:tab w:val="left" w:pos="3397"/>
        </w:tabs>
        <w:spacing w:after="0"/>
        <w:ind w:left="3544" w:hanging="3544"/>
        <w:rPr>
          <w:rFonts w:ascii="Arial" w:eastAsia="Trebuchet MS" w:hAnsi="Arial" w:cs="Arial"/>
          <w:color w:val="auto"/>
          <w:sz w:val="20"/>
          <w:szCs w:val="20"/>
        </w:rPr>
      </w:pPr>
      <w:r w:rsidRPr="004B2639">
        <w:rPr>
          <w:rFonts w:ascii="Arial" w:eastAsia="Trebuchet MS" w:hAnsi="Arial" w:cs="Arial"/>
          <w:b/>
          <w:color w:val="auto"/>
          <w:szCs w:val="20"/>
          <w:u w:val="single"/>
        </w:rPr>
        <w:t>Dodatkowe przedmioty zamówienia:</w:t>
      </w:r>
      <w:r w:rsidRPr="00213FFC">
        <w:rPr>
          <w:rFonts w:ascii="Arial" w:eastAsia="Trebuchet MS" w:hAnsi="Arial" w:cs="Arial"/>
          <w:color w:val="auto"/>
          <w:sz w:val="20"/>
          <w:szCs w:val="20"/>
        </w:rPr>
        <w:tab/>
      </w:r>
    </w:p>
    <w:p w14:paraId="4ED1B893" w14:textId="7FCB6512" w:rsidR="00FE2DB3" w:rsidRDefault="0070504D" w:rsidP="009B5373">
      <w:p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>Brak.</w:t>
      </w:r>
    </w:p>
    <w:p w14:paraId="07E9E298" w14:textId="77777777" w:rsidR="007807ED" w:rsidRDefault="007807ED" w:rsidP="00D35B40">
      <w:p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</w:p>
    <w:p w14:paraId="32A69346" w14:textId="77777777" w:rsidR="00D35B40" w:rsidRPr="00927589" w:rsidRDefault="00E63D81" w:rsidP="00D35B40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927589">
        <w:rPr>
          <w:rFonts w:ascii="Arial" w:hAnsi="Arial" w:cs="Arial"/>
          <w:b/>
          <w:color w:val="auto"/>
          <w:szCs w:val="20"/>
          <w:u w:val="single"/>
        </w:rPr>
        <w:t>Termin</w:t>
      </w:r>
      <w:r w:rsidR="00D35B40" w:rsidRPr="00927589">
        <w:rPr>
          <w:rFonts w:ascii="Arial" w:hAnsi="Arial" w:cs="Arial"/>
          <w:b/>
          <w:color w:val="auto"/>
          <w:szCs w:val="20"/>
          <w:u w:val="single"/>
        </w:rPr>
        <w:t xml:space="preserve"> realizacji zamówienia</w:t>
      </w:r>
      <w:r w:rsidR="0035265A" w:rsidRPr="00927589">
        <w:rPr>
          <w:rFonts w:ascii="Arial" w:hAnsi="Arial" w:cs="Arial"/>
          <w:b/>
          <w:color w:val="auto"/>
          <w:szCs w:val="20"/>
          <w:u w:val="single"/>
        </w:rPr>
        <w:t>:</w:t>
      </w:r>
    </w:p>
    <w:p w14:paraId="3B6CA4CB" w14:textId="3195E458" w:rsidR="00B61F73" w:rsidRDefault="007D013D" w:rsidP="009814CA">
      <w:pPr>
        <w:pStyle w:val="Akapitzlist"/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927589">
        <w:rPr>
          <w:rFonts w:ascii="Arial" w:hAnsi="Arial" w:cs="Arial"/>
          <w:color w:val="auto"/>
          <w:sz w:val="20"/>
          <w:szCs w:val="20"/>
        </w:rPr>
        <w:t>Termin realizacji całości zamówienia</w:t>
      </w:r>
      <w:r w:rsidR="00690BDC" w:rsidRPr="00927589">
        <w:rPr>
          <w:rFonts w:ascii="Arial" w:hAnsi="Arial" w:cs="Arial"/>
          <w:color w:val="auto"/>
          <w:sz w:val="20"/>
          <w:szCs w:val="20"/>
        </w:rPr>
        <w:t xml:space="preserve">: do </w:t>
      </w:r>
      <w:r w:rsidR="0070504D">
        <w:rPr>
          <w:rFonts w:ascii="Arial" w:hAnsi="Arial" w:cs="Arial"/>
          <w:color w:val="auto"/>
          <w:sz w:val="20"/>
          <w:szCs w:val="20"/>
        </w:rPr>
        <w:t>9</w:t>
      </w:r>
      <w:r w:rsidR="007807ED">
        <w:rPr>
          <w:rFonts w:ascii="Arial" w:hAnsi="Arial" w:cs="Arial"/>
          <w:color w:val="auto"/>
          <w:sz w:val="20"/>
          <w:szCs w:val="20"/>
        </w:rPr>
        <w:t xml:space="preserve"> miesi</w:t>
      </w:r>
      <w:r w:rsidR="0070504D">
        <w:rPr>
          <w:rFonts w:ascii="Arial" w:hAnsi="Arial" w:cs="Arial"/>
          <w:color w:val="auto"/>
          <w:sz w:val="20"/>
          <w:szCs w:val="20"/>
        </w:rPr>
        <w:t>ęcy</w:t>
      </w:r>
      <w:r w:rsidR="00690BDC" w:rsidRPr="00927589">
        <w:rPr>
          <w:rFonts w:ascii="Arial" w:hAnsi="Arial" w:cs="Arial"/>
          <w:color w:val="auto"/>
          <w:sz w:val="20"/>
          <w:szCs w:val="20"/>
        </w:rPr>
        <w:t xml:space="preserve"> od złożenia zamówienia.</w:t>
      </w:r>
    </w:p>
    <w:p w14:paraId="51FADAB5" w14:textId="5E65CD3F" w:rsidR="00CA59D0" w:rsidRPr="00927589" w:rsidRDefault="00CA59D0" w:rsidP="009814CA">
      <w:pPr>
        <w:pStyle w:val="Akapitzlist"/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 xml:space="preserve">W ramach </w:t>
      </w:r>
      <w:r w:rsidR="0070504D">
        <w:rPr>
          <w:rFonts w:ascii="Arial" w:hAnsi="Arial" w:cs="Arial"/>
          <w:color w:val="auto"/>
          <w:sz w:val="20"/>
          <w:szCs w:val="20"/>
        </w:rPr>
        <w:t>umowy</w:t>
      </w:r>
      <w:r>
        <w:rPr>
          <w:rFonts w:ascii="Arial" w:hAnsi="Arial" w:cs="Arial"/>
          <w:color w:val="auto"/>
          <w:sz w:val="20"/>
          <w:szCs w:val="20"/>
        </w:rPr>
        <w:t xml:space="preserve"> zamówienia </w:t>
      </w:r>
      <w:r w:rsidR="0070504D">
        <w:rPr>
          <w:rFonts w:ascii="Arial" w:hAnsi="Arial" w:cs="Arial"/>
          <w:color w:val="auto"/>
          <w:sz w:val="20"/>
          <w:szCs w:val="20"/>
        </w:rPr>
        <w:t xml:space="preserve">na poszczególne stoiska </w:t>
      </w:r>
      <w:r>
        <w:rPr>
          <w:rFonts w:ascii="Arial" w:hAnsi="Arial" w:cs="Arial"/>
          <w:color w:val="auto"/>
          <w:sz w:val="20"/>
          <w:szCs w:val="20"/>
        </w:rPr>
        <w:t xml:space="preserve">będą </w:t>
      </w:r>
      <w:r w:rsidR="0042616C">
        <w:rPr>
          <w:rFonts w:ascii="Arial" w:hAnsi="Arial" w:cs="Arial"/>
          <w:color w:val="auto"/>
          <w:sz w:val="20"/>
          <w:szCs w:val="20"/>
        </w:rPr>
        <w:t>składane w częściach, zgodnie z harmonogramem określonym z wykonawcą</w:t>
      </w:r>
      <w:r>
        <w:rPr>
          <w:rFonts w:ascii="Arial" w:hAnsi="Arial" w:cs="Arial"/>
          <w:color w:val="auto"/>
          <w:sz w:val="20"/>
          <w:szCs w:val="20"/>
        </w:rPr>
        <w:t>.</w:t>
      </w:r>
    </w:p>
    <w:p w14:paraId="1FA53F3A" w14:textId="77777777" w:rsidR="00B8006C" w:rsidRDefault="00B8006C" w:rsidP="00B8006C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21775602" w14:textId="77777777" w:rsidR="00B8006C" w:rsidRPr="004B2639" w:rsidRDefault="00B8006C" w:rsidP="00B8006C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Dodatkowe warunki</w:t>
      </w:r>
      <w:r w:rsidR="0035265A" w:rsidRPr="004B2639">
        <w:rPr>
          <w:rFonts w:ascii="Arial" w:hAnsi="Arial" w:cs="Arial"/>
          <w:b/>
          <w:color w:val="auto"/>
          <w:szCs w:val="20"/>
          <w:u w:val="single"/>
        </w:rPr>
        <w:t>:</w:t>
      </w:r>
    </w:p>
    <w:p w14:paraId="7A2B5E91" w14:textId="1F89E7EB" w:rsidR="00B8006C" w:rsidRPr="0042616C" w:rsidRDefault="00B8006C" w:rsidP="0042616C">
      <w:pPr>
        <w:pStyle w:val="Akapitzlist"/>
        <w:numPr>
          <w:ilvl w:val="0"/>
          <w:numId w:val="45"/>
        </w:numPr>
        <w:spacing w:after="0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42616C">
        <w:rPr>
          <w:rFonts w:ascii="Arial" w:hAnsi="Arial" w:cs="Arial"/>
          <w:b/>
          <w:color w:val="auto"/>
          <w:sz w:val="20"/>
          <w:szCs w:val="20"/>
        </w:rPr>
        <w:t>Warunki udziału w postępowaniu oraz opis sposobu przygotowania oferty</w:t>
      </w:r>
    </w:p>
    <w:p w14:paraId="644754B7" w14:textId="77777777" w:rsidR="0042616C" w:rsidRPr="0042616C" w:rsidRDefault="0042616C" w:rsidP="0042616C">
      <w:pPr>
        <w:pStyle w:val="Akapitzlist"/>
        <w:spacing w:after="0"/>
        <w:ind w:left="1080"/>
        <w:jc w:val="both"/>
        <w:rPr>
          <w:rFonts w:ascii="Arial" w:hAnsi="Arial" w:cs="Arial"/>
          <w:b/>
          <w:color w:val="auto"/>
          <w:sz w:val="20"/>
          <w:szCs w:val="20"/>
        </w:rPr>
      </w:pPr>
    </w:p>
    <w:p w14:paraId="3253789F" w14:textId="77777777" w:rsidR="00B8006C" w:rsidRPr="00143F88" w:rsidRDefault="00B8006C" w:rsidP="00F947CA">
      <w:pPr>
        <w:pStyle w:val="Akapitzlist"/>
        <w:numPr>
          <w:ilvl w:val="0"/>
          <w:numId w:val="22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Oferta powinna zawierać co najmniej:</w:t>
      </w:r>
    </w:p>
    <w:p w14:paraId="10242636" w14:textId="77777777" w:rsidR="00B8006C" w:rsidRDefault="00B8006C" w:rsidP="00F947CA">
      <w:pPr>
        <w:pStyle w:val="Akapitzlist"/>
        <w:numPr>
          <w:ilvl w:val="0"/>
          <w:numId w:val="23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cenę netto wykonania łącznie dla wszystkich elementów wchodzących w skład zadania,</w:t>
      </w:r>
    </w:p>
    <w:p w14:paraId="746B8366" w14:textId="2C617F11" w:rsidR="00CB5223" w:rsidRPr="00CB5223" w:rsidRDefault="00CB5223" w:rsidP="00CB5223">
      <w:pPr>
        <w:pStyle w:val="Akapitzlist"/>
        <w:numPr>
          <w:ilvl w:val="0"/>
          <w:numId w:val="23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 xml:space="preserve">czas realizacji zamówienia podany dla </w:t>
      </w:r>
      <w:r>
        <w:rPr>
          <w:rFonts w:ascii="Arial" w:hAnsi="Arial" w:cs="Arial"/>
          <w:color w:val="auto"/>
          <w:sz w:val="20"/>
          <w:szCs w:val="20"/>
        </w:rPr>
        <w:t>jednego stoiska od dnia złożenia zamówienia</w:t>
      </w:r>
      <w:r w:rsidRPr="00143F88">
        <w:rPr>
          <w:rFonts w:ascii="Arial" w:hAnsi="Arial" w:cs="Arial"/>
          <w:color w:val="auto"/>
          <w:sz w:val="20"/>
          <w:szCs w:val="20"/>
        </w:rPr>
        <w:t>,</w:t>
      </w:r>
    </w:p>
    <w:p w14:paraId="55DAAD06" w14:textId="77777777" w:rsidR="00B8006C" w:rsidRPr="00143F88" w:rsidRDefault="00B8006C" w:rsidP="002A07F4">
      <w:pPr>
        <w:pStyle w:val="Akapitzlist"/>
        <w:numPr>
          <w:ilvl w:val="0"/>
          <w:numId w:val="23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warunki płatności (forma, termin, waluta),</w:t>
      </w:r>
    </w:p>
    <w:p w14:paraId="412C9CFD" w14:textId="77777777" w:rsidR="00B8006C" w:rsidRPr="00143F88" w:rsidRDefault="00B8006C" w:rsidP="002A07F4">
      <w:pPr>
        <w:pStyle w:val="Akapitzlist"/>
        <w:numPr>
          <w:ilvl w:val="0"/>
          <w:numId w:val="23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Informacje identyfikujące Dostawcę, dane adresowe oraz dane osoby do kontaktu w sprawie przedkładanej oferty (telefon, e-mail),</w:t>
      </w:r>
    </w:p>
    <w:p w14:paraId="678F7FA2" w14:textId="77777777" w:rsidR="00B8006C" w:rsidRPr="00143F88" w:rsidRDefault="00B8006C" w:rsidP="002A07F4">
      <w:pPr>
        <w:pStyle w:val="Akapitzlist"/>
        <w:numPr>
          <w:ilvl w:val="0"/>
          <w:numId w:val="23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podpis osoby upoważnionej przez Dostawcę, przedstawicieli Dostawcy wymienionych w aktualnych dokumentach rejestrowych firmy lub osoby po stronie Dostawcy upoważnione do zaciągania zobowiązań w jego imieniu. Formalne upoważnienie powinno być wówczas dołączone do oferty.</w:t>
      </w:r>
    </w:p>
    <w:p w14:paraId="07204F02" w14:textId="77777777" w:rsidR="00B8006C" w:rsidRPr="00143F88" w:rsidRDefault="00B8006C" w:rsidP="00F947CA">
      <w:pPr>
        <w:pStyle w:val="Akapitzlist"/>
        <w:numPr>
          <w:ilvl w:val="0"/>
          <w:numId w:val="22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Oferta musi być ważna minimum 1 miesiąc od dnia złożenia oferty.</w:t>
      </w:r>
    </w:p>
    <w:p w14:paraId="7D83BB71" w14:textId="77777777" w:rsidR="00B8006C" w:rsidRPr="00143F88" w:rsidRDefault="00B8006C" w:rsidP="002A07F4">
      <w:pPr>
        <w:pStyle w:val="Akapitzlist"/>
        <w:keepNext/>
        <w:numPr>
          <w:ilvl w:val="0"/>
          <w:numId w:val="22"/>
        </w:numPr>
        <w:spacing w:after="0"/>
        <w:ind w:left="369" w:hanging="369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Brak wymienionych poniżej elementów skutkuje odrzuceniem oferty:</w:t>
      </w:r>
    </w:p>
    <w:p w14:paraId="41BAD556" w14:textId="77777777" w:rsidR="00B8006C" w:rsidRPr="00B8006C" w:rsidRDefault="00B8006C" w:rsidP="00F947CA">
      <w:pPr>
        <w:pStyle w:val="Akapitzlist"/>
        <w:numPr>
          <w:ilvl w:val="0"/>
          <w:numId w:val="26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B8006C">
        <w:rPr>
          <w:rFonts w:ascii="Arial" w:hAnsi="Arial" w:cs="Arial"/>
          <w:color w:val="auto"/>
          <w:sz w:val="20"/>
          <w:szCs w:val="20"/>
        </w:rPr>
        <w:t>oferta złożona bez podpisu osoby upoważnionej przez Dostawcę,</w:t>
      </w:r>
    </w:p>
    <w:p w14:paraId="379724AD" w14:textId="77777777" w:rsidR="00B8006C" w:rsidRPr="00B8006C" w:rsidRDefault="00B8006C" w:rsidP="00F947CA">
      <w:pPr>
        <w:pStyle w:val="Akapitzlist"/>
        <w:numPr>
          <w:ilvl w:val="0"/>
          <w:numId w:val="26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B8006C">
        <w:rPr>
          <w:rFonts w:ascii="Arial" w:hAnsi="Arial" w:cs="Arial"/>
          <w:color w:val="auto"/>
          <w:sz w:val="20"/>
          <w:szCs w:val="20"/>
        </w:rPr>
        <w:t>oferta bez stosownych oświadczeń warunkujących</w:t>
      </w:r>
      <w:r w:rsidR="00CF7826">
        <w:rPr>
          <w:rFonts w:ascii="Arial" w:hAnsi="Arial" w:cs="Arial"/>
          <w:color w:val="auto"/>
          <w:sz w:val="20"/>
          <w:szCs w:val="20"/>
        </w:rPr>
        <w:t xml:space="preserve"> udział w zapytaniu ofertowym i </w:t>
      </w:r>
      <w:r w:rsidRPr="00B8006C">
        <w:rPr>
          <w:rFonts w:ascii="Arial" w:hAnsi="Arial" w:cs="Arial"/>
          <w:color w:val="auto"/>
          <w:sz w:val="20"/>
          <w:szCs w:val="20"/>
        </w:rPr>
        <w:t>wymaganych w zapytaniu ofertowym, w szczególności dotyczące powiązań osobowo- kapitałowych (Załącznik nr 2. Oświadczenia),</w:t>
      </w:r>
    </w:p>
    <w:p w14:paraId="3C66D1EC" w14:textId="77777777" w:rsidR="00B8006C" w:rsidRPr="00B8006C" w:rsidRDefault="00B8006C" w:rsidP="00F947CA">
      <w:pPr>
        <w:pStyle w:val="Akapitzlist"/>
        <w:numPr>
          <w:ilvl w:val="0"/>
          <w:numId w:val="26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B8006C">
        <w:rPr>
          <w:rFonts w:ascii="Arial" w:hAnsi="Arial" w:cs="Arial"/>
          <w:color w:val="auto"/>
          <w:sz w:val="20"/>
          <w:szCs w:val="20"/>
        </w:rPr>
        <w:t>oferta nie jest ważna, co najmniej 1 miesiąc od dnia złożenia oferty.</w:t>
      </w:r>
    </w:p>
    <w:p w14:paraId="4F9012BD" w14:textId="77777777" w:rsidR="00B8006C" w:rsidRPr="00B8006C" w:rsidRDefault="00B8006C" w:rsidP="00F947CA">
      <w:pPr>
        <w:pStyle w:val="Akapitzlist"/>
        <w:numPr>
          <w:ilvl w:val="0"/>
          <w:numId w:val="26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B8006C">
        <w:rPr>
          <w:rFonts w:ascii="Arial" w:hAnsi="Arial" w:cs="Arial"/>
          <w:color w:val="auto"/>
          <w:sz w:val="20"/>
          <w:szCs w:val="20"/>
        </w:rPr>
        <w:t>oferta nie obejmuje wszystkich elementów w zadaniu, na które oferta jest składana.</w:t>
      </w:r>
    </w:p>
    <w:p w14:paraId="652BCBDA" w14:textId="77777777" w:rsidR="00B8006C" w:rsidRPr="00CF7826" w:rsidRDefault="00B8006C" w:rsidP="00F947CA">
      <w:pPr>
        <w:pStyle w:val="Akapitzlist"/>
        <w:numPr>
          <w:ilvl w:val="0"/>
          <w:numId w:val="22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 xml:space="preserve">Braki </w:t>
      </w:r>
      <w:r w:rsidRPr="00CF7826">
        <w:rPr>
          <w:rFonts w:ascii="Arial" w:hAnsi="Arial" w:cs="Arial"/>
          <w:color w:val="auto"/>
          <w:sz w:val="20"/>
          <w:szCs w:val="20"/>
        </w:rPr>
        <w:t xml:space="preserve">mogą podlegać uzupełnieniu </w:t>
      </w:r>
      <w:r w:rsidR="00E63D81" w:rsidRPr="00CF7826">
        <w:rPr>
          <w:rFonts w:ascii="Arial" w:hAnsi="Arial" w:cs="Arial"/>
          <w:color w:val="auto"/>
          <w:sz w:val="20"/>
          <w:szCs w:val="20"/>
        </w:rPr>
        <w:t xml:space="preserve">na prośbę Zamawiającego lub Dostawcy </w:t>
      </w:r>
      <w:r w:rsidRPr="00CF7826">
        <w:rPr>
          <w:rFonts w:ascii="Arial" w:hAnsi="Arial" w:cs="Arial"/>
          <w:color w:val="auto"/>
          <w:sz w:val="20"/>
          <w:szCs w:val="20"/>
        </w:rPr>
        <w:t xml:space="preserve">za zgodą Zamawiającego. Uzupełnienia mogą być wykonane pod warunkiem, iż nie będą miały one wpływu na </w:t>
      </w:r>
      <w:r w:rsidR="007359FC" w:rsidRPr="00CF7826">
        <w:rPr>
          <w:rFonts w:ascii="Arial" w:hAnsi="Arial" w:cs="Arial"/>
          <w:color w:val="auto"/>
          <w:sz w:val="20"/>
          <w:szCs w:val="20"/>
        </w:rPr>
        <w:t>termin wybo</w:t>
      </w:r>
      <w:r w:rsidRPr="00CF7826">
        <w:rPr>
          <w:rFonts w:ascii="Arial" w:hAnsi="Arial" w:cs="Arial"/>
          <w:color w:val="auto"/>
          <w:sz w:val="20"/>
          <w:szCs w:val="20"/>
        </w:rPr>
        <w:t>r</w:t>
      </w:r>
      <w:r w:rsidR="007359FC" w:rsidRPr="00CF7826">
        <w:rPr>
          <w:rFonts w:ascii="Arial" w:hAnsi="Arial" w:cs="Arial"/>
          <w:color w:val="auto"/>
          <w:sz w:val="20"/>
          <w:szCs w:val="20"/>
        </w:rPr>
        <w:t>u</w:t>
      </w:r>
      <w:r w:rsidRPr="00CF7826">
        <w:rPr>
          <w:rFonts w:ascii="Arial" w:hAnsi="Arial" w:cs="Arial"/>
          <w:color w:val="auto"/>
          <w:sz w:val="20"/>
          <w:szCs w:val="20"/>
        </w:rPr>
        <w:t xml:space="preserve"> najkorzystniejszej oferty.</w:t>
      </w:r>
    </w:p>
    <w:p w14:paraId="5C385950" w14:textId="77777777" w:rsidR="00B8006C" w:rsidRPr="00CF7826" w:rsidRDefault="00B8006C" w:rsidP="00F947CA">
      <w:pPr>
        <w:pStyle w:val="Akapitzlist"/>
        <w:numPr>
          <w:ilvl w:val="0"/>
          <w:numId w:val="22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CF7826">
        <w:rPr>
          <w:rFonts w:ascii="Arial" w:hAnsi="Arial" w:cs="Arial"/>
          <w:color w:val="auto"/>
          <w:sz w:val="20"/>
          <w:szCs w:val="20"/>
        </w:rPr>
        <w:t>Oferta powinna być sporządzona w języku polskim.</w:t>
      </w:r>
    </w:p>
    <w:p w14:paraId="78C73A36" w14:textId="77777777" w:rsidR="00CF7826" w:rsidRPr="00CF7826" w:rsidRDefault="007359FC" w:rsidP="00F947CA">
      <w:pPr>
        <w:pStyle w:val="Akapitzlist"/>
        <w:numPr>
          <w:ilvl w:val="0"/>
          <w:numId w:val="22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CF7826">
        <w:rPr>
          <w:rFonts w:ascii="Arial" w:hAnsi="Arial" w:cs="Arial"/>
          <w:color w:val="auto"/>
          <w:sz w:val="20"/>
          <w:szCs w:val="20"/>
        </w:rPr>
        <w:t>Oferta powinna</w:t>
      </w:r>
      <w:r w:rsidR="00B8006C" w:rsidRPr="00CF7826">
        <w:rPr>
          <w:rFonts w:ascii="Arial" w:hAnsi="Arial" w:cs="Arial"/>
          <w:color w:val="auto"/>
          <w:sz w:val="20"/>
          <w:szCs w:val="20"/>
        </w:rPr>
        <w:t xml:space="preserve"> być złożona na formularzu, którego wzór zn</w:t>
      </w:r>
      <w:r w:rsidR="009814CA">
        <w:rPr>
          <w:rFonts w:ascii="Arial" w:hAnsi="Arial" w:cs="Arial"/>
          <w:color w:val="auto"/>
          <w:sz w:val="20"/>
          <w:szCs w:val="20"/>
        </w:rPr>
        <w:t>ajduje się w załączniku nr 3 do </w:t>
      </w:r>
      <w:r w:rsidR="00B8006C" w:rsidRPr="00CF7826">
        <w:rPr>
          <w:rFonts w:ascii="Arial" w:hAnsi="Arial" w:cs="Arial"/>
          <w:color w:val="auto"/>
          <w:sz w:val="20"/>
          <w:szCs w:val="20"/>
        </w:rPr>
        <w:t>niniejszego Zapytania ofertowego</w:t>
      </w:r>
      <w:r w:rsidRPr="00CF7826">
        <w:rPr>
          <w:rFonts w:ascii="Arial" w:hAnsi="Arial" w:cs="Arial"/>
          <w:color w:val="auto"/>
          <w:sz w:val="20"/>
          <w:szCs w:val="20"/>
        </w:rPr>
        <w:t>.</w:t>
      </w:r>
      <w:r w:rsidR="00B8006C" w:rsidRPr="00CF7826">
        <w:rPr>
          <w:rFonts w:ascii="Arial" w:hAnsi="Arial" w:cs="Arial"/>
          <w:color w:val="auto"/>
          <w:sz w:val="20"/>
          <w:szCs w:val="20"/>
        </w:rPr>
        <w:t xml:space="preserve"> </w:t>
      </w:r>
    </w:p>
    <w:p w14:paraId="0E1115E4" w14:textId="77777777" w:rsidR="00B8006C" w:rsidRPr="00CF7826" w:rsidRDefault="00B8006C" w:rsidP="00F947CA">
      <w:pPr>
        <w:pStyle w:val="Akapitzlist"/>
        <w:numPr>
          <w:ilvl w:val="0"/>
          <w:numId w:val="22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CF7826">
        <w:rPr>
          <w:rFonts w:ascii="Arial" w:hAnsi="Arial" w:cs="Arial"/>
          <w:color w:val="auto"/>
          <w:sz w:val="20"/>
          <w:szCs w:val="20"/>
        </w:rPr>
        <w:t>Dostawca ponosi wszelkie koszty związane z przygotowaniem i złożeniem oferty.</w:t>
      </w:r>
    </w:p>
    <w:p w14:paraId="40819170" w14:textId="7D26858D" w:rsidR="00CF7826" w:rsidRPr="00143F88" w:rsidRDefault="00CF7826" w:rsidP="00CF7826">
      <w:pPr>
        <w:pStyle w:val="Akapitzlist"/>
        <w:numPr>
          <w:ilvl w:val="0"/>
          <w:numId w:val="22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CF7826">
        <w:rPr>
          <w:rFonts w:ascii="Arial" w:hAnsi="Arial" w:cs="Arial"/>
          <w:color w:val="auto"/>
          <w:sz w:val="20"/>
          <w:szCs w:val="20"/>
          <w:u w:val="single"/>
        </w:rPr>
        <w:t>Nie</w:t>
      </w:r>
      <w:r w:rsidRPr="00CF7826">
        <w:rPr>
          <w:rFonts w:ascii="Arial" w:hAnsi="Arial" w:cs="Arial"/>
          <w:color w:val="auto"/>
          <w:sz w:val="20"/>
          <w:szCs w:val="20"/>
        </w:rPr>
        <w:t xml:space="preserve"> dopuszcza się składania </w:t>
      </w:r>
      <w:r w:rsidRPr="00143F88">
        <w:rPr>
          <w:rFonts w:ascii="Arial" w:hAnsi="Arial" w:cs="Arial"/>
          <w:color w:val="auto"/>
          <w:sz w:val="20"/>
          <w:szCs w:val="20"/>
        </w:rPr>
        <w:t xml:space="preserve">ofert </w:t>
      </w:r>
      <w:r w:rsidR="001A0FA5">
        <w:rPr>
          <w:rFonts w:ascii="Arial" w:hAnsi="Arial" w:cs="Arial"/>
          <w:color w:val="auto"/>
          <w:sz w:val="20"/>
          <w:szCs w:val="20"/>
        </w:rPr>
        <w:t xml:space="preserve">częściowych ani </w:t>
      </w:r>
      <w:r w:rsidRPr="00143F88">
        <w:rPr>
          <w:rFonts w:ascii="Arial" w:hAnsi="Arial" w:cs="Arial"/>
          <w:color w:val="auto"/>
          <w:sz w:val="20"/>
          <w:szCs w:val="20"/>
        </w:rPr>
        <w:t>wariantowych.</w:t>
      </w:r>
    </w:p>
    <w:p w14:paraId="45B545B6" w14:textId="77777777" w:rsidR="00CF7826" w:rsidRPr="00CF7826" w:rsidRDefault="00CF7826" w:rsidP="00CF7826">
      <w:pPr>
        <w:pStyle w:val="Akapitzlist"/>
        <w:spacing w:after="0"/>
        <w:ind w:left="370"/>
        <w:jc w:val="both"/>
        <w:rPr>
          <w:rFonts w:ascii="Arial" w:hAnsi="Arial" w:cs="Arial"/>
          <w:color w:val="auto"/>
          <w:sz w:val="20"/>
          <w:szCs w:val="20"/>
        </w:rPr>
      </w:pPr>
    </w:p>
    <w:p w14:paraId="564030A8" w14:textId="77777777" w:rsidR="00B8006C" w:rsidRPr="00B8006C" w:rsidRDefault="00B8006C" w:rsidP="00B8006C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77977931" w14:textId="7941EA94" w:rsidR="00B8006C" w:rsidRPr="0042616C" w:rsidRDefault="00B8006C" w:rsidP="0042616C">
      <w:pPr>
        <w:pStyle w:val="Akapitzlist"/>
        <w:numPr>
          <w:ilvl w:val="0"/>
          <w:numId w:val="45"/>
        </w:numPr>
        <w:spacing w:after="0"/>
        <w:jc w:val="both"/>
        <w:rPr>
          <w:rFonts w:ascii="Arial" w:hAnsi="Arial" w:cs="Arial"/>
          <w:b/>
          <w:color w:val="auto"/>
          <w:sz w:val="20"/>
          <w:szCs w:val="20"/>
        </w:rPr>
      </w:pPr>
      <w:r w:rsidRPr="0042616C">
        <w:rPr>
          <w:rFonts w:ascii="Arial" w:hAnsi="Arial" w:cs="Arial"/>
          <w:b/>
          <w:color w:val="auto"/>
          <w:sz w:val="20"/>
          <w:szCs w:val="20"/>
        </w:rPr>
        <w:t>DODATKOWE POSTANOWIENIA</w:t>
      </w:r>
    </w:p>
    <w:p w14:paraId="091136AE" w14:textId="77777777" w:rsidR="00B8006C" w:rsidRPr="00B8006C" w:rsidRDefault="00B8006C" w:rsidP="00B8006C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746B57A5" w14:textId="77777777" w:rsidR="00B8006C" w:rsidRPr="00143F88" w:rsidRDefault="00B8006C" w:rsidP="00F947CA">
      <w:pPr>
        <w:pStyle w:val="Akapitzlist"/>
        <w:numPr>
          <w:ilvl w:val="0"/>
          <w:numId w:val="27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lastRenderedPageBreak/>
        <w:t>Złożenie oferty nie stanowi zawarcia umowy.</w:t>
      </w:r>
    </w:p>
    <w:p w14:paraId="550E5C1C" w14:textId="77777777" w:rsidR="00B8006C" w:rsidRPr="00143F88" w:rsidRDefault="00B8006C" w:rsidP="00F947CA">
      <w:pPr>
        <w:pStyle w:val="Akapitzlist"/>
        <w:numPr>
          <w:ilvl w:val="0"/>
          <w:numId w:val="27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Zamawiający zastrzega sobie prawo do unieważnienia po</w:t>
      </w:r>
      <w:r w:rsidR="00E623DE">
        <w:rPr>
          <w:rFonts w:ascii="Arial" w:hAnsi="Arial" w:cs="Arial"/>
          <w:color w:val="auto"/>
          <w:sz w:val="20"/>
          <w:szCs w:val="20"/>
        </w:rPr>
        <w:t>stępowania na każdym etapie bez </w:t>
      </w:r>
      <w:r w:rsidRPr="00143F88">
        <w:rPr>
          <w:rFonts w:ascii="Arial" w:hAnsi="Arial" w:cs="Arial"/>
          <w:color w:val="auto"/>
          <w:sz w:val="20"/>
          <w:szCs w:val="20"/>
        </w:rPr>
        <w:t>podania przyczyny.</w:t>
      </w:r>
    </w:p>
    <w:p w14:paraId="22F09217" w14:textId="77777777" w:rsidR="00B8006C" w:rsidRPr="00143F88" w:rsidRDefault="00B8006C" w:rsidP="00F947CA">
      <w:pPr>
        <w:pStyle w:val="Akapitzlist"/>
        <w:numPr>
          <w:ilvl w:val="0"/>
          <w:numId w:val="27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 xml:space="preserve">Zamawiający zastrzega, że otrzymane oferty mogą zostać przekazane w celu </w:t>
      </w:r>
      <w:r w:rsidR="00E623DE">
        <w:rPr>
          <w:rFonts w:ascii="Arial" w:hAnsi="Arial" w:cs="Arial"/>
          <w:color w:val="auto"/>
          <w:sz w:val="20"/>
          <w:szCs w:val="20"/>
        </w:rPr>
        <w:t>weryfikacji do </w:t>
      </w:r>
      <w:r w:rsidRPr="00143F88">
        <w:rPr>
          <w:rFonts w:ascii="Arial" w:hAnsi="Arial" w:cs="Arial"/>
          <w:color w:val="auto"/>
          <w:sz w:val="20"/>
          <w:szCs w:val="20"/>
        </w:rPr>
        <w:t>właściwej Instytucji Zarządzającej.</w:t>
      </w:r>
    </w:p>
    <w:p w14:paraId="02212FC3" w14:textId="77777777" w:rsidR="00B8006C" w:rsidRPr="00143F88" w:rsidRDefault="00B8006C" w:rsidP="00F947CA">
      <w:pPr>
        <w:pStyle w:val="Akapitzlist"/>
        <w:numPr>
          <w:ilvl w:val="0"/>
          <w:numId w:val="27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Zamawiający po dokonaniu oceny nadesłanych ofert dokona wyboru najkorzystniejszej oferty/ofert co zostanie udokumentowane protokołem postępowania</w:t>
      </w:r>
      <w:r w:rsidR="00E623DE">
        <w:rPr>
          <w:rFonts w:ascii="Arial" w:hAnsi="Arial" w:cs="Arial"/>
          <w:color w:val="auto"/>
          <w:sz w:val="20"/>
          <w:szCs w:val="20"/>
        </w:rPr>
        <w:t xml:space="preserve"> o udzielenie zamówienia wraz z </w:t>
      </w:r>
      <w:r w:rsidRPr="00143F88">
        <w:rPr>
          <w:rFonts w:ascii="Arial" w:hAnsi="Arial" w:cs="Arial"/>
          <w:color w:val="auto"/>
          <w:sz w:val="20"/>
          <w:szCs w:val="20"/>
        </w:rPr>
        <w:t>upublicznieniem wyników postępowania w taki sposób w jaki zostało upublicznione zapytanie ofertowe.</w:t>
      </w:r>
    </w:p>
    <w:p w14:paraId="4E31F02E" w14:textId="77777777" w:rsidR="00B8006C" w:rsidRPr="00143F88" w:rsidRDefault="00B8006C" w:rsidP="00F947CA">
      <w:pPr>
        <w:pStyle w:val="Akapitzlist"/>
        <w:numPr>
          <w:ilvl w:val="0"/>
          <w:numId w:val="27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Zamawiający zaproponuje wybranemu Oferentowi lub Oferentom, którzy uzyskali największą ilość punktów w ramach każdego zadania rozpatrywanego oddzielnie, zawarcie Umowy na realizację przedmiotu zamówienia.</w:t>
      </w:r>
    </w:p>
    <w:p w14:paraId="6CD7F239" w14:textId="77777777" w:rsidR="00B8006C" w:rsidRDefault="00B8006C" w:rsidP="00F947CA">
      <w:pPr>
        <w:pStyle w:val="Akapitzlist"/>
        <w:numPr>
          <w:ilvl w:val="0"/>
          <w:numId w:val="27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 xml:space="preserve">Wzory umów jakie zostaną zawarte z wyłonionym Wykonawcą usług są udostępniane </w:t>
      </w:r>
      <w:r w:rsidR="00A10DD6">
        <w:rPr>
          <w:rFonts w:ascii="Arial" w:hAnsi="Arial" w:cs="Arial"/>
          <w:color w:val="auto"/>
          <w:sz w:val="20"/>
          <w:szCs w:val="20"/>
        </w:rPr>
        <w:t>w formie załącznika do niniejszego ogłoszenia</w:t>
      </w:r>
      <w:r w:rsidRPr="00143F88">
        <w:rPr>
          <w:rFonts w:ascii="Arial" w:hAnsi="Arial" w:cs="Arial"/>
          <w:color w:val="auto"/>
          <w:sz w:val="20"/>
          <w:szCs w:val="20"/>
        </w:rPr>
        <w:t>.</w:t>
      </w:r>
    </w:p>
    <w:p w14:paraId="33745990" w14:textId="77777777" w:rsidR="00942493" w:rsidRDefault="00942493" w:rsidP="00942493">
      <w:pPr>
        <w:pStyle w:val="Akapitzlist"/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</w:p>
    <w:p w14:paraId="119CAFAC" w14:textId="77777777" w:rsidR="00143F88" w:rsidRPr="00143F88" w:rsidRDefault="00143F88" w:rsidP="00143F88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430C2277" w14:textId="77777777" w:rsidR="00143F88" w:rsidRPr="00927589" w:rsidRDefault="00143F88" w:rsidP="00143F88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927589">
        <w:rPr>
          <w:rFonts w:ascii="Arial" w:hAnsi="Arial" w:cs="Arial"/>
          <w:b/>
          <w:color w:val="auto"/>
          <w:szCs w:val="20"/>
          <w:u w:val="single"/>
        </w:rPr>
        <w:t>Warunki zmiany umowy</w:t>
      </w:r>
    </w:p>
    <w:p w14:paraId="439305EC" w14:textId="77777777" w:rsidR="00942493" w:rsidRPr="00927589" w:rsidRDefault="00942493" w:rsidP="00942493">
      <w:pPr>
        <w:pStyle w:val="Akapitzlist"/>
        <w:numPr>
          <w:ilvl w:val="0"/>
          <w:numId w:val="28"/>
        </w:num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27589">
        <w:rPr>
          <w:rFonts w:ascii="Arial" w:hAnsi="Arial" w:cs="Arial"/>
          <w:color w:val="auto"/>
          <w:sz w:val="20"/>
          <w:szCs w:val="20"/>
        </w:rPr>
        <w:t>Zmiana umowy jest możliwa, jeżeli obie Strony umowy wyrażą na nią zgodę i wymaga ona aneksu do umowy w formie pisemnej lub w postaci elektronicznej potwierdzonej przez należycie reprezentowanych przedstawicieli stron pod rygorem nieważności.</w:t>
      </w:r>
    </w:p>
    <w:p w14:paraId="7A570EA4" w14:textId="77777777" w:rsidR="00143F88" w:rsidRPr="00143F88" w:rsidRDefault="00143F88" w:rsidP="00F947CA">
      <w:pPr>
        <w:pStyle w:val="Akapitzlist"/>
        <w:numPr>
          <w:ilvl w:val="0"/>
          <w:numId w:val="28"/>
        </w:num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Zmiany w umowie będą dopuszczalne w szczególności w przypadku:</w:t>
      </w:r>
    </w:p>
    <w:p w14:paraId="78D99698" w14:textId="77777777" w:rsidR="00143F88" w:rsidRPr="00143F88" w:rsidRDefault="00143F88" w:rsidP="00F947CA">
      <w:pPr>
        <w:pStyle w:val="Akapitzlist"/>
        <w:numPr>
          <w:ilvl w:val="1"/>
          <w:numId w:val="22"/>
        </w:num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Zmian uzasadnionych postępem techniki w zakresie i sposobie wykonania przedmiotu zamówienia,</w:t>
      </w:r>
    </w:p>
    <w:p w14:paraId="4E735083" w14:textId="77777777" w:rsidR="00143F88" w:rsidRPr="00143F88" w:rsidRDefault="00143F88" w:rsidP="00F947CA">
      <w:pPr>
        <w:pStyle w:val="Akapitzlist"/>
        <w:numPr>
          <w:ilvl w:val="1"/>
          <w:numId w:val="22"/>
        </w:num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Obiektywnych przyczyn niezależnych do Zamawiającego lub Oferenta,</w:t>
      </w:r>
    </w:p>
    <w:p w14:paraId="38E47ED7" w14:textId="77777777" w:rsidR="00143F88" w:rsidRPr="00143F88" w:rsidRDefault="00143F88" w:rsidP="00F947CA">
      <w:pPr>
        <w:pStyle w:val="Akapitzlist"/>
        <w:numPr>
          <w:ilvl w:val="1"/>
          <w:numId w:val="22"/>
        </w:num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Okoliczności siły wyższej mającej bezpośredni wpływ na terminowość realizacji przedmiotu umowy,</w:t>
      </w:r>
    </w:p>
    <w:p w14:paraId="30E2E25C" w14:textId="77777777" w:rsidR="00143F88" w:rsidRPr="00143F88" w:rsidRDefault="00143F88" w:rsidP="00F947CA">
      <w:pPr>
        <w:pStyle w:val="Akapitzlist"/>
        <w:numPr>
          <w:ilvl w:val="1"/>
          <w:numId w:val="22"/>
        </w:num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Zmian regulacji prawnych obowiązujących w dniu podpis</w:t>
      </w:r>
      <w:r w:rsidR="009814CA">
        <w:rPr>
          <w:rFonts w:ascii="Arial" w:hAnsi="Arial" w:cs="Arial"/>
          <w:color w:val="auto"/>
          <w:sz w:val="20"/>
          <w:szCs w:val="20"/>
        </w:rPr>
        <w:t>ania umowy, które mają wpływ na </w:t>
      </w:r>
      <w:r w:rsidRPr="00143F88">
        <w:rPr>
          <w:rFonts w:ascii="Arial" w:hAnsi="Arial" w:cs="Arial"/>
          <w:color w:val="auto"/>
          <w:sz w:val="20"/>
          <w:szCs w:val="20"/>
        </w:rPr>
        <w:t>realizację przedmiotu umowy</w:t>
      </w:r>
    </w:p>
    <w:p w14:paraId="0B12BE9D" w14:textId="77777777" w:rsidR="00143F88" w:rsidRPr="00143F88" w:rsidRDefault="00143F88" w:rsidP="00F947CA">
      <w:pPr>
        <w:pStyle w:val="Akapitzlist"/>
        <w:numPr>
          <w:ilvl w:val="1"/>
          <w:numId w:val="22"/>
        </w:numPr>
        <w:spacing w:after="0"/>
        <w:ind w:left="720"/>
        <w:jc w:val="both"/>
        <w:rPr>
          <w:rFonts w:ascii="Arial" w:hAnsi="Arial" w:cs="Arial"/>
          <w:color w:val="auto"/>
          <w:sz w:val="20"/>
          <w:szCs w:val="20"/>
        </w:rPr>
      </w:pPr>
      <w:r w:rsidRPr="00143F88">
        <w:rPr>
          <w:rFonts w:ascii="Arial" w:hAnsi="Arial" w:cs="Arial"/>
          <w:color w:val="auto"/>
          <w:sz w:val="20"/>
          <w:szCs w:val="20"/>
        </w:rPr>
        <w:t>Otrzymania decyzji urzędowej Instytucji Zarządzającej zawierającej zmiany zakresu zadań, terminów realizacji czy też ustalającej dodatkowe postanowienia, do których Zamawiający zostanie zobowiązany.</w:t>
      </w:r>
    </w:p>
    <w:p w14:paraId="692742AE" w14:textId="77777777" w:rsidR="004B2639" w:rsidRDefault="004B2639" w:rsidP="004B2639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22360F83" w14:textId="77777777" w:rsidR="004B2639" w:rsidRPr="004B2639" w:rsidRDefault="004B2639" w:rsidP="00CD274C">
      <w:pPr>
        <w:keepNext/>
        <w:keepLines/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Lista dokumentów/oświadczeń wymaganych od Wykonawcy</w:t>
      </w:r>
    </w:p>
    <w:p w14:paraId="0EFDE990" w14:textId="77777777" w:rsidR="004B2639" w:rsidRPr="004B2639" w:rsidRDefault="004B2639" w:rsidP="00502974">
      <w:pPr>
        <w:pStyle w:val="Akapitzlist"/>
        <w:keepNext/>
        <w:numPr>
          <w:ilvl w:val="0"/>
          <w:numId w:val="37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4B2639">
        <w:rPr>
          <w:rFonts w:ascii="Arial" w:hAnsi="Arial" w:cs="Arial"/>
          <w:color w:val="auto"/>
          <w:sz w:val="20"/>
          <w:szCs w:val="20"/>
        </w:rPr>
        <w:t xml:space="preserve">Oferta wg wzoru z Załącznika nr </w:t>
      </w:r>
      <w:r w:rsidR="00C01279">
        <w:rPr>
          <w:rFonts w:ascii="Arial" w:hAnsi="Arial" w:cs="Arial"/>
          <w:color w:val="auto"/>
          <w:sz w:val="20"/>
          <w:szCs w:val="20"/>
        </w:rPr>
        <w:t>1</w:t>
      </w:r>
      <w:r w:rsidR="009814CA">
        <w:rPr>
          <w:rFonts w:ascii="Arial" w:hAnsi="Arial" w:cs="Arial"/>
          <w:color w:val="auto"/>
          <w:sz w:val="20"/>
          <w:szCs w:val="20"/>
        </w:rPr>
        <w:t>.</w:t>
      </w:r>
    </w:p>
    <w:p w14:paraId="3DF5EC0A" w14:textId="77777777" w:rsidR="004B2639" w:rsidRPr="004B2639" w:rsidRDefault="004B2639" w:rsidP="00502974">
      <w:pPr>
        <w:pStyle w:val="Akapitzlist"/>
        <w:keepNext/>
        <w:numPr>
          <w:ilvl w:val="0"/>
          <w:numId w:val="37"/>
        </w:num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4B2639">
        <w:rPr>
          <w:rFonts w:ascii="Arial" w:hAnsi="Arial" w:cs="Arial"/>
          <w:color w:val="auto"/>
          <w:sz w:val="20"/>
          <w:szCs w:val="20"/>
        </w:rPr>
        <w:t xml:space="preserve">Oświadczenie oferenta </w:t>
      </w:r>
      <w:r w:rsidR="009814CA">
        <w:rPr>
          <w:rFonts w:ascii="Arial" w:hAnsi="Arial" w:cs="Arial"/>
          <w:color w:val="auto"/>
          <w:sz w:val="20"/>
          <w:szCs w:val="20"/>
        </w:rPr>
        <w:t xml:space="preserve">o braku powiązań kapitałowych wg wzoru z </w:t>
      </w:r>
      <w:r w:rsidRPr="004B2639">
        <w:rPr>
          <w:rFonts w:ascii="Arial" w:hAnsi="Arial" w:cs="Arial"/>
          <w:color w:val="auto"/>
          <w:sz w:val="20"/>
          <w:szCs w:val="20"/>
        </w:rPr>
        <w:t>Załącznik</w:t>
      </w:r>
      <w:r w:rsidR="009814CA">
        <w:rPr>
          <w:rFonts w:ascii="Arial" w:hAnsi="Arial" w:cs="Arial"/>
          <w:color w:val="auto"/>
          <w:sz w:val="20"/>
          <w:szCs w:val="20"/>
        </w:rPr>
        <w:t>a</w:t>
      </w:r>
      <w:r w:rsidR="00927589">
        <w:rPr>
          <w:rFonts w:ascii="Arial" w:hAnsi="Arial" w:cs="Arial"/>
          <w:color w:val="auto"/>
          <w:sz w:val="20"/>
          <w:szCs w:val="20"/>
        </w:rPr>
        <w:t xml:space="preserve"> nr </w:t>
      </w:r>
      <w:r w:rsidR="00C01279">
        <w:rPr>
          <w:rFonts w:ascii="Arial" w:hAnsi="Arial" w:cs="Arial"/>
          <w:color w:val="auto"/>
          <w:sz w:val="20"/>
          <w:szCs w:val="20"/>
        </w:rPr>
        <w:t>2</w:t>
      </w:r>
      <w:r w:rsidR="009814CA">
        <w:rPr>
          <w:rFonts w:ascii="Arial" w:hAnsi="Arial" w:cs="Arial"/>
          <w:color w:val="auto"/>
          <w:sz w:val="20"/>
          <w:szCs w:val="20"/>
        </w:rPr>
        <w:t>.</w:t>
      </w:r>
    </w:p>
    <w:p w14:paraId="1E6D145A" w14:textId="77777777" w:rsidR="004B2639" w:rsidRDefault="004B2639" w:rsidP="004B2639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59B27691" w14:textId="77777777" w:rsidR="00E623DE" w:rsidRPr="004B2639" w:rsidRDefault="00E623DE" w:rsidP="004B2639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2E7B8985" w14:textId="77777777" w:rsidR="004B2639" w:rsidRPr="004B2639" w:rsidRDefault="004B2639" w:rsidP="004B2639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Zamówienia uzupełniające</w:t>
      </w:r>
    </w:p>
    <w:p w14:paraId="54577BEC" w14:textId="77777777" w:rsidR="004B2639" w:rsidRDefault="004B2639" w:rsidP="004B2639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 xml:space="preserve"> - nie przewiduje się</w:t>
      </w:r>
    </w:p>
    <w:p w14:paraId="3B39E6F3" w14:textId="77777777" w:rsidR="004B2639" w:rsidRDefault="004B2639" w:rsidP="004B2639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375DC66E" w14:textId="77777777" w:rsidR="004B2639" w:rsidRPr="004B2639" w:rsidRDefault="004B2639" w:rsidP="004B2639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Ocena oferty</w:t>
      </w:r>
    </w:p>
    <w:p w14:paraId="23922EBF" w14:textId="77777777" w:rsidR="004B2639" w:rsidRPr="004B2639" w:rsidRDefault="004B2639" w:rsidP="004B2639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4B2639">
        <w:rPr>
          <w:rFonts w:ascii="Arial" w:hAnsi="Arial" w:cs="Arial"/>
          <w:color w:val="auto"/>
          <w:sz w:val="20"/>
          <w:szCs w:val="20"/>
        </w:rPr>
        <w:t>Kryteria oceny i opis sposobu przyznawania punktacji</w:t>
      </w:r>
    </w:p>
    <w:p w14:paraId="3A18257C" w14:textId="77777777" w:rsidR="00502974" w:rsidRDefault="00502974" w:rsidP="00502974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4B62E68E" w14:textId="77777777" w:rsidR="00502974" w:rsidRPr="00927589" w:rsidRDefault="004B2639" w:rsidP="00502974">
      <w:pPr>
        <w:pStyle w:val="Akapitzlist"/>
        <w:numPr>
          <w:ilvl w:val="0"/>
          <w:numId w:val="36"/>
        </w:num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27589">
        <w:rPr>
          <w:rFonts w:ascii="Arial" w:hAnsi="Arial" w:cs="Arial"/>
          <w:color w:val="auto"/>
          <w:sz w:val="20"/>
          <w:szCs w:val="20"/>
        </w:rPr>
        <w:t>Ocena ofert będzie dokonana w następnym dniu roboczym po dniu oznaczonym jako termin składania ofert.</w:t>
      </w:r>
      <w:r w:rsidR="00502974" w:rsidRPr="00927589">
        <w:rPr>
          <w:rFonts w:ascii="Arial" w:hAnsi="Arial" w:cs="Arial"/>
          <w:color w:val="auto"/>
          <w:sz w:val="20"/>
          <w:szCs w:val="20"/>
        </w:rPr>
        <w:t xml:space="preserve"> </w:t>
      </w:r>
    </w:p>
    <w:p w14:paraId="2C33ADA1" w14:textId="77777777" w:rsidR="007359FC" w:rsidRPr="007359FC" w:rsidRDefault="007359FC" w:rsidP="007359FC">
      <w:pPr>
        <w:pStyle w:val="Akapitzlist"/>
        <w:numPr>
          <w:ilvl w:val="0"/>
          <w:numId w:val="36"/>
        </w:num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502974">
        <w:rPr>
          <w:rFonts w:ascii="Arial" w:hAnsi="Arial" w:cs="Arial"/>
          <w:color w:val="auto"/>
          <w:sz w:val="20"/>
          <w:szCs w:val="20"/>
        </w:rPr>
        <w:t>W ofercie należy odnieść się do wszystkich kryteriów wyboru oferty. W przypadku, gdy Oferent pominie jedno lub więcej kryteriów, jego oferta nie będzie rozpatrywana.</w:t>
      </w:r>
    </w:p>
    <w:p w14:paraId="5598BD5F" w14:textId="77777777" w:rsidR="004B2639" w:rsidRPr="007359FC" w:rsidRDefault="004B2639" w:rsidP="007359FC">
      <w:pPr>
        <w:pStyle w:val="Akapitzlist"/>
        <w:numPr>
          <w:ilvl w:val="0"/>
          <w:numId w:val="36"/>
        </w:num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7359FC">
        <w:rPr>
          <w:rFonts w:ascii="Arial" w:hAnsi="Arial" w:cs="Arial"/>
          <w:color w:val="auto"/>
          <w:sz w:val="20"/>
          <w:szCs w:val="20"/>
        </w:rPr>
        <w:t>W przypadku ofert zawierających ceny podane w walucie innej niż PLN do oceny ofert zostanie przyjęta cena przeliczona z w</w:t>
      </w:r>
      <w:r w:rsidR="00E623DE">
        <w:rPr>
          <w:rFonts w:ascii="Arial" w:hAnsi="Arial" w:cs="Arial"/>
          <w:color w:val="auto"/>
          <w:sz w:val="20"/>
          <w:szCs w:val="20"/>
        </w:rPr>
        <w:t xml:space="preserve">aluty na PLN wg tabeli kursowej </w:t>
      </w:r>
      <w:r w:rsidR="006717D8">
        <w:rPr>
          <w:rFonts w:ascii="Arial" w:hAnsi="Arial" w:cs="Arial"/>
          <w:color w:val="auto"/>
          <w:sz w:val="20"/>
          <w:szCs w:val="20"/>
        </w:rPr>
        <w:t xml:space="preserve">NBP – tabeli kursów średnich A, </w:t>
      </w:r>
      <w:r w:rsidRPr="007359FC">
        <w:rPr>
          <w:rFonts w:ascii="Arial" w:hAnsi="Arial" w:cs="Arial"/>
          <w:color w:val="auto"/>
          <w:sz w:val="20"/>
          <w:szCs w:val="20"/>
        </w:rPr>
        <w:t xml:space="preserve"> aktualnej na dzień wyboru ofert.</w:t>
      </w:r>
    </w:p>
    <w:p w14:paraId="5FA5D514" w14:textId="77777777" w:rsidR="00502974" w:rsidRDefault="004B2639" w:rsidP="004B2639">
      <w:pPr>
        <w:pStyle w:val="Akapitzlist"/>
        <w:numPr>
          <w:ilvl w:val="0"/>
          <w:numId w:val="36"/>
        </w:num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502974">
        <w:rPr>
          <w:rFonts w:ascii="Arial" w:hAnsi="Arial" w:cs="Arial"/>
          <w:color w:val="auto"/>
          <w:sz w:val="20"/>
          <w:szCs w:val="20"/>
        </w:rPr>
        <w:t xml:space="preserve">Dla każdej oferty oddzielnie zostanie </w:t>
      </w:r>
      <w:r w:rsidR="006717D8">
        <w:rPr>
          <w:rFonts w:ascii="Arial" w:hAnsi="Arial" w:cs="Arial"/>
          <w:color w:val="auto"/>
          <w:sz w:val="20"/>
          <w:szCs w:val="20"/>
        </w:rPr>
        <w:t>dokonana ocena punktowa oferty, następnie</w:t>
      </w:r>
      <w:r w:rsidRPr="00502974">
        <w:rPr>
          <w:rFonts w:ascii="Arial" w:hAnsi="Arial" w:cs="Arial"/>
          <w:color w:val="auto"/>
          <w:sz w:val="20"/>
          <w:szCs w:val="20"/>
        </w:rPr>
        <w:t xml:space="preserve"> wyłoniony zostanie najlepszy oferent tj. oferent, którego oferta uzyskała najwyższą ilość punktów.</w:t>
      </w:r>
    </w:p>
    <w:p w14:paraId="77EC4BDC" w14:textId="77777777" w:rsidR="007359FC" w:rsidRDefault="007359FC" w:rsidP="007359FC">
      <w:pPr>
        <w:pStyle w:val="Akapitzlist"/>
        <w:numPr>
          <w:ilvl w:val="0"/>
          <w:numId w:val="36"/>
        </w:num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502974">
        <w:rPr>
          <w:rFonts w:ascii="Arial" w:hAnsi="Arial" w:cs="Arial"/>
          <w:color w:val="auto"/>
          <w:sz w:val="20"/>
          <w:szCs w:val="20"/>
        </w:rPr>
        <w:lastRenderedPageBreak/>
        <w:t>W przypadku takiej samej ilości sumarycznej punktów</w:t>
      </w:r>
      <w:r>
        <w:rPr>
          <w:rFonts w:ascii="Arial" w:hAnsi="Arial" w:cs="Arial"/>
          <w:color w:val="auto"/>
          <w:sz w:val="20"/>
          <w:szCs w:val="20"/>
        </w:rPr>
        <w:t xml:space="preserve"> ofert</w:t>
      </w:r>
      <w:r w:rsidRPr="00502974">
        <w:rPr>
          <w:rFonts w:ascii="Arial" w:hAnsi="Arial" w:cs="Arial"/>
          <w:color w:val="auto"/>
          <w:sz w:val="20"/>
          <w:szCs w:val="20"/>
        </w:rPr>
        <w:t xml:space="preserve"> kryterium rozstrzygającym będzie cena (oferta z najniższą ceną spośród oferentów) a w przypadku takiej samej ilości punktów i ceny </w:t>
      </w:r>
      <w:r w:rsidRPr="00927589">
        <w:rPr>
          <w:rFonts w:ascii="Arial" w:hAnsi="Arial" w:cs="Arial"/>
          <w:color w:val="auto"/>
          <w:sz w:val="20"/>
          <w:szCs w:val="20"/>
        </w:rPr>
        <w:t>- czas realizacji zadania (oferta o najkrótszym czasie realizacji zadania).</w:t>
      </w:r>
    </w:p>
    <w:p w14:paraId="3F2730D5" w14:textId="77777777" w:rsidR="007359FC" w:rsidRDefault="007359FC" w:rsidP="007359FC">
      <w:pPr>
        <w:pStyle w:val="Akapitzlist"/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</w:p>
    <w:p w14:paraId="5D89233C" w14:textId="77777777" w:rsidR="004B2639" w:rsidRPr="009A23ED" w:rsidRDefault="004B2639" w:rsidP="004B2639">
      <w:pPr>
        <w:pStyle w:val="Akapitzlist"/>
        <w:numPr>
          <w:ilvl w:val="0"/>
          <w:numId w:val="36"/>
        </w:num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bookmarkStart w:id="1" w:name="_GoBack"/>
      <w:bookmarkEnd w:id="1"/>
      <w:r w:rsidRPr="009A23ED">
        <w:rPr>
          <w:rFonts w:ascii="Arial" w:hAnsi="Arial" w:cs="Arial"/>
          <w:color w:val="auto"/>
          <w:sz w:val="20"/>
          <w:szCs w:val="20"/>
        </w:rPr>
        <w:t>Kryteria wyboru oferty w ramach zadania:</w:t>
      </w:r>
    </w:p>
    <w:p w14:paraId="7119960D" w14:textId="6F18ABD0" w:rsidR="004B2639" w:rsidRPr="009A23ED" w:rsidRDefault="004B2639" w:rsidP="00502974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a. Cena [C]: (</w:t>
      </w:r>
      <w:r w:rsidR="00850419" w:rsidRPr="009A23ED">
        <w:rPr>
          <w:rFonts w:ascii="Arial" w:hAnsi="Arial" w:cs="Arial"/>
          <w:color w:val="auto"/>
          <w:sz w:val="20"/>
          <w:szCs w:val="20"/>
        </w:rPr>
        <w:t>6</w:t>
      </w:r>
      <w:r w:rsidRPr="009A23ED">
        <w:rPr>
          <w:rFonts w:ascii="Arial" w:hAnsi="Arial" w:cs="Arial"/>
          <w:color w:val="auto"/>
          <w:sz w:val="20"/>
          <w:szCs w:val="20"/>
        </w:rPr>
        <w:t xml:space="preserve">0% sumy punktów) – waga punktowa </w:t>
      </w:r>
      <w:r w:rsidR="00850419" w:rsidRPr="009A23ED">
        <w:rPr>
          <w:rFonts w:ascii="Arial" w:hAnsi="Arial" w:cs="Arial"/>
          <w:color w:val="auto"/>
          <w:sz w:val="20"/>
          <w:szCs w:val="20"/>
        </w:rPr>
        <w:t>6</w:t>
      </w:r>
      <w:r w:rsidRPr="009A23ED">
        <w:rPr>
          <w:rFonts w:ascii="Arial" w:hAnsi="Arial" w:cs="Arial"/>
          <w:color w:val="auto"/>
          <w:sz w:val="20"/>
          <w:szCs w:val="20"/>
        </w:rPr>
        <w:t xml:space="preserve"> [WC].</w:t>
      </w:r>
    </w:p>
    <w:p w14:paraId="7D9E6814" w14:textId="6DA74956" w:rsidR="004B2639" w:rsidRPr="009A23ED" w:rsidRDefault="004B2639" w:rsidP="00502974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 xml:space="preserve">b. Czas </w:t>
      </w:r>
      <w:r w:rsidR="00E94B53" w:rsidRPr="009A23ED">
        <w:rPr>
          <w:rFonts w:ascii="Arial" w:hAnsi="Arial" w:cs="Arial"/>
          <w:color w:val="auto"/>
          <w:sz w:val="20"/>
          <w:szCs w:val="20"/>
        </w:rPr>
        <w:t>realizacji</w:t>
      </w:r>
      <w:r w:rsidRPr="009A23ED">
        <w:rPr>
          <w:rFonts w:ascii="Arial" w:hAnsi="Arial" w:cs="Arial"/>
          <w:color w:val="auto"/>
          <w:sz w:val="20"/>
          <w:szCs w:val="20"/>
        </w:rPr>
        <w:t xml:space="preserve"> </w:t>
      </w:r>
      <w:r w:rsidR="001A0FA5" w:rsidRPr="009A23ED">
        <w:rPr>
          <w:rFonts w:ascii="Arial" w:hAnsi="Arial" w:cs="Arial"/>
          <w:color w:val="auto"/>
          <w:sz w:val="20"/>
          <w:szCs w:val="20"/>
        </w:rPr>
        <w:t xml:space="preserve">jednego stoiska </w:t>
      </w:r>
      <w:r w:rsidRPr="009A23ED">
        <w:rPr>
          <w:rFonts w:ascii="Arial" w:hAnsi="Arial" w:cs="Arial"/>
          <w:color w:val="auto"/>
          <w:sz w:val="20"/>
          <w:szCs w:val="20"/>
        </w:rPr>
        <w:t>[T] (</w:t>
      </w:r>
      <w:r w:rsidR="00850419" w:rsidRPr="009A23ED">
        <w:rPr>
          <w:rFonts w:ascii="Arial" w:hAnsi="Arial" w:cs="Arial"/>
          <w:color w:val="auto"/>
          <w:sz w:val="20"/>
          <w:szCs w:val="20"/>
        </w:rPr>
        <w:t>4</w:t>
      </w:r>
      <w:r w:rsidRPr="009A23ED">
        <w:rPr>
          <w:rFonts w:ascii="Arial" w:hAnsi="Arial" w:cs="Arial"/>
          <w:color w:val="auto"/>
          <w:sz w:val="20"/>
          <w:szCs w:val="20"/>
        </w:rPr>
        <w:t xml:space="preserve">0% sumy punktów) – waga punktowa </w:t>
      </w:r>
      <w:r w:rsidR="00850419" w:rsidRPr="009A23ED">
        <w:rPr>
          <w:rFonts w:ascii="Arial" w:hAnsi="Arial" w:cs="Arial"/>
          <w:color w:val="auto"/>
          <w:sz w:val="20"/>
          <w:szCs w:val="20"/>
        </w:rPr>
        <w:t>4</w:t>
      </w:r>
      <w:r w:rsidRPr="009A23ED">
        <w:rPr>
          <w:rFonts w:ascii="Arial" w:hAnsi="Arial" w:cs="Arial"/>
          <w:color w:val="auto"/>
          <w:sz w:val="20"/>
          <w:szCs w:val="20"/>
        </w:rPr>
        <w:t xml:space="preserve"> [WT].</w:t>
      </w:r>
    </w:p>
    <w:p w14:paraId="410BD51B" w14:textId="77777777" w:rsidR="004B2639" w:rsidRPr="009A23ED" w:rsidRDefault="004B2639" w:rsidP="004B2639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7DFB40CD" w14:textId="77777777" w:rsidR="004B2639" w:rsidRPr="009A23ED" w:rsidRDefault="004B2639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W kryterium Cena [C] można uzyskać 3 punkty w następujący sposób:</w:t>
      </w:r>
    </w:p>
    <w:p w14:paraId="2AF1EA11" w14:textId="77777777" w:rsidR="004B2639" w:rsidRPr="009A23ED" w:rsidRDefault="004B2639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• 3 punkty – najniższa oferta cenowa netto całego zadania [SUMA pozycji]</w:t>
      </w:r>
    </w:p>
    <w:p w14:paraId="1DAD4FBE" w14:textId="77777777" w:rsidR="004B2639" w:rsidRPr="009A23ED" w:rsidRDefault="004B2639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 xml:space="preserve">• 2 punkty – druga z kolei oferta, </w:t>
      </w:r>
    </w:p>
    <w:p w14:paraId="1CD8DD07" w14:textId="77777777" w:rsidR="004B2639" w:rsidRPr="009A23ED" w:rsidRDefault="004B2639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 xml:space="preserve">• 1 punkty – trzecia z kolei oferta, </w:t>
      </w:r>
    </w:p>
    <w:p w14:paraId="46A42771" w14:textId="77777777" w:rsidR="004B2639" w:rsidRPr="009A23ED" w:rsidRDefault="004B2639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• 0 punktów - kolejne.</w:t>
      </w:r>
    </w:p>
    <w:p w14:paraId="2289E1FC" w14:textId="77777777" w:rsidR="004B2639" w:rsidRPr="009A23ED" w:rsidRDefault="004B2639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</w:p>
    <w:p w14:paraId="1EAF4269" w14:textId="77777777" w:rsidR="004B2639" w:rsidRPr="009A23ED" w:rsidRDefault="004B2639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W kryterium Czas [T] można uzyskać 3 punkty w następujący sposób:</w:t>
      </w:r>
    </w:p>
    <w:p w14:paraId="44938305" w14:textId="73A26E0B" w:rsidR="004B2639" w:rsidRPr="009A23ED" w:rsidRDefault="004B2639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• 3 punk</w:t>
      </w:r>
      <w:r w:rsidR="00D72D5F" w:rsidRPr="009A23ED">
        <w:rPr>
          <w:rFonts w:ascii="Arial" w:hAnsi="Arial" w:cs="Arial"/>
          <w:color w:val="auto"/>
          <w:sz w:val="20"/>
          <w:szCs w:val="20"/>
        </w:rPr>
        <w:t>t</w:t>
      </w:r>
      <w:r w:rsidRPr="009A23ED">
        <w:rPr>
          <w:rFonts w:ascii="Arial" w:hAnsi="Arial" w:cs="Arial"/>
          <w:color w:val="auto"/>
          <w:sz w:val="20"/>
          <w:szCs w:val="20"/>
        </w:rPr>
        <w:t xml:space="preserve">y – oferta </w:t>
      </w:r>
      <w:r w:rsidR="001A0FA5" w:rsidRPr="009A23ED">
        <w:rPr>
          <w:rFonts w:ascii="Arial" w:hAnsi="Arial" w:cs="Arial"/>
          <w:color w:val="auto"/>
          <w:sz w:val="20"/>
          <w:szCs w:val="20"/>
        </w:rPr>
        <w:t xml:space="preserve">z najkrótszym czasem wykonania dla jednego stoiska, liczona w dniach </w:t>
      </w:r>
      <w:r w:rsidR="005404EA" w:rsidRPr="009A23ED">
        <w:rPr>
          <w:rFonts w:ascii="Arial" w:hAnsi="Arial" w:cs="Arial"/>
          <w:color w:val="auto"/>
          <w:sz w:val="20"/>
          <w:szCs w:val="20"/>
        </w:rPr>
        <w:t xml:space="preserve">kalendarzowych </w:t>
      </w:r>
      <w:r w:rsidR="001A0FA5" w:rsidRPr="009A23ED">
        <w:rPr>
          <w:rFonts w:ascii="Arial" w:hAnsi="Arial" w:cs="Arial"/>
          <w:color w:val="auto"/>
          <w:sz w:val="20"/>
          <w:szCs w:val="20"/>
        </w:rPr>
        <w:t>od dnia złożenia zamówienia</w:t>
      </w:r>
    </w:p>
    <w:p w14:paraId="6A163E97" w14:textId="77777777" w:rsidR="004B2639" w:rsidRPr="009A23ED" w:rsidRDefault="004B2639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• 2 punkty – oferta z drugim najkrótszym</w:t>
      </w:r>
      <w:r w:rsidR="002C5524" w:rsidRPr="009A23ED">
        <w:rPr>
          <w:rFonts w:ascii="Arial" w:hAnsi="Arial" w:cs="Arial"/>
          <w:color w:val="auto"/>
          <w:sz w:val="20"/>
          <w:szCs w:val="20"/>
        </w:rPr>
        <w:t xml:space="preserve"> pod względem długości</w:t>
      </w:r>
      <w:r w:rsidRPr="009A23ED">
        <w:rPr>
          <w:rFonts w:ascii="Arial" w:hAnsi="Arial" w:cs="Arial"/>
          <w:color w:val="auto"/>
          <w:sz w:val="20"/>
          <w:szCs w:val="20"/>
        </w:rPr>
        <w:t xml:space="preserve"> czasem wykonania </w:t>
      </w:r>
    </w:p>
    <w:p w14:paraId="726C16A5" w14:textId="77777777" w:rsidR="004B2639" w:rsidRPr="009A23ED" w:rsidRDefault="004B2639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 xml:space="preserve">• 0 punktów – pozostałe oferty, </w:t>
      </w:r>
    </w:p>
    <w:p w14:paraId="37ADB872" w14:textId="77777777" w:rsidR="004B2639" w:rsidRPr="009A23ED" w:rsidRDefault="004B2639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</w:p>
    <w:p w14:paraId="1E89B4AC" w14:textId="77777777" w:rsidR="00D50AAB" w:rsidRPr="009A23ED" w:rsidRDefault="00D50AAB" w:rsidP="0075624C">
      <w:pPr>
        <w:spacing w:after="0"/>
        <w:ind w:left="36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>Wzór wyliczający punkty sumaryczne dla danej oferty :</w:t>
      </w:r>
    </w:p>
    <w:p w14:paraId="23E4FA5C" w14:textId="77777777" w:rsidR="00D50AAB" w:rsidRPr="009A23ED" w:rsidRDefault="00D50AAB" w:rsidP="0075624C">
      <w:pPr>
        <w:spacing w:after="0"/>
        <w:ind w:left="108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 xml:space="preserve">Suma punktów [SUMA]= C x WC + T x WT </w:t>
      </w:r>
    </w:p>
    <w:p w14:paraId="22656707" w14:textId="2C55D1A7" w:rsidR="00D50AAB" w:rsidRDefault="00D50AAB" w:rsidP="0075624C">
      <w:pPr>
        <w:spacing w:after="0"/>
        <w:ind w:left="1080"/>
        <w:jc w:val="both"/>
        <w:rPr>
          <w:rFonts w:ascii="Arial" w:hAnsi="Arial" w:cs="Arial"/>
          <w:color w:val="auto"/>
          <w:sz w:val="20"/>
          <w:szCs w:val="20"/>
        </w:rPr>
      </w:pPr>
      <w:r w:rsidRPr="009A23ED">
        <w:rPr>
          <w:rFonts w:ascii="Arial" w:hAnsi="Arial" w:cs="Arial"/>
          <w:color w:val="auto"/>
          <w:sz w:val="20"/>
          <w:szCs w:val="20"/>
        </w:rPr>
        <w:t xml:space="preserve">Maksymalna liczba punktów: [SUMA] = 3 x </w:t>
      </w:r>
      <w:r w:rsidR="00850419" w:rsidRPr="009A23ED">
        <w:rPr>
          <w:rFonts w:ascii="Arial" w:hAnsi="Arial" w:cs="Arial"/>
          <w:color w:val="auto"/>
          <w:sz w:val="20"/>
          <w:szCs w:val="20"/>
        </w:rPr>
        <w:t>6</w:t>
      </w:r>
      <w:r w:rsidRPr="009A23ED">
        <w:rPr>
          <w:rFonts w:ascii="Arial" w:hAnsi="Arial" w:cs="Arial"/>
          <w:color w:val="auto"/>
          <w:sz w:val="20"/>
          <w:szCs w:val="20"/>
        </w:rPr>
        <w:t xml:space="preserve"> + 3 x </w:t>
      </w:r>
      <w:r w:rsidR="00850419" w:rsidRPr="009A23ED">
        <w:rPr>
          <w:rFonts w:ascii="Arial" w:hAnsi="Arial" w:cs="Arial"/>
          <w:color w:val="auto"/>
          <w:sz w:val="20"/>
          <w:szCs w:val="20"/>
        </w:rPr>
        <w:t>4</w:t>
      </w:r>
      <w:r w:rsidRPr="009A23ED">
        <w:rPr>
          <w:rFonts w:ascii="Arial" w:hAnsi="Arial" w:cs="Arial"/>
          <w:color w:val="auto"/>
          <w:sz w:val="20"/>
          <w:szCs w:val="20"/>
        </w:rPr>
        <w:t xml:space="preserve"> = 30</w:t>
      </w:r>
    </w:p>
    <w:p w14:paraId="272E3596" w14:textId="77777777" w:rsidR="004B2639" w:rsidRPr="004B2639" w:rsidRDefault="004B2639" w:rsidP="004B2639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32CA7E41" w14:textId="77777777" w:rsidR="004B2639" w:rsidRPr="004B2639" w:rsidRDefault="004B2639" w:rsidP="004B2639">
      <w:pPr>
        <w:spacing w:after="0"/>
        <w:jc w:val="both"/>
        <w:rPr>
          <w:rFonts w:ascii="Arial" w:hAnsi="Arial" w:cs="Arial"/>
          <w:b/>
          <w:color w:val="auto"/>
          <w:szCs w:val="20"/>
          <w:u w:val="single"/>
        </w:rPr>
      </w:pPr>
      <w:r w:rsidRPr="004B2639">
        <w:rPr>
          <w:rFonts w:ascii="Arial" w:hAnsi="Arial" w:cs="Arial"/>
          <w:b/>
          <w:color w:val="auto"/>
          <w:szCs w:val="20"/>
          <w:u w:val="single"/>
        </w:rPr>
        <w:t>Wykluczenia</w:t>
      </w:r>
    </w:p>
    <w:p w14:paraId="1D5A5763" w14:textId="77777777" w:rsidR="004B2639" w:rsidRPr="004B2639" w:rsidRDefault="004B2639" w:rsidP="004B2639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  <w:r w:rsidRPr="004B2639">
        <w:rPr>
          <w:rFonts w:ascii="Arial" w:hAnsi="Arial" w:cs="Arial"/>
          <w:color w:val="auto"/>
          <w:sz w:val="20"/>
          <w:szCs w:val="20"/>
        </w:rPr>
        <w:t>Z udziału w postępowaniu wykluczone są podmioty powiązane osobowo i kapitałowo z</w:t>
      </w:r>
      <w:r w:rsidR="007611E9">
        <w:rPr>
          <w:rFonts w:ascii="Arial" w:hAnsi="Arial" w:cs="Arial"/>
          <w:color w:val="auto"/>
          <w:sz w:val="20"/>
          <w:szCs w:val="20"/>
        </w:rPr>
        <w:t> </w:t>
      </w:r>
      <w:r w:rsidRPr="004B2639">
        <w:rPr>
          <w:rFonts w:ascii="Arial" w:hAnsi="Arial" w:cs="Arial"/>
          <w:color w:val="auto"/>
          <w:sz w:val="20"/>
          <w:szCs w:val="20"/>
        </w:rPr>
        <w:t>Zamawiającym. Przez powiązania kapitałowe lub osobowe rozumie się wzajemne powiązania między zamawiającym lub osobami upoważnionymi do zaciągania zobowiązań w imieniu zamawiającego lub osobami wykonującymi w imieniu zamawiającego czynności związane z</w:t>
      </w:r>
      <w:r w:rsidR="007611E9">
        <w:rPr>
          <w:rFonts w:ascii="Arial" w:hAnsi="Arial" w:cs="Arial"/>
          <w:color w:val="auto"/>
          <w:sz w:val="20"/>
          <w:szCs w:val="20"/>
        </w:rPr>
        <w:t> </w:t>
      </w:r>
      <w:r w:rsidRPr="004B2639">
        <w:rPr>
          <w:rFonts w:ascii="Arial" w:hAnsi="Arial" w:cs="Arial"/>
          <w:color w:val="auto"/>
          <w:sz w:val="20"/>
          <w:szCs w:val="20"/>
        </w:rPr>
        <w:t>przygotowaniem i przeprowadzeniem procedury wyboru wyko</w:t>
      </w:r>
      <w:r w:rsidR="007611E9">
        <w:rPr>
          <w:rFonts w:ascii="Arial" w:hAnsi="Arial" w:cs="Arial"/>
          <w:color w:val="auto"/>
          <w:sz w:val="20"/>
          <w:szCs w:val="20"/>
        </w:rPr>
        <w:t>nawcy a wykonawcą, polegające w </w:t>
      </w:r>
      <w:r w:rsidRPr="004B2639">
        <w:rPr>
          <w:rFonts w:ascii="Arial" w:hAnsi="Arial" w:cs="Arial"/>
          <w:color w:val="auto"/>
          <w:sz w:val="20"/>
          <w:szCs w:val="20"/>
        </w:rPr>
        <w:t>szczególności na:</w:t>
      </w:r>
    </w:p>
    <w:p w14:paraId="2DD7274A" w14:textId="77777777" w:rsidR="004B2639" w:rsidRPr="00A24524" w:rsidRDefault="004B2639" w:rsidP="00A24524">
      <w:pPr>
        <w:pStyle w:val="Akapitzlist"/>
        <w:numPr>
          <w:ilvl w:val="0"/>
          <w:numId w:val="21"/>
        </w:numPr>
        <w:spacing w:after="0"/>
        <w:ind w:left="426"/>
        <w:jc w:val="both"/>
        <w:rPr>
          <w:rFonts w:ascii="Arial" w:hAnsi="Arial" w:cs="Arial"/>
          <w:color w:val="auto"/>
          <w:sz w:val="20"/>
          <w:szCs w:val="20"/>
        </w:rPr>
      </w:pPr>
      <w:r w:rsidRPr="00A24524">
        <w:rPr>
          <w:rFonts w:ascii="Arial" w:hAnsi="Arial" w:cs="Arial"/>
          <w:color w:val="auto"/>
          <w:sz w:val="20"/>
          <w:szCs w:val="20"/>
        </w:rPr>
        <w:t>uczestniczeniu w spółce jako wspólnik spółki cywilnej lub spółki osobowej,</w:t>
      </w:r>
    </w:p>
    <w:p w14:paraId="320B0FCF" w14:textId="77777777" w:rsidR="004B2639" w:rsidRPr="00A24524" w:rsidRDefault="004B2639" w:rsidP="00A24524">
      <w:pPr>
        <w:pStyle w:val="Akapitzlist"/>
        <w:numPr>
          <w:ilvl w:val="0"/>
          <w:numId w:val="21"/>
        </w:numPr>
        <w:spacing w:after="0"/>
        <w:ind w:left="426"/>
        <w:jc w:val="both"/>
        <w:rPr>
          <w:rFonts w:ascii="Arial" w:hAnsi="Arial" w:cs="Arial"/>
          <w:color w:val="auto"/>
          <w:sz w:val="20"/>
          <w:szCs w:val="20"/>
        </w:rPr>
      </w:pPr>
      <w:r w:rsidRPr="00A24524">
        <w:rPr>
          <w:rFonts w:ascii="Arial" w:hAnsi="Arial" w:cs="Arial"/>
          <w:color w:val="auto"/>
          <w:sz w:val="20"/>
          <w:szCs w:val="20"/>
        </w:rPr>
        <w:t>posiadaniu co najmniej 10% udziałów lub akcji, o ile niższy próg nie wynika z przepisów prawa lub nie został określony przez IZ PO,</w:t>
      </w:r>
    </w:p>
    <w:p w14:paraId="6D6A4E70" w14:textId="77777777" w:rsidR="004B2639" w:rsidRPr="00A24524" w:rsidRDefault="004B2639" w:rsidP="00A24524">
      <w:pPr>
        <w:pStyle w:val="Akapitzlist"/>
        <w:numPr>
          <w:ilvl w:val="0"/>
          <w:numId w:val="21"/>
        </w:numPr>
        <w:spacing w:after="0"/>
        <w:ind w:left="426"/>
        <w:jc w:val="both"/>
        <w:rPr>
          <w:rFonts w:ascii="Arial" w:hAnsi="Arial" w:cs="Arial"/>
          <w:color w:val="auto"/>
          <w:sz w:val="20"/>
          <w:szCs w:val="20"/>
        </w:rPr>
      </w:pPr>
      <w:r w:rsidRPr="00A24524">
        <w:rPr>
          <w:rFonts w:ascii="Arial" w:hAnsi="Arial" w:cs="Arial"/>
          <w:color w:val="auto"/>
          <w:sz w:val="20"/>
          <w:szCs w:val="20"/>
        </w:rPr>
        <w:t>pełnieniu funkcji członka organu nadzorczego lub zarządzającego, prokurenta, pełnomocnika,</w:t>
      </w:r>
    </w:p>
    <w:p w14:paraId="22502184" w14:textId="729B8652" w:rsidR="004B2639" w:rsidRPr="00A24524" w:rsidRDefault="004B2639" w:rsidP="00A24524">
      <w:pPr>
        <w:pStyle w:val="Akapitzlist"/>
        <w:numPr>
          <w:ilvl w:val="0"/>
          <w:numId w:val="21"/>
        </w:numPr>
        <w:spacing w:after="0"/>
        <w:ind w:left="426"/>
        <w:jc w:val="both"/>
        <w:rPr>
          <w:rFonts w:ascii="Arial" w:hAnsi="Arial" w:cs="Arial"/>
          <w:color w:val="auto"/>
          <w:sz w:val="20"/>
          <w:szCs w:val="20"/>
        </w:rPr>
      </w:pPr>
      <w:r w:rsidRPr="00A24524">
        <w:rPr>
          <w:rFonts w:ascii="Arial" w:hAnsi="Arial" w:cs="Arial"/>
          <w:color w:val="auto"/>
          <w:sz w:val="20"/>
          <w:szCs w:val="20"/>
        </w:rPr>
        <w:t>pozostawaniu w związku małżeńskim, w stosunku pokrewieństwa lub powinowactwa w linii prostej, pokrewieństwa drugiego stopnia lub powinowactwa drugieg</w:t>
      </w:r>
      <w:r w:rsidR="0042616C">
        <w:rPr>
          <w:rFonts w:ascii="Arial" w:hAnsi="Arial" w:cs="Arial"/>
          <w:color w:val="auto"/>
          <w:sz w:val="20"/>
          <w:szCs w:val="20"/>
        </w:rPr>
        <w:t>o stopnia w linii bocznej lub w </w:t>
      </w:r>
      <w:r w:rsidRPr="00A24524">
        <w:rPr>
          <w:rFonts w:ascii="Arial" w:hAnsi="Arial" w:cs="Arial"/>
          <w:color w:val="auto"/>
          <w:sz w:val="20"/>
          <w:szCs w:val="20"/>
        </w:rPr>
        <w:t>stosunku przysposobienia, opieki lub kurateli.</w:t>
      </w:r>
    </w:p>
    <w:p w14:paraId="77227E1F" w14:textId="77777777" w:rsidR="00D35B40" w:rsidRPr="00C051B9" w:rsidRDefault="00D35B40" w:rsidP="00D35B40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014D5BCF" w14:textId="77777777" w:rsidR="008872A1" w:rsidRPr="008872A1" w:rsidRDefault="008872A1" w:rsidP="008872A1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0FC7C116" w14:textId="77777777" w:rsidR="00927F56" w:rsidRPr="00C051B9" w:rsidRDefault="00927F56">
      <w:pPr>
        <w:spacing w:after="0"/>
        <w:jc w:val="both"/>
        <w:rPr>
          <w:rFonts w:ascii="Arial" w:hAnsi="Arial" w:cs="Arial"/>
          <w:color w:val="auto"/>
          <w:sz w:val="20"/>
          <w:szCs w:val="20"/>
        </w:rPr>
      </w:pPr>
    </w:p>
    <w:p w14:paraId="7D4714E6" w14:textId="77777777" w:rsidR="000241EE" w:rsidRPr="00A24524" w:rsidRDefault="000241EE">
      <w:pPr>
        <w:rPr>
          <w:rFonts w:ascii="Arial" w:hAnsi="Arial" w:cs="Arial"/>
          <w:b/>
          <w:color w:val="auto"/>
          <w:u w:val="single"/>
        </w:rPr>
      </w:pPr>
      <w:r w:rsidRPr="00A24524">
        <w:rPr>
          <w:rFonts w:ascii="Arial" w:hAnsi="Arial" w:cs="Arial"/>
          <w:b/>
          <w:color w:val="auto"/>
          <w:u w:val="single"/>
        </w:rPr>
        <w:t>Załączniki</w:t>
      </w:r>
    </w:p>
    <w:p w14:paraId="2AF9B1D5" w14:textId="77777777" w:rsidR="000241EE" w:rsidRDefault="000241EE" w:rsidP="00F947CA">
      <w:pPr>
        <w:pStyle w:val="Akapitzlist"/>
        <w:numPr>
          <w:ilvl w:val="0"/>
          <w:numId w:val="18"/>
        </w:numPr>
        <w:rPr>
          <w:rFonts w:ascii="Arial" w:hAnsi="Arial" w:cs="Arial"/>
          <w:color w:val="auto"/>
          <w:sz w:val="20"/>
        </w:rPr>
      </w:pPr>
      <w:r>
        <w:rPr>
          <w:rFonts w:ascii="Arial" w:hAnsi="Arial" w:cs="Arial"/>
          <w:color w:val="auto"/>
          <w:sz w:val="20"/>
        </w:rPr>
        <w:t xml:space="preserve">Załącznik </w:t>
      </w:r>
      <w:r w:rsidR="00C01279">
        <w:rPr>
          <w:rFonts w:ascii="Arial" w:hAnsi="Arial" w:cs="Arial"/>
          <w:color w:val="auto"/>
          <w:sz w:val="20"/>
        </w:rPr>
        <w:t>1</w:t>
      </w:r>
      <w:r>
        <w:rPr>
          <w:rFonts w:ascii="Arial" w:hAnsi="Arial" w:cs="Arial"/>
          <w:color w:val="auto"/>
          <w:sz w:val="20"/>
        </w:rPr>
        <w:t xml:space="preserve"> </w:t>
      </w:r>
      <w:r w:rsidR="00D72D5F">
        <w:rPr>
          <w:rFonts w:ascii="Arial" w:hAnsi="Arial" w:cs="Arial"/>
          <w:color w:val="auto"/>
          <w:sz w:val="20"/>
        </w:rPr>
        <w:t>–</w:t>
      </w:r>
      <w:r>
        <w:rPr>
          <w:rFonts w:ascii="Arial" w:hAnsi="Arial" w:cs="Arial"/>
          <w:color w:val="auto"/>
          <w:sz w:val="20"/>
        </w:rPr>
        <w:t xml:space="preserve"> </w:t>
      </w:r>
      <w:r w:rsidRPr="000241EE">
        <w:rPr>
          <w:rFonts w:ascii="Arial" w:hAnsi="Arial" w:cs="Arial"/>
          <w:color w:val="auto"/>
          <w:sz w:val="20"/>
        </w:rPr>
        <w:t xml:space="preserve">Formularz ofertowy </w:t>
      </w:r>
      <w:r w:rsidR="00086C19">
        <w:rPr>
          <w:rFonts w:ascii="Arial" w:hAnsi="Arial" w:cs="Arial"/>
          <w:color w:val="auto"/>
          <w:sz w:val="20"/>
        </w:rPr>
        <w:t>–</w:t>
      </w:r>
      <w:r w:rsidRPr="000241EE">
        <w:rPr>
          <w:rFonts w:ascii="Arial" w:hAnsi="Arial" w:cs="Arial"/>
          <w:color w:val="auto"/>
          <w:sz w:val="20"/>
        </w:rPr>
        <w:t xml:space="preserve"> wzór</w:t>
      </w:r>
    </w:p>
    <w:p w14:paraId="4827F465" w14:textId="77777777" w:rsidR="00C01279" w:rsidRPr="00C01279" w:rsidRDefault="00C01279" w:rsidP="00C01279">
      <w:pPr>
        <w:pStyle w:val="Akapitzlist"/>
        <w:numPr>
          <w:ilvl w:val="0"/>
          <w:numId w:val="18"/>
        </w:numPr>
        <w:rPr>
          <w:rFonts w:ascii="Arial" w:hAnsi="Arial" w:cs="Arial"/>
          <w:color w:val="auto"/>
          <w:sz w:val="20"/>
        </w:rPr>
      </w:pPr>
      <w:r>
        <w:rPr>
          <w:rFonts w:ascii="Arial" w:hAnsi="Arial" w:cs="Arial"/>
          <w:color w:val="auto"/>
          <w:sz w:val="20"/>
        </w:rPr>
        <w:t>Załącznik 2 – Oświadczenia O</w:t>
      </w:r>
      <w:r w:rsidRPr="000241EE">
        <w:rPr>
          <w:rFonts w:ascii="Arial" w:hAnsi="Arial" w:cs="Arial"/>
          <w:color w:val="auto"/>
          <w:sz w:val="20"/>
        </w:rPr>
        <w:t>ferenta</w:t>
      </w:r>
    </w:p>
    <w:p w14:paraId="3FD7B37D" w14:textId="77777777" w:rsidR="00223A2A" w:rsidRPr="00FB36FB" w:rsidRDefault="00A24524" w:rsidP="00FB36FB">
      <w:pPr>
        <w:pStyle w:val="Akapitzlist"/>
        <w:numPr>
          <w:ilvl w:val="0"/>
          <w:numId w:val="18"/>
        </w:numPr>
        <w:rPr>
          <w:rFonts w:ascii="Arial" w:hAnsi="Arial" w:cs="Arial"/>
          <w:color w:val="auto"/>
          <w:sz w:val="20"/>
        </w:rPr>
      </w:pPr>
      <w:r w:rsidRPr="00927589">
        <w:rPr>
          <w:rFonts w:ascii="Arial" w:hAnsi="Arial" w:cs="Arial"/>
          <w:color w:val="auto"/>
          <w:sz w:val="20"/>
        </w:rPr>
        <w:t xml:space="preserve">Załącznik </w:t>
      </w:r>
      <w:r w:rsidR="006717D8" w:rsidRPr="00927589">
        <w:rPr>
          <w:rFonts w:ascii="Arial" w:hAnsi="Arial" w:cs="Arial"/>
          <w:color w:val="auto"/>
          <w:sz w:val="20"/>
        </w:rPr>
        <w:t>3</w:t>
      </w:r>
      <w:r w:rsidRPr="00927589">
        <w:rPr>
          <w:rFonts w:ascii="Arial" w:hAnsi="Arial" w:cs="Arial"/>
          <w:color w:val="auto"/>
          <w:sz w:val="20"/>
        </w:rPr>
        <w:t xml:space="preserve"> – </w:t>
      </w:r>
      <w:r w:rsidR="006717D8" w:rsidRPr="00927589">
        <w:rPr>
          <w:rFonts w:ascii="Arial" w:hAnsi="Arial" w:cs="Arial"/>
          <w:color w:val="auto"/>
          <w:sz w:val="20"/>
        </w:rPr>
        <w:t>Wzór</w:t>
      </w:r>
      <w:r w:rsidRPr="00927589">
        <w:rPr>
          <w:rFonts w:ascii="Arial" w:hAnsi="Arial" w:cs="Arial"/>
          <w:color w:val="auto"/>
          <w:sz w:val="20"/>
        </w:rPr>
        <w:t xml:space="preserve"> </w:t>
      </w:r>
      <w:r w:rsidR="006717D8" w:rsidRPr="00927589">
        <w:rPr>
          <w:rFonts w:ascii="Arial" w:hAnsi="Arial" w:cs="Arial"/>
          <w:color w:val="auto"/>
          <w:sz w:val="20"/>
        </w:rPr>
        <w:t>umo</w:t>
      </w:r>
      <w:r w:rsidR="00A10DD6" w:rsidRPr="00927589">
        <w:rPr>
          <w:rFonts w:ascii="Arial" w:hAnsi="Arial" w:cs="Arial"/>
          <w:color w:val="auto"/>
          <w:sz w:val="20"/>
        </w:rPr>
        <w:t>w</w:t>
      </w:r>
      <w:r w:rsidR="006717D8" w:rsidRPr="00927589">
        <w:rPr>
          <w:rFonts w:ascii="Arial" w:hAnsi="Arial" w:cs="Arial"/>
          <w:color w:val="auto"/>
          <w:sz w:val="20"/>
        </w:rPr>
        <w:t>y na realizację zamówienia</w:t>
      </w:r>
    </w:p>
    <w:p w14:paraId="510D925C" w14:textId="77777777" w:rsidR="00836889" w:rsidRDefault="00836889" w:rsidP="00836889">
      <w:pPr>
        <w:tabs>
          <w:tab w:val="left" w:pos="5387"/>
        </w:tabs>
        <w:rPr>
          <w:rFonts w:ascii="Arial" w:hAnsi="Arial" w:cs="Arial"/>
          <w:color w:val="auto"/>
        </w:rPr>
      </w:pPr>
    </w:p>
    <w:p w14:paraId="10B4A5FF" w14:textId="77777777" w:rsidR="00365083" w:rsidRPr="00DC3258" w:rsidRDefault="00365083" w:rsidP="00836889">
      <w:pPr>
        <w:rPr>
          <w:rFonts w:ascii="Arial" w:hAnsi="Arial" w:cs="Arial"/>
          <w:color w:val="auto"/>
        </w:rPr>
      </w:pPr>
    </w:p>
    <w:sectPr w:rsidR="00365083" w:rsidRPr="00DC3258" w:rsidSect="008872A1">
      <w:headerReference w:type="default" r:id="rId9"/>
      <w:footerReference w:type="default" r:id="rId10"/>
      <w:pgSz w:w="11906" w:h="16838"/>
      <w:pgMar w:top="1418" w:right="1418" w:bottom="1134" w:left="1418" w:header="425" w:footer="312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AF2AED" w14:textId="77777777" w:rsidR="00E93D5F" w:rsidRDefault="00E93D5F">
      <w:pPr>
        <w:spacing w:after="0" w:line="240" w:lineRule="auto"/>
      </w:pPr>
      <w:r>
        <w:separator/>
      </w:r>
    </w:p>
  </w:endnote>
  <w:endnote w:type="continuationSeparator" w:id="0">
    <w:p w14:paraId="054D9B92" w14:textId="77777777" w:rsidR="00E93D5F" w:rsidRDefault="00E93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-Italic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D339F" w14:textId="77777777" w:rsidR="00A7503F" w:rsidRPr="00CD274C" w:rsidRDefault="00A7503F" w:rsidP="00F069C0">
    <w:pPr>
      <w:tabs>
        <w:tab w:val="center" w:pos="4536"/>
        <w:tab w:val="right" w:pos="9072"/>
      </w:tabs>
      <w:spacing w:after="709" w:line="240" w:lineRule="auto"/>
      <w:rPr>
        <w:rFonts w:ascii="Arial" w:hAnsi="Arial" w:cs="Arial"/>
        <w:sz w:val="20"/>
        <w:szCs w:val="20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  <w:r w:rsidRPr="00CD274C">
      <w:rPr>
        <w:rFonts w:ascii="Arial" w:hAnsi="Arial" w:cs="Arial"/>
        <w:sz w:val="20"/>
        <w:szCs w:val="20"/>
      </w:rPr>
      <w:t xml:space="preserve">str. </w:t>
    </w:r>
    <w:r w:rsidRPr="00CD274C">
      <w:rPr>
        <w:rFonts w:ascii="Arial" w:hAnsi="Arial" w:cs="Arial"/>
        <w:sz w:val="20"/>
        <w:szCs w:val="20"/>
      </w:rPr>
      <w:fldChar w:fldCharType="begin"/>
    </w:r>
    <w:r w:rsidRPr="00CD274C">
      <w:rPr>
        <w:rFonts w:ascii="Arial" w:hAnsi="Arial" w:cs="Arial"/>
        <w:sz w:val="20"/>
        <w:szCs w:val="20"/>
      </w:rPr>
      <w:instrText>PAGE</w:instrText>
    </w:r>
    <w:r w:rsidRPr="00CD274C">
      <w:rPr>
        <w:rFonts w:ascii="Arial" w:hAnsi="Arial" w:cs="Arial"/>
        <w:sz w:val="20"/>
        <w:szCs w:val="20"/>
      </w:rPr>
      <w:fldChar w:fldCharType="separate"/>
    </w:r>
    <w:r w:rsidR="00E103F9">
      <w:rPr>
        <w:rFonts w:ascii="Arial" w:hAnsi="Arial" w:cs="Arial"/>
        <w:noProof/>
        <w:sz w:val="20"/>
        <w:szCs w:val="20"/>
      </w:rPr>
      <w:t>5</w:t>
    </w:r>
    <w:r w:rsidRPr="00CD274C">
      <w:rPr>
        <w:rFonts w:ascii="Arial" w:hAnsi="Arial" w:cs="Arial"/>
        <w:sz w:val="20"/>
        <w:szCs w:val="20"/>
      </w:rPr>
      <w:fldChar w:fldCharType="end"/>
    </w:r>
    <w:r w:rsidRPr="00CD274C">
      <w:rPr>
        <w:rFonts w:ascii="Arial" w:hAnsi="Arial" w:cs="Arial"/>
        <w:sz w:val="20"/>
        <w:szCs w:val="20"/>
      </w:rPr>
      <w:t xml:space="preserve"> z </w:t>
    </w:r>
    <w:fldSimple w:instr=" NUMPAGES  \* MERGEFORMAT ">
      <w:r w:rsidR="00E103F9" w:rsidRPr="00E103F9">
        <w:rPr>
          <w:rFonts w:ascii="Arial" w:hAnsi="Arial" w:cs="Arial"/>
          <w:noProof/>
          <w:sz w:val="20"/>
          <w:szCs w:val="20"/>
        </w:rPr>
        <w:t>5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DB1E97" w14:textId="77777777" w:rsidR="00E93D5F" w:rsidRDefault="00E93D5F">
      <w:pPr>
        <w:spacing w:after="0" w:line="240" w:lineRule="auto"/>
      </w:pPr>
      <w:r>
        <w:separator/>
      </w:r>
    </w:p>
  </w:footnote>
  <w:footnote w:type="continuationSeparator" w:id="0">
    <w:p w14:paraId="06AE7403" w14:textId="77777777" w:rsidR="00E93D5F" w:rsidRDefault="00E93D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581" w:type="dxa"/>
      <w:tblLayout w:type="fixed"/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581"/>
    </w:tblGrid>
    <w:tr w:rsidR="00A7503F" w:rsidRPr="007E2F1F" w14:paraId="21883ACC" w14:textId="77777777" w:rsidTr="00CF7826">
      <w:trPr>
        <w:trHeight w:val="794"/>
      </w:trPr>
      <w:tc>
        <w:tcPr>
          <w:tcW w:w="9581" w:type="dxa"/>
          <w:shd w:val="clear" w:color="auto" w:fill="auto"/>
          <w:vAlign w:val="center"/>
        </w:tcPr>
        <w:p w14:paraId="560F3C46" w14:textId="77777777" w:rsidR="00A7503F" w:rsidRPr="007E2F1F" w:rsidRDefault="00A7503F" w:rsidP="004B5404">
          <w:pPr>
            <w:pStyle w:val="Nagwek"/>
            <w:jc w:val="both"/>
            <w:rPr>
              <w:rFonts w:ascii="Calibri Light" w:hAnsi="Calibri Light"/>
              <w:sz w:val="16"/>
              <w:szCs w:val="16"/>
            </w:rPr>
          </w:pPr>
          <w:r>
            <w:rPr>
              <w:rFonts w:ascii="Calibri Light" w:hAnsi="Calibri Light"/>
              <w:noProof/>
              <w:sz w:val="16"/>
              <w:szCs w:val="16"/>
            </w:rPr>
            <w:drawing>
              <wp:inline distT="0" distB="0" distL="0" distR="0" wp14:anchorId="138436FF" wp14:editId="523E850A">
                <wp:extent cx="5753597" cy="509838"/>
                <wp:effectExtent l="19050" t="0" r="0" b="0"/>
                <wp:docPr id="7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0394" cy="50955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2447722" w14:textId="77777777" w:rsidR="00A7503F" w:rsidRDefault="00A7503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20613"/>
    <w:multiLevelType w:val="hybridMultilevel"/>
    <w:tmpl w:val="2DB27FC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E03014"/>
    <w:multiLevelType w:val="hybridMultilevel"/>
    <w:tmpl w:val="36582E2C"/>
    <w:lvl w:ilvl="0" w:tplc="9C0E6C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20736"/>
    <w:multiLevelType w:val="hybridMultilevel"/>
    <w:tmpl w:val="23B8C47E"/>
    <w:lvl w:ilvl="0" w:tplc="980A24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F155E"/>
    <w:multiLevelType w:val="hybridMultilevel"/>
    <w:tmpl w:val="883272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B0C16"/>
    <w:multiLevelType w:val="hybridMultilevel"/>
    <w:tmpl w:val="C3CC01BC"/>
    <w:lvl w:ilvl="0" w:tplc="9C0E6C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A34E0"/>
    <w:multiLevelType w:val="hybridMultilevel"/>
    <w:tmpl w:val="86E8D10C"/>
    <w:lvl w:ilvl="0" w:tplc="9C0E6C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C47EED"/>
    <w:multiLevelType w:val="hybridMultilevel"/>
    <w:tmpl w:val="3E12B9DE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FD05F6D"/>
    <w:multiLevelType w:val="hybridMultilevel"/>
    <w:tmpl w:val="2822FE50"/>
    <w:lvl w:ilvl="0" w:tplc="04150015">
      <w:start w:val="1"/>
      <w:numFmt w:val="upperLetter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3F5644E"/>
    <w:multiLevelType w:val="hybridMultilevel"/>
    <w:tmpl w:val="9E328D0A"/>
    <w:lvl w:ilvl="0" w:tplc="1C60F10C">
      <w:start w:val="1"/>
      <w:numFmt w:val="lowerLetter"/>
      <w:lvlText w:val="%1)"/>
      <w:lvlJc w:val="left"/>
      <w:pPr>
        <w:ind w:left="740" w:hanging="370"/>
      </w:pPr>
      <w:rPr>
        <w:rFonts w:hint="default"/>
      </w:rPr>
    </w:lvl>
    <w:lvl w:ilvl="1" w:tplc="883E3640">
      <w:start w:val="1"/>
      <w:numFmt w:val="lowerLetter"/>
      <w:lvlText w:val="%2)"/>
      <w:lvlJc w:val="left"/>
      <w:pPr>
        <w:ind w:left="145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70" w:hanging="180"/>
      </w:pPr>
    </w:lvl>
    <w:lvl w:ilvl="3" w:tplc="0415000F" w:tentative="1">
      <w:start w:val="1"/>
      <w:numFmt w:val="decimal"/>
      <w:lvlText w:val="%4."/>
      <w:lvlJc w:val="left"/>
      <w:pPr>
        <w:ind w:left="2890" w:hanging="360"/>
      </w:pPr>
    </w:lvl>
    <w:lvl w:ilvl="4" w:tplc="04150019" w:tentative="1">
      <w:start w:val="1"/>
      <w:numFmt w:val="lowerLetter"/>
      <w:lvlText w:val="%5."/>
      <w:lvlJc w:val="left"/>
      <w:pPr>
        <w:ind w:left="3610" w:hanging="360"/>
      </w:pPr>
    </w:lvl>
    <w:lvl w:ilvl="5" w:tplc="0415001B" w:tentative="1">
      <w:start w:val="1"/>
      <w:numFmt w:val="lowerRoman"/>
      <w:lvlText w:val="%6."/>
      <w:lvlJc w:val="right"/>
      <w:pPr>
        <w:ind w:left="4330" w:hanging="180"/>
      </w:pPr>
    </w:lvl>
    <w:lvl w:ilvl="6" w:tplc="0415000F" w:tentative="1">
      <w:start w:val="1"/>
      <w:numFmt w:val="decimal"/>
      <w:lvlText w:val="%7."/>
      <w:lvlJc w:val="left"/>
      <w:pPr>
        <w:ind w:left="5050" w:hanging="360"/>
      </w:pPr>
    </w:lvl>
    <w:lvl w:ilvl="7" w:tplc="04150019" w:tentative="1">
      <w:start w:val="1"/>
      <w:numFmt w:val="lowerLetter"/>
      <w:lvlText w:val="%8."/>
      <w:lvlJc w:val="left"/>
      <w:pPr>
        <w:ind w:left="5770" w:hanging="360"/>
      </w:pPr>
    </w:lvl>
    <w:lvl w:ilvl="8" w:tplc="0415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9" w15:restartNumberingAfterBreak="0">
    <w:nsid w:val="144F4CAB"/>
    <w:multiLevelType w:val="hybridMultilevel"/>
    <w:tmpl w:val="8ED4C5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2A12C1"/>
    <w:multiLevelType w:val="hybridMultilevel"/>
    <w:tmpl w:val="26BEB45C"/>
    <w:lvl w:ilvl="0" w:tplc="1868B4DE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5A04271"/>
    <w:multiLevelType w:val="hybridMultilevel"/>
    <w:tmpl w:val="5C8E34EC"/>
    <w:lvl w:ilvl="0" w:tplc="4A2CEA96">
      <w:start w:val="1"/>
      <w:numFmt w:val="decimal"/>
      <w:lvlText w:val="%1)"/>
      <w:lvlJc w:val="left"/>
      <w:pPr>
        <w:ind w:left="370" w:hanging="370"/>
      </w:pPr>
      <w:rPr>
        <w:rFonts w:hint="default"/>
      </w:rPr>
    </w:lvl>
    <w:lvl w:ilvl="1" w:tplc="883E3640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470B5E"/>
    <w:multiLevelType w:val="hybridMultilevel"/>
    <w:tmpl w:val="AEB86A5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996BC2"/>
    <w:multiLevelType w:val="multilevel"/>
    <w:tmpl w:val="0A98ABA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BC21209"/>
    <w:multiLevelType w:val="hybridMultilevel"/>
    <w:tmpl w:val="3C0889E6"/>
    <w:lvl w:ilvl="0" w:tplc="9C0E6C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73311E"/>
    <w:multiLevelType w:val="multilevel"/>
    <w:tmpl w:val="207A54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6" w15:restartNumberingAfterBreak="0">
    <w:nsid w:val="236D4BA7"/>
    <w:multiLevelType w:val="multilevel"/>
    <w:tmpl w:val="717AB46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59C780E"/>
    <w:multiLevelType w:val="hybridMultilevel"/>
    <w:tmpl w:val="1CF2D72E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26E5498E"/>
    <w:multiLevelType w:val="hybridMultilevel"/>
    <w:tmpl w:val="0DA244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6F1C36"/>
    <w:multiLevelType w:val="hybridMultilevel"/>
    <w:tmpl w:val="F74265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0C2481"/>
    <w:multiLevelType w:val="hybridMultilevel"/>
    <w:tmpl w:val="40FE9A3E"/>
    <w:lvl w:ilvl="0" w:tplc="28362734">
      <w:start w:val="1"/>
      <w:numFmt w:val="lowerLetter"/>
      <w:lvlText w:val="%1)"/>
      <w:lvlJc w:val="left"/>
      <w:pPr>
        <w:ind w:left="740" w:hanging="37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D3782B"/>
    <w:multiLevelType w:val="hybridMultilevel"/>
    <w:tmpl w:val="F74265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26657C"/>
    <w:multiLevelType w:val="hybridMultilevel"/>
    <w:tmpl w:val="17BE565C"/>
    <w:lvl w:ilvl="0" w:tplc="8B164DCE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EC512D"/>
    <w:multiLevelType w:val="hybridMultilevel"/>
    <w:tmpl w:val="15BAF712"/>
    <w:lvl w:ilvl="0" w:tplc="3104D02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39338F9"/>
    <w:multiLevelType w:val="hybridMultilevel"/>
    <w:tmpl w:val="1C9E4106"/>
    <w:lvl w:ilvl="0" w:tplc="330016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C268B7"/>
    <w:multiLevelType w:val="hybridMultilevel"/>
    <w:tmpl w:val="981E5DEC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B6E3BF5"/>
    <w:multiLevelType w:val="hybridMultilevel"/>
    <w:tmpl w:val="D51E92AC"/>
    <w:lvl w:ilvl="0" w:tplc="F086CF7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7" w15:restartNumberingAfterBreak="0">
    <w:nsid w:val="484243DD"/>
    <w:multiLevelType w:val="hybridMultilevel"/>
    <w:tmpl w:val="602AAB64"/>
    <w:lvl w:ilvl="0" w:tplc="8B164DCE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EB0E92"/>
    <w:multiLevelType w:val="multilevel"/>
    <w:tmpl w:val="C4B85B22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29" w15:restartNumberingAfterBreak="0">
    <w:nsid w:val="53B62BDF"/>
    <w:multiLevelType w:val="hybridMultilevel"/>
    <w:tmpl w:val="6A780C74"/>
    <w:lvl w:ilvl="0" w:tplc="BFC0C5BE">
      <w:start w:val="1"/>
      <w:numFmt w:val="lowerLetter"/>
      <w:lvlText w:val="%1)"/>
      <w:lvlJc w:val="left"/>
      <w:pPr>
        <w:ind w:left="740" w:hanging="37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946ED7"/>
    <w:multiLevelType w:val="hybridMultilevel"/>
    <w:tmpl w:val="13922D24"/>
    <w:lvl w:ilvl="0" w:tplc="E154F5AE">
      <w:start w:val="1"/>
      <w:numFmt w:val="lowerLetter"/>
      <w:lvlText w:val="%1)"/>
      <w:lvlJc w:val="left"/>
      <w:pPr>
        <w:ind w:left="740" w:hanging="37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DA66DB"/>
    <w:multiLevelType w:val="hybridMultilevel"/>
    <w:tmpl w:val="54AA549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7081A79"/>
    <w:multiLevelType w:val="hybridMultilevel"/>
    <w:tmpl w:val="9670ACE2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3" w15:restartNumberingAfterBreak="0">
    <w:nsid w:val="595E44A7"/>
    <w:multiLevelType w:val="multilevel"/>
    <w:tmpl w:val="8C263A80"/>
    <w:lvl w:ilvl="0">
      <w:start w:val="2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hint="default"/>
      </w:rPr>
    </w:lvl>
  </w:abstractNum>
  <w:abstractNum w:abstractNumId="34" w15:restartNumberingAfterBreak="0">
    <w:nsid w:val="5A3F6D11"/>
    <w:multiLevelType w:val="hybridMultilevel"/>
    <w:tmpl w:val="D2F6C0AA"/>
    <w:lvl w:ilvl="0" w:tplc="8B164DCE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FA615F"/>
    <w:multiLevelType w:val="hybridMultilevel"/>
    <w:tmpl w:val="6B3422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E16EF7"/>
    <w:multiLevelType w:val="hybridMultilevel"/>
    <w:tmpl w:val="89D2ACB6"/>
    <w:lvl w:ilvl="0" w:tplc="9C0E6C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0097C"/>
    <w:multiLevelType w:val="hybridMultilevel"/>
    <w:tmpl w:val="181A001A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0A6058E"/>
    <w:multiLevelType w:val="hybridMultilevel"/>
    <w:tmpl w:val="879CCE7E"/>
    <w:lvl w:ilvl="0" w:tplc="9C0E6C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F4221F"/>
    <w:multiLevelType w:val="hybridMultilevel"/>
    <w:tmpl w:val="F74265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680154"/>
    <w:multiLevelType w:val="hybridMultilevel"/>
    <w:tmpl w:val="037E3C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766956"/>
    <w:multiLevelType w:val="hybridMultilevel"/>
    <w:tmpl w:val="C10C8E0E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8B53233"/>
    <w:multiLevelType w:val="hybridMultilevel"/>
    <w:tmpl w:val="905CC2A8"/>
    <w:lvl w:ilvl="0" w:tplc="330016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6359E5"/>
    <w:multiLevelType w:val="multilevel"/>
    <w:tmpl w:val="207A54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4" w15:restartNumberingAfterBreak="0">
    <w:nsid w:val="71F51C4D"/>
    <w:multiLevelType w:val="multilevel"/>
    <w:tmpl w:val="207A54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5" w15:restartNumberingAfterBreak="0">
    <w:nsid w:val="77D90B82"/>
    <w:multiLevelType w:val="hybridMultilevel"/>
    <w:tmpl w:val="77A8D2F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89E081F"/>
    <w:multiLevelType w:val="hybridMultilevel"/>
    <w:tmpl w:val="7DDCD1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1C04BB"/>
    <w:multiLevelType w:val="hybridMultilevel"/>
    <w:tmpl w:val="94A04B68"/>
    <w:lvl w:ilvl="0" w:tplc="5F2C76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D840E61"/>
    <w:multiLevelType w:val="hybridMultilevel"/>
    <w:tmpl w:val="9B30FA3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7DDA5577"/>
    <w:multiLevelType w:val="hybridMultilevel"/>
    <w:tmpl w:val="0DA244A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48"/>
  </w:num>
  <w:num w:numId="3">
    <w:abstractNumId w:val="16"/>
  </w:num>
  <w:num w:numId="4">
    <w:abstractNumId w:val="45"/>
  </w:num>
  <w:num w:numId="5">
    <w:abstractNumId w:val="15"/>
  </w:num>
  <w:num w:numId="6">
    <w:abstractNumId w:val="33"/>
  </w:num>
  <w:num w:numId="7">
    <w:abstractNumId w:val="10"/>
  </w:num>
  <w:num w:numId="8">
    <w:abstractNumId w:val="43"/>
  </w:num>
  <w:num w:numId="9">
    <w:abstractNumId w:val="44"/>
  </w:num>
  <w:num w:numId="10">
    <w:abstractNumId w:val="31"/>
  </w:num>
  <w:num w:numId="11">
    <w:abstractNumId w:val="32"/>
  </w:num>
  <w:num w:numId="12">
    <w:abstractNumId w:val="17"/>
  </w:num>
  <w:num w:numId="13">
    <w:abstractNumId w:val="28"/>
  </w:num>
  <w:num w:numId="14">
    <w:abstractNumId w:val="25"/>
  </w:num>
  <w:num w:numId="15">
    <w:abstractNumId w:val="7"/>
  </w:num>
  <w:num w:numId="16">
    <w:abstractNumId w:val="46"/>
  </w:num>
  <w:num w:numId="17">
    <w:abstractNumId w:val="26"/>
  </w:num>
  <w:num w:numId="18">
    <w:abstractNumId w:val="49"/>
  </w:num>
  <w:num w:numId="19">
    <w:abstractNumId w:val="27"/>
  </w:num>
  <w:num w:numId="20">
    <w:abstractNumId w:val="0"/>
  </w:num>
  <w:num w:numId="21">
    <w:abstractNumId w:val="34"/>
  </w:num>
  <w:num w:numId="22">
    <w:abstractNumId w:val="11"/>
  </w:num>
  <w:num w:numId="23">
    <w:abstractNumId w:val="8"/>
  </w:num>
  <w:num w:numId="24">
    <w:abstractNumId w:val="20"/>
  </w:num>
  <w:num w:numId="25">
    <w:abstractNumId w:val="29"/>
  </w:num>
  <w:num w:numId="26">
    <w:abstractNumId w:val="30"/>
  </w:num>
  <w:num w:numId="27">
    <w:abstractNumId w:val="23"/>
  </w:num>
  <w:num w:numId="28">
    <w:abstractNumId w:val="24"/>
  </w:num>
  <w:num w:numId="29">
    <w:abstractNumId w:val="42"/>
  </w:num>
  <w:num w:numId="30">
    <w:abstractNumId w:val="22"/>
  </w:num>
  <w:num w:numId="31">
    <w:abstractNumId w:val="18"/>
  </w:num>
  <w:num w:numId="32">
    <w:abstractNumId w:val="47"/>
  </w:num>
  <w:num w:numId="33">
    <w:abstractNumId w:val="3"/>
  </w:num>
  <w:num w:numId="34">
    <w:abstractNumId w:val="40"/>
  </w:num>
  <w:num w:numId="35">
    <w:abstractNumId w:val="35"/>
  </w:num>
  <w:num w:numId="36">
    <w:abstractNumId w:val="12"/>
  </w:num>
  <w:num w:numId="37">
    <w:abstractNumId w:val="37"/>
  </w:num>
  <w:num w:numId="38">
    <w:abstractNumId w:val="41"/>
  </w:num>
  <w:num w:numId="39">
    <w:abstractNumId w:val="9"/>
  </w:num>
  <w:num w:numId="40">
    <w:abstractNumId w:val="1"/>
  </w:num>
  <w:num w:numId="41">
    <w:abstractNumId w:val="14"/>
  </w:num>
  <w:num w:numId="42">
    <w:abstractNumId w:val="19"/>
  </w:num>
  <w:num w:numId="43">
    <w:abstractNumId w:val="21"/>
  </w:num>
  <w:num w:numId="44">
    <w:abstractNumId w:val="39"/>
  </w:num>
  <w:num w:numId="45">
    <w:abstractNumId w:val="2"/>
  </w:num>
  <w:num w:numId="46">
    <w:abstractNumId w:val="38"/>
  </w:num>
  <w:num w:numId="47">
    <w:abstractNumId w:val="4"/>
  </w:num>
  <w:num w:numId="48">
    <w:abstractNumId w:val="5"/>
  </w:num>
  <w:num w:numId="49">
    <w:abstractNumId w:val="6"/>
  </w:num>
  <w:num w:numId="50">
    <w:abstractNumId w:val="36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DW3NDAwNTE0NDBV0lEKTi0uzszPAykwrgUAp59a+ywAAAA="/>
  </w:docVars>
  <w:rsids>
    <w:rsidRoot w:val="00365083"/>
    <w:rsid w:val="00000819"/>
    <w:rsid w:val="000028FE"/>
    <w:rsid w:val="00012FDC"/>
    <w:rsid w:val="00014157"/>
    <w:rsid w:val="00022FC3"/>
    <w:rsid w:val="000241EE"/>
    <w:rsid w:val="000245BD"/>
    <w:rsid w:val="00031F3F"/>
    <w:rsid w:val="0003300C"/>
    <w:rsid w:val="0003308C"/>
    <w:rsid w:val="00033A8E"/>
    <w:rsid w:val="000427C1"/>
    <w:rsid w:val="00043CB0"/>
    <w:rsid w:val="000454E5"/>
    <w:rsid w:val="000601FF"/>
    <w:rsid w:val="00066CF5"/>
    <w:rsid w:val="00071D56"/>
    <w:rsid w:val="00073905"/>
    <w:rsid w:val="00076D3B"/>
    <w:rsid w:val="00076EE3"/>
    <w:rsid w:val="000838EF"/>
    <w:rsid w:val="00086B86"/>
    <w:rsid w:val="00086C19"/>
    <w:rsid w:val="00097836"/>
    <w:rsid w:val="000A1175"/>
    <w:rsid w:val="000A1D06"/>
    <w:rsid w:val="000A2B81"/>
    <w:rsid w:val="000A7B47"/>
    <w:rsid w:val="000B1AF0"/>
    <w:rsid w:val="000B5777"/>
    <w:rsid w:val="000B608B"/>
    <w:rsid w:val="000B6EBC"/>
    <w:rsid w:val="000C37BA"/>
    <w:rsid w:val="000C4152"/>
    <w:rsid w:val="000D30BD"/>
    <w:rsid w:val="000D50C5"/>
    <w:rsid w:val="000E3188"/>
    <w:rsid w:val="000E7750"/>
    <w:rsid w:val="000E7D6C"/>
    <w:rsid w:val="0011225E"/>
    <w:rsid w:val="00113190"/>
    <w:rsid w:val="0011466C"/>
    <w:rsid w:val="0012214A"/>
    <w:rsid w:val="001262BE"/>
    <w:rsid w:val="00126A68"/>
    <w:rsid w:val="00132C25"/>
    <w:rsid w:val="00143F88"/>
    <w:rsid w:val="001444EE"/>
    <w:rsid w:val="00147805"/>
    <w:rsid w:val="00152062"/>
    <w:rsid w:val="00165B24"/>
    <w:rsid w:val="00174E9B"/>
    <w:rsid w:val="0018701B"/>
    <w:rsid w:val="001A0FA5"/>
    <w:rsid w:val="001A13D9"/>
    <w:rsid w:val="001A31FD"/>
    <w:rsid w:val="001B79A1"/>
    <w:rsid w:val="001C229B"/>
    <w:rsid w:val="001C4B9C"/>
    <w:rsid w:val="001C601E"/>
    <w:rsid w:val="001D245D"/>
    <w:rsid w:val="001D3D84"/>
    <w:rsid w:val="001D52E9"/>
    <w:rsid w:val="001D550C"/>
    <w:rsid w:val="001D5C4C"/>
    <w:rsid w:val="001D6838"/>
    <w:rsid w:val="001D6AFB"/>
    <w:rsid w:val="001E6482"/>
    <w:rsid w:val="001F1444"/>
    <w:rsid w:val="001F2AD9"/>
    <w:rsid w:val="001F30B7"/>
    <w:rsid w:val="001F365E"/>
    <w:rsid w:val="001F36A9"/>
    <w:rsid w:val="001F46CB"/>
    <w:rsid w:val="001F5B54"/>
    <w:rsid w:val="00200544"/>
    <w:rsid w:val="00202B26"/>
    <w:rsid w:val="00204885"/>
    <w:rsid w:val="00213FFC"/>
    <w:rsid w:val="00223A2A"/>
    <w:rsid w:val="00232D0F"/>
    <w:rsid w:val="002334E8"/>
    <w:rsid w:val="00233D6D"/>
    <w:rsid w:val="002372DA"/>
    <w:rsid w:val="00245C39"/>
    <w:rsid w:val="00247B62"/>
    <w:rsid w:val="00253C01"/>
    <w:rsid w:val="002623B0"/>
    <w:rsid w:val="00273A44"/>
    <w:rsid w:val="002769C4"/>
    <w:rsid w:val="0028191E"/>
    <w:rsid w:val="00284EB8"/>
    <w:rsid w:val="00287699"/>
    <w:rsid w:val="0029030D"/>
    <w:rsid w:val="00295C3E"/>
    <w:rsid w:val="00297394"/>
    <w:rsid w:val="002A07F4"/>
    <w:rsid w:val="002A09E9"/>
    <w:rsid w:val="002B1414"/>
    <w:rsid w:val="002B6056"/>
    <w:rsid w:val="002B6911"/>
    <w:rsid w:val="002B70AA"/>
    <w:rsid w:val="002C07F7"/>
    <w:rsid w:val="002C3013"/>
    <w:rsid w:val="002C3F17"/>
    <w:rsid w:val="002C5524"/>
    <w:rsid w:val="002D24CE"/>
    <w:rsid w:val="002D6F6E"/>
    <w:rsid w:val="002D7435"/>
    <w:rsid w:val="002F0BA1"/>
    <w:rsid w:val="002F62B8"/>
    <w:rsid w:val="00305A42"/>
    <w:rsid w:val="0031527F"/>
    <w:rsid w:val="00326513"/>
    <w:rsid w:val="00335A6D"/>
    <w:rsid w:val="00340B06"/>
    <w:rsid w:val="00341414"/>
    <w:rsid w:val="0035265A"/>
    <w:rsid w:val="00360350"/>
    <w:rsid w:val="00361D67"/>
    <w:rsid w:val="00365083"/>
    <w:rsid w:val="00372479"/>
    <w:rsid w:val="0037488B"/>
    <w:rsid w:val="0038219D"/>
    <w:rsid w:val="003832EC"/>
    <w:rsid w:val="0038509D"/>
    <w:rsid w:val="003909AC"/>
    <w:rsid w:val="003940A1"/>
    <w:rsid w:val="003A2278"/>
    <w:rsid w:val="003A2F2B"/>
    <w:rsid w:val="003B1643"/>
    <w:rsid w:val="003C0094"/>
    <w:rsid w:val="003C4535"/>
    <w:rsid w:val="003C7809"/>
    <w:rsid w:val="003D0578"/>
    <w:rsid w:val="003E0898"/>
    <w:rsid w:val="003E7793"/>
    <w:rsid w:val="003F06FE"/>
    <w:rsid w:val="003F445D"/>
    <w:rsid w:val="004039A1"/>
    <w:rsid w:val="0040759D"/>
    <w:rsid w:val="00417623"/>
    <w:rsid w:val="004227B2"/>
    <w:rsid w:val="0042616C"/>
    <w:rsid w:val="00440695"/>
    <w:rsid w:val="00442530"/>
    <w:rsid w:val="00454377"/>
    <w:rsid w:val="00457370"/>
    <w:rsid w:val="00461FF4"/>
    <w:rsid w:val="00463081"/>
    <w:rsid w:val="00463888"/>
    <w:rsid w:val="0047489B"/>
    <w:rsid w:val="00481199"/>
    <w:rsid w:val="0048246D"/>
    <w:rsid w:val="004965CA"/>
    <w:rsid w:val="004A3A05"/>
    <w:rsid w:val="004A4DBA"/>
    <w:rsid w:val="004B08D5"/>
    <w:rsid w:val="004B2639"/>
    <w:rsid w:val="004B5404"/>
    <w:rsid w:val="004B59D5"/>
    <w:rsid w:val="004C4A5B"/>
    <w:rsid w:val="004C56F2"/>
    <w:rsid w:val="004C6CB8"/>
    <w:rsid w:val="004D0697"/>
    <w:rsid w:val="004D5948"/>
    <w:rsid w:val="004E1CA8"/>
    <w:rsid w:val="004E3A74"/>
    <w:rsid w:val="004F520F"/>
    <w:rsid w:val="00502974"/>
    <w:rsid w:val="00502F43"/>
    <w:rsid w:val="005048E7"/>
    <w:rsid w:val="005132DB"/>
    <w:rsid w:val="00514DE6"/>
    <w:rsid w:val="005154E0"/>
    <w:rsid w:val="0051560A"/>
    <w:rsid w:val="00526186"/>
    <w:rsid w:val="00527BD2"/>
    <w:rsid w:val="00537041"/>
    <w:rsid w:val="005404EA"/>
    <w:rsid w:val="00541BB9"/>
    <w:rsid w:val="00542DCC"/>
    <w:rsid w:val="00546F22"/>
    <w:rsid w:val="0055150A"/>
    <w:rsid w:val="00551E0F"/>
    <w:rsid w:val="00560F69"/>
    <w:rsid w:val="00571DE3"/>
    <w:rsid w:val="0057219C"/>
    <w:rsid w:val="00581937"/>
    <w:rsid w:val="005819A8"/>
    <w:rsid w:val="005841EF"/>
    <w:rsid w:val="005867E4"/>
    <w:rsid w:val="00590A67"/>
    <w:rsid w:val="0059231E"/>
    <w:rsid w:val="0059322F"/>
    <w:rsid w:val="0059654D"/>
    <w:rsid w:val="005A1FC5"/>
    <w:rsid w:val="005A78CC"/>
    <w:rsid w:val="005B2BE4"/>
    <w:rsid w:val="005C2596"/>
    <w:rsid w:val="005C2C9E"/>
    <w:rsid w:val="005D2ABB"/>
    <w:rsid w:val="005D3A5C"/>
    <w:rsid w:val="005E53FF"/>
    <w:rsid w:val="005E7B21"/>
    <w:rsid w:val="005F5AA3"/>
    <w:rsid w:val="0060597B"/>
    <w:rsid w:val="00605D63"/>
    <w:rsid w:val="00606C5D"/>
    <w:rsid w:val="00607216"/>
    <w:rsid w:val="00607CDA"/>
    <w:rsid w:val="0061099E"/>
    <w:rsid w:val="006112E6"/>
    <w:rsid w:val="006113AC"/>
    <w:rsid w:val="00611875"/>
    <w:rsid w:val="00613EFC"/>
    <w:rsid w:val="00614CA0"/>
    <w:rsid w:val="00620C3D"/>
    <w:rsid w:val="00620D06"/>
    <w:rsid w:val="00626E8B"/>
    <w:rsid w:val="00633736"/>
    <w:rsid w:val="006368EA"/>
    <w:rsid w:val="0064196E"/>
    <w:rsid w:val="00645AFF"/>
    <w:rsid w:val="00653520"/>
    <w:rsid w:val="00655357"/>
    <w:rsid w:val="00660685"/>
    <w:rsid w:val="00665834"/>
    <w:rsid w:val="006717D8"/>
    <w:rsid w:val="0067210A"/>
    <w:rsid w:val="006728F8"/>
    <w:rsid w:val="00675FA4"/>
    <w:rsid w:val="00677A01"/>
    <w:rsid w:val="00687132"/>
    <w:rsid w:val="00687174"/>
    <w:rsid w:val="006908CC"/>
    <w:rsid w:val="00690BDC"/>
    <w:rsid w:val="006914AA"/>
    <w:rsid w:val="006938B2"/>
    <w:rsid w:val="006B0365"/>
    <w:rsid w:val="006B06A6"/>
    <w:rsid w:val="006B120C"/>
    <w:rsid w:val="006C652B"/>
    <w:rsid w:val="006C6D48"/>
    <w:rsid w:val="006D02F9"/>
    <w:rsid w:val="006D0645"/>
    <w:rsid w:val="006D4730"/>
    <w:rsid w:val="006E2BDE"/>
    <w:rsid w:val="006E3E02"/>
    <w:rsid w:val="006F038E"/>
    <w:rsid w:val="006F5B88"/>
    <w:rsid w:val="006F760F"/>
    <w:rsid w:val="006F7F64"/>
    <w:rsid w:val="00703AE8"/>
    <w:rsid w:val="00704F75"/>
    <w:rsid w:val="0070504D"/>
    <w:rsid w:val="007059D9"/>
    <w:rsid w:val="00707E5D"/>
    <w:rsid w:val="00707E91"/>
    <w:rsid w:val="00712B02"/>
    <w:rsid w:val="007159C7"/>
    <w:rsid w:val="00726412"/>
    <w:rsid w:val="0073486B"/>
    <w:rsid w:val="007359FC"/>
    <w:rsid w:val="00743DA1"/>
    <w:rsid w:val="00752D67"/>
    <w:rsid w:val="00754B0E"/>
    <w:rsid w:val="0075624C"/>
    <w:rsid w:val="00756E0B"/>
    <w:rsid w:val="0075751C"/>
    <w:rsid w:val="00757F1D"/>
    <w:rsid w:val="007611E9"/>
    <w:rsid w:val="00762784"/>
    <w:rsid w:val="007653CC"/>
    <w:rsid w:val="00765AE5"/>
    <w:rsid w:val="007807ED"/>
    <w:rsid w:val="00782AC4"/>
    <w:rsid w:val="00795230"/>
    <w:rsid w:val="00797B23"/>
    <w:rsid w:val="007A4928"/>
    <w:rsid w:val="007B0C25"/>
    <w:rsid w:val="007B26A0"/>
    <w:rsid w:val="007C263E"/>
    <w:rsid w:val="007C2D88"/>
    <w:rsid w:val="007D013D"/>
    <w:rsid w:val="007D206C"/>
    <w:rsid w:val="008059DE"/>
    <w:rsid w:val="00806C89"/>
    <w:rsid w:val="008131DB"/>
    <w:rsid w:val="008143C6"/>
    <w:rsid w:val="00816CAE"/>
    <w:rsid w:val="0082096C"/>
    <w:rsid w:val="00824119"/>
    <w:rsid w:val="00824898"/>
    <w:rsid w:val="008256AC"/>
    <w:rsid w:val="00836889"/>
    <w:rsid w:val="0083793F"/>
    <w:rsid w:val="008431DE"/>
    <w:rsid w:val="00850419"/>
    <w:rsid w:val="00867D3D"/>
    <w:rsid w:val="00872E2A"/>
    <w:rsid w:val="00874045"/>
    <w:rsid w:val="008745C8"/>
    <w:rsid w:val="00884273"/>
    <w:rsid w:val="0088690E"/>
    <w:rsid w:val="008872A1"/>
    <w:rsid w:val="00887A8C"/>
    <w:rsid w:val="008914A3"/>
    <w:rsid w:val="00891ADC"/>
    <w:rsid w:val="008A594E"/>
    <w:rsid w:val="008B0270"/>
    <w:rsid w:val="008B06DF"/>
    <w:rsid w:val="008C0A12"/>
    <w:rsid w:val="008C30EE"/>
    <w:rsid w:val="008D03F9"/>
    <w:rsid w:val="008E7188"/>
    <w:rsid w:val="008F1A46"/>
    <w:rsid w:val="008F1B64"/>
    <w:rsid w:val="00901791"/>
    <w:rsid w:val="00905F8B"/>
    <w:rsid w:val="00906F19"/>
    <w:rsid w:val="00907558"/>
    <w:rsid w:val="00912980"/>
    <w:rsid w:val="00913CAC"/>
    <w:rsid w:val="00916F18"/>
    <w:rsid w:val="00926D2D"/>
    <w:rsid w:val="00927589"/>
    <w:rsid w:val="00927F56"/>
    <w:rsid w:val="009335FD"/>
    <w:rsid w:val="00937460"/>
    <w:rsid w:val="00937963"/>
    <w:rsid w:val="00942493"/>
    <w:rsid w:val="00946F91"/>
    <w:rsid w:val="009523BC"/>
    <w:rsid w:val="00955372"/>
    <w:rsid w:val="00961FF2"/>
    <w:rsid w:val="00966AE3"/>
    <w:rsid w:val="00973666"/>
    <w:rsid w:val="00981384"/>
    <w:rsid w:val="009814CA"/>
    <w:rsid w:val="009932E0"/>
    <w:rsid w:val="009954F9"/>
    <w:rsid w:val="009A1392"/>
    <w:rsid w:val="009A23ED"/>
    <w:rsid w:val="009A37B7"/>
    <w:rsid w:val="009B290E"/>
    <w:rsid w:val="009B2AC5"/>
    <w:rsid w:val="009B5373"/>
    <w:rsid w:val="009B63C1"/>
    <w:rsid w:val="009B6FAE"/>
    <w:rsid w:val="009C2899"/>
    <w:rsid w:val="009D0EE8"/>
    <w:rsid w:val="009D2153"/>
    <w:rsid w:val="009D2BA3"/>
    <w:rsid w:val="009D4A01"/>
    <w:rsid w:val="009D69C7"/>
    <w:rsid w:val="009E67B1"/>
    <w:rsid w:val="009F1116"/>
    <w:rsid w:val="009F6AC7"/>
    <w:rsid w:val="009F6B2B"/>
    <w:rsid w:val="009F6C61"/>
    <w:rsid w:val="00A01F6B"/>
    <w:rsid w:val="00A0387F"/>
    <w:rsid w:val="00A03C17"/>
    <w:rsid w:val="00A04AED"/>
    <w:rsid w:val="00A05CC4"/>
    <w:rsid w:val="00A10DD6"/>
    <w:rsid w:val="00A14C23"/>
    <w:rsid w:val="00A215FE"/>
    <w:rsid w:val="00A23B42"/>
    <w:rsid w:val="00A24524"/>
    <w:rsid w:val="00A32DB2"/>
    <w:rsid w:val="00A33CBE"/>
    <w:rsid w:val="00A356B6"/>
    <w:rsid w:val="00A4309F"/>
    <w:rsid w:val="00A43727"/>
    <w:rsid w:val="00A4769A"/>
    <w:rsid w:val="00A512F0"/>
    <w:rsid w:val="00A52924"/>
    <w:rsid w:val="00A6377A"/>
    <w:rsid w:val="00A63D20"/>
    <w:rsid w:val="00A67341"/>
    <w:rsid w:val="00A7155B"/>
    <w:rsid w:val="00A7334E"/>
    <w:rsid w:val="00A7503F"/>
    <w:rsid w:val="00A75DE5"/>
    <w:rsid w:val="00A83862"/>
    <w:rsid w:val="00A86341"/>
    <w:rsid w:val="00A945EB"/>
    <w:rsid w:val="00A94E08"/>
    <w:rsid w:val="00AA2378"/>
    <w:rsid w:val="00AB0344"/>
    <w:rsid w:val="00AB5079"/>
    <w:rsid w:val="00AC02EA"/>
    <w:rsid w:val="00AD6AD9"/>
    <w:rsid w:val="00AD744D"/>
    <w:rsid w:val="00AE04CC"/>
    <w:rsid w:val="00AE0B57"/>
    <w:rsid w:val="00AE32C0"/>
    <w:rsid w:val="00AE43D9"/>
    <w:rsid w:val="00B004B1"/>
    <w:rsid w:val="00B030A5"/>
    <w:rsid w:val="00B118A6"/>
    <w:rsid w:val="00B11CF5"/>
    <w:rsid w:val="00B14BDB"/>
    <w:rsid w:val="00B20140"/>
    <w:rsid w:val="00B23A14"/>
    <w:rsid w:val="00B24FB2"/>
    <w:rsid w:val="00B338F1"/>
    <w:rsid w:val="00B35641"/>
    <w:rsid w:val="00B37DE4"/>
    <w:rsid w:val="00B430F4"/>
    <w:rsid w:val="00B4378C"/>
    <w:rsid w:val="00B45F06"/>
    <w:rsid w:val="00B50490"/>
    <w:rsid w:val="00B5472B"/>
    <w:rsid w:val="00B554DD"/>
    <w:rsid w:val="00B61F73"/>
    <w:rsid w:val="00B66DA2"/>
    <w:rsid w:val="00B67309"/>
    <w:rsid w:val="00B727E2"/>
    <w:rsid w:val="00B74DF3"/>
    <w:rsid w:val="00B8006C"/>
    <w:rsid w:val="00B83B5D"/>
    <w:rsid w:val="00B92331"/>
    <w:rsid w:val="00B94041"/>
    <w:rsid w:val="00BA31C8"/>
    <w:rsid w:val="00BC0EDF"/>
    <w:rsid w:val="00BD44E0"/>
    <w:rsid w:val="00BD7E27"/>
    <w:rsid w:val="00BD7F67"/>
    <w:rsid w:val="00BF4693"/>
    <w:rsid w:val="00C01279"/>
    <w:rsid w:val="00C02665"/>
    <w:rsid w:val="00C051B9"/>
    <w:rsid w:val="00C076C0"/>
    <w:rsid w:val="00C3066C"/>
    <w:rsid w:val="00C373F1"/>
    <w:rsid w:val="00C522BD"/>
    <w:rsid w:val="00C52739"/>
    <w:rsid w:val="00C55CA0"/>
    <w:rsid w:val="00C57BDC"/>
    <w:rsid w:val="00C6543D"/>
    <w:rsid w:val="00C72DF1"/>
    <w:rsid w:val="00C740E1"/>
    <w:rsid w:val="00C7641A"/>
    <w:rsid w:val="00C77AD2"/>
    <w:rsid w:val="00C84DAB"/>
    <w:rsid w:val="00C862D2"/>
    <w:rsid w:val="00C91A65"/>
    <w:rsid w:val="00C9240C"/>
    <w:rsid w:val="00C95516"/>
    <w:rsid w:val="00C95E05"/>
    <w:rsid w:val="00C96C7E"/>
    <w:rsid w:val="00C97400"/>
    <w:rsid w:val="00CA2E7B"/>
    <w:rsid w:val="00CA2EE6"/>
    <w:rsid w:val="00CA59D0"/>
    <w:rsid w:val="00CB0234"/>
    <w:rsid w:val="00CB5223"/>
    <w:rsid w:val="00CB7C2F"/>
    <w:rsid w:val="00CD176A"/>
    <w:rsid w:val="00CD1B11"/>
    <w:rsid w:val="00CD274C"/>
    <w:rsid w:val="00CD328D"/>
    <w:rsid w:val="00CE0278"/>
    <w:rsid w:val="00CE080C"/>
    <w:rsid w:val="00CE219A"/>
    <w:rsid w:val="00CE2B89"/>
    <w:rsid w:val="00CE4028"/>
    <w:rsid w:val="00CE7CD8"/>
    <w:rsid w:val="00CF1587"/>
    <w:rsid w:val="00CF7826"/>
    <w:rsid w:val="00D02EF3"/>
    <w:rsid w:val="00D04406"/>
    <w:rsid w:val="00D0461D"/>
    <w:rsid w:val="00D15352"/>
    <w:rsid w:val="00D16547"/>
    <w:rsid w:val="00D24323"/>
    <w:rsid w:val="00D266E9"/>
    <w:rsid w:val="00D33E72"/>
    <w:rsid w:val="00D35B40"/>
    <w:rsid w:val="00D45024"/>
    <w:rsid w:val="00D47B69"/>
    <w:rsid w:val="00D50AAB"/>
    <w:rsid w:val="00D51158"/>
    <w:rsid w:val="00D51FB4"/>
    <w:rsid w:val="00D62023"/>
    <w:rsid w:val="00D63E3D"/>
    <w:rsid w:val="00D64878"/>
    <w:rsid w:val="00D72D5F"/>
    <w:rsid w:val="00D81DDF"/>
    <w:rsid w:val="00D92BEE"/>
    <w:rsid w:val="00DA4DCE"/>
    <w:rsid w:val="00DB6643"/>
    <w:rsid w:val="00DB7A54"/>
    <w:rsid w:val="00DC3258"/>
    <w:rsid w:val="00DD1ABE"/>
    <w:rsid w:val="00DD573E"/>
    <w:rsid w:val="00DE5A55"/>
    <w:rsid w:val="00DE6913"/>
    <w:rsid w:val="00E017E0"/>
    <w:rsid w:val="00E04521"/>
    <w:rsid w:val="00E10272"/>
    <w:rsid w:val="00E103F9"/>
    <w:rsid w:val="00E12A5A"/>
    <w:rsid w:val="00E12CFD"/>
    <w:rsid w:val="00E17B6C"/>
    <w:rsid w:val="00E20CDA"/>
    <w:rsid w:val="00E231AF"/>
    <w:rsid w:val="00E24CDB"/>
    <w:rsid w:val="00E27C58"/>
    <w:rsid w:val="00E32A6E"/>
    <w:rsid w:val="00E358C4"/>
    <w:rsid w:val="00E402D4"/>
    <w:rsid w:val="00E40B20"/>
    <w:rsid w:val="00E44B9D"/>
    <w:rsid w:val="00E45836"/>
    <w:rsid w:val="00E50377"/>
    <w:rsid w:val="00E53688"/>
    <w:rsid w:val="00E53F46"/>
    <w:rsid w:val="00E56465"/>
    <w:rsid w:val="00E57834"/>
    <w:rsid w:val="00E623DE"/>
    <w:rsid w:val="00E63D81"/>
    <w:rsid w:val="00E6412D"/>
    <w:rsid w:val="00E67A58"/>
    <w:rsid w:val="00E760AB"/>
    <w:rsid w:val="00E7682C"/>
    <w:rsid w:val="00E77CFC"/>
    <w:rsid w:val="00E833E3"/>
    <w:rsid w:val="00E847E0"/>
    <w:rsid w:val="00E87ADE"/>
    <w:rsid w:val="00E9105B"/>
    <w:rsid w:val="00E93D5F"/>
    <w:rsid w:val="00E94ACE"/>
    <w:rsid w:val="00E94B53"/>
    <w:rsid w:val="00E97058"/>
    <w:rsid w:val="00EA2AAC"/>
    <w:rsid w:val="00EB430B"/>
    <w:rsid w:val="00EC26B8"/>
    <w:rsid w:val="00EC2E37"/>
    <w:rsid w:val="00EC4C3F"/>
    <w:rsid w:val="00EC577E"/>
    <w:rsid w:val="00EC7B1A"/>
    <w:rsid w:val="00ED09AC"/>
    <w:rsid w:val="00ED1D7E"/>
    <w:rsid w:val="00ED3BE5"/>
    <w:rsid w:val="00ED69AC"/>
    <w:rsid w:val="00EE0352"/>
    <w:rsid w:val="00EE2FF6"/>
    <w:rsid w:val="00EE6955"/>
    <w:rsid w:val="00EE7EF0"/>
    <w:rsid w:val="00EF2872"/>
    <w:rsid w:val="00EF561F"/>
    <w:rsid w:val="00EF5E76"/>
    <w:rsid w:val="00F01C7C"/>
    <w:rsid w:val="00F0441A"/>
    <w:rsid w:val="00F069C0"/>
    <w:rsid w:val="00F12C11"/>
    <w:rsid w:val="00F14CB3"/>
    <w:rsid w:val="00F17653"/>
    <w:rsid w:val="00F228F7"/>
    <w:rsid w:val="00F2305A"/>
    <w:rsid w:val="00F26ED7"/>
    <w:rsid w:val="00F432A7"/>
    <w:rsid w:val="00F51957"/>
    <w:rsid w:val="00F5283C"/>
    <w:rsid w:val="00F65047"/>
    <w:rsid w:val="00F65539"/>
    <w:rsid w:val="00F81AEA"/>
    <w:rsid w:val="00F91952"/>
    <w:rsid w:val="00F934C1"/>
    <w:rsid w:val="00F947CA"/>
    <w:rsid w:val="00F94D29"/>
    <w:rsid w:val="00F94E5C"/>
    <w:rsid w:val="00FA16FB"/>
    <w:rsid w:val="00FA26BB"/>
    <w:rsid w:val="00FA58D7"/>
    <w:rsid w:val="00FB36FB"/>
    <w:rsid w:val="00FB3D0B"/>
    <w:rsid w:val="00FB6015"/>
    <w:rsid w:val="00FB7632"/>
    <w:rsid w:val="00FC5995"/>
    <w:rsid w:val="00FC6798"/>
    <w:rsid w:val="00FE2DB3"/>
    <w:rsid w:val="00FF5945"/>
    <w:rsid w:val="00FF70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C6DF21"/>
  <w15:docId w15:val="{0607C1F9-C579-49BA-9511-8B7FF5B83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rsid w:val="00A0387F"/>
  </w:style>
  <w:style w:type="paragraph" w:styleId="Nagwek1">
    <w:name w:val="heading 1"/>
    <w:basedOn w:val="Normalny"/>
    <w:next w:val="Normalny"/>
    <w:rsid w:val="00A0387F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rsid w:val="00A0387F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rsid w:val="00A0387F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rsid w:val="00A0387F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rsid w:val="00A0387F"/>
    <w:pPr>
      <w:keepNext/>
      <w:keepLines/>
      <w:spacing w:before="220" w:after="40"/>
      <w:contextualSpacing/>
      <w:outlineLvl w:val="4"/>
    </w:pPr>
    <w:rPr>
      <w:b/>
    </w:rPr>
  </w:style>
  <w:style w:type="paragraph" w:styleId="Nagwek6">
    <w:name w:val="heading 6"/>
    <w:basedOn w:val="Normalny"/>
    <w:next w:val="Normalny"/>
    <w:rsid w:val="00A0387F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rsid w:val="00A0387F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rsid w:val="00A0387F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tytu">
    <w:name w:val="Subtitle"/>
    <w:basedOn w:val="Normalny"/>
    <w:next w:val="Normalny"/>
    <w:rsid w:val="00A0387F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0387F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Cambria" w:eastAsia="Cambria" w:hAnsi="Cambria" w:cs="Cambria"/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spacing w:before="0" w:after="0" w:line="240" w:lineRule="auto"/>
      </w:pPr>
      <w:rPr>
        <w:rFonts w:ascii="Cambria" w:eastAsia="Cambria" w:hAnsi="Cambria" w:cs="Cambria"/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rPr>
        <w:rFonts w:ascii="Cambria" w:eastAsia="Cambria" w:hAnsi="Cambria" w:cs="Cambria"/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rPr>
        <w:rFonts w:ascii="Cambria" w:eastAsia="Cambria" w:hAnsi="Cambria" w:cs="Cambria"/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shd w:val="clear" w:color="auto" w:fill="D2EAF0"/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shd w:val="clear" w:color="auto" w:fill="D2EAF0"/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0">
    <w:basedOn w:val="TableNormal"/>
    <w:rsid w:val="00A0387F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Cambria" w:eastAsia="Cambria" w:hAnsi="Cambria" w:cs="Cambria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spacing w:before="0" w:after="0" w:line="240" w:lineRule="auto"/>
      </w:pPr>
      <w:rPr>
        <w:rFonts w:ascii="Cambria" w:eastAsia="Cambria" w:hAnsi="Cambria" w:cs="Cambria"/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rPr>
        <w:rFonts w:ascii="Cambria" w:eastAsia="Cambria" w:hAnsi="Cambria" w:cs="Cambria"/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rPr>
        <w:rFonts w:ascii="Cambria" w:eastAsia="Cambria" w:hAnsi="Cambria" w:cs="Cambria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1">
    <w:basedOn w:val="TableNormal"/>
    <w:rsid w:val="00A0387F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Cambria" w:eastAsia="Cambria" w:hAnsi="Cambria" w:cs="Cambria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spacing w:before="0" w:after="0" w:line="240" w:lineRule="auto"/>
      </w:pPr>
      <w:rPr>
        <w:rFonts w:ascii="Cambria" w:eastAsia="Cambria" w:hAnsi="Cambria" w:cs="Cambria"/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rPr>
        <w:rFonts w:ascii="Cambria" w:eastAsia="Cambria" w:hAnsi="Cambria" w:cs="Cambria"/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rPr>
        <w:rFonts w:ascii="Cambria" w:eastAsia="Cambria" w:hAnsi="Cambria" w:cs="Cambria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tcMar>
          <w:top w:w="0" w:type="nil"/>
          <w:left w:w="115" w:type="dxa"/>
          <w:bottom w:w="0" w:type="nil"/>
          <w:right w:w="115" w:type="dxa"/>
        </w:tcMar>
      </w:tcPr>
    </w:tblStylePr>
  </w:style>
  <w:style w:type="paragraph" w:styleId="Tekstdymka">
    <w:name w:val="Balloon Text"/>
    <w:basedOn w:val="Normalny"/>
    <w:link w:val="TekstdymkaZnak"/>
    <w:uiPriority w:val="99"/>
    <w:semiHidden/>
    <w:unhideWhenUsed/>
    <w:rsid w:val="00926D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6D2D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link w:val="AkapitzlistZnak"/>
    <w:uiPriority w:val="34"/>
    <w:qFormat/>
    <w:rsid w:val="0073486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27BD2"/>
    <w:rPr>
      <w:color w:val="0000FF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D69C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D69C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D69C7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8745C8"/>
    <w:rPr>
      <w:rFonts w:ascii="Times New Roman" w:hAnsi="Times New Roman" w:cs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81D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81DDF"/>
  </w:style>
  <w:style w:type="paragraph" w:styleId="Stopka">
    <w:name w:val="footer"/>
    <w:basedOn w:val="Normalny"/>
    <w:link w:val="StopkaZnak"/>
    <w:uiPriority w:val="99"/>
    <w:unhideWhenUsed/>
    <w:rsid w:val="00D81D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81DD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D3D8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D3D8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D3D84"/>
    <w:rPr>
      <w:vertAlign w:val="superscript"/>
    </w:rPr>
  </w:style>
  <w:style w:type="character" w:styleId="Wyrnienieintensywne">
    <w:name w:val="Intense Emphasis"/>
    <w:basedOn w:val="Domylnaczcionkaakapitu"/>
    <w:uiPriority w:val="21"/>
    <w:qFormat/>
    <w:rsid w:val="0082096C"/>
    <w:rPr>
      <w:i/>
      <w:iCs/>
      <w:color w:val="4F81BD" w:themeColor="accent1"/>
    </w:rPr>
  </w:style>
  <w:style w:type="table" w:customStyle="1" w:styleId="Tabelasiatki6kolorowa1">
    <w:name w:val="Tabela siatki 6 — kolorowa1"/>
    <w:basedOn w:val="Standardowy"/>
    <w:uiPriority w:val="51"/>
    <w:rsid w:val="003A227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6F76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F76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F760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F76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F760F"/>
    <w:rPr>
      <w:b/>
      <w:bCs/>
      <w:sz w:val="20"/>
      <w:szCs w:val="20"/>
    </w:rPr>
  </w:style>
  <w:style w:type="character" w:customStyle="1" w:styleId="AkapitzlistZnak">
    <w:name w:val="Akapit z listą Znak"/>
    <w:link w:val="Akapitzlist"/>
    <w:uiPriority w:val="34"/>
    <w:rsid w:val="003D0578"/>
  </w:style>
  <w:style w:type="table" w:styleId="Tabela-Siatka">
    <w:name w:val="Table Grid"/>
    <w:basedOn w:val="Standardowy"/>
    <w:uiPriority w:val="59"/>
    <w:rsid w:val="008872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7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8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0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566090">
          <w:marLeft w:val="0"/>
          <w:marRight w:val="0"/>
          <w:marTop w:val="0"/>
          <w:marBottom w:val="1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1573">
          <w:marLeft w:val="0"/>
          <w:marRight w:val="0"/>
          <w:marTop w:val="0"/>
          <w:marBottom w:val="1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8940">
          <w:marLeft w:val="0"/>
          <w:marRight w:val="0"/>
          <w:marTop w:val="0"/>
          <w:marBottom w:val="1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60745">
          <w:marLeft w:val="0"/>
          <w:marRight w:val="0"/>
          <w:marTop w:val="0"/>
          <w:marBottom w:val="1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21974">
          <w:marLeft w:val="0"/>
          <w:marRight w:val="0"/>
          <w:marTop w:val="0"/>
          <w:marBottom w:val="1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0402">
          <w:marLeft w:val="0"/>
          <w:marRight w:val="0"/>
          <w:marTop w:val="0"/>
          <w:marBottom w:val="1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3353">
          <w:marLeft w:val="0"/>
          <w:marRight w:val="0"/>
          <w:marTop w:val="0"/>
          <w:marBottom w:val="1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9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ciej.palubicki@bluepapric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F6E91-DFB2-414B-9886-2A8F5A86A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1546</Words>
  <Characters>9277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Leśniak</dc:creator>
  <cp:lastModifiedBy>Maciej Pałubicki</cp:lastModifiedBy>
  <cp:revision>17</cp:revision>
  <cp:lastPrinted>2019-09-12T13:51:00Z</cp:lastPrinted>
  <dcterms:created xsi:type="dcterms:W3CDTF">2019-09-10T09:26:00Z</dcterms:created>
  <dcterms:modified xsi:type="dcterms:W3CDTF">2019-09-12T15:06:00Z</dcterms:modified>
</cp:coreProperties>
</file>